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2B66" w:rsidRPr="00CB5329" w:rsidRDefault="009A2B66" w:rsidP="009A2B66">
      <w:pPr>
        <w:jc w:val="center"/>
        <w:rPr>
          <w:b/>
          <w:sz w:val="22"/>
          <w:szCs w:val="22"/>
        </w:rPr>
      </w:pPr>
      <w:bookmarkStart w:id="0" w:name="_GoBack"/>
      <w:bookmarkEnd w:id="0"/>
    </w:p>
    <w:p w:rsidR="00872365" w:rsidRPr="00CB5329" w:rsidRDefault="009A2B66">
      <w:pPr>
        <w:rPr>
          <w:sz w:val="22"/>
          <w:szCs w:val="22"/>
        </w:rPr>
      </w:pPr>
      <w:r w:rsidRPr="00CB5329">
        <w:rPr>
          <w:sz w:val="22"/>
          <w:szCs w:val="22"/>
        </w:rPr>
        <w:t>E</w:t>
      </w:r>
      <w:r w:rsidR="00ED2E0E" w:rsidRPr="00CB5329">
        <w:rPr>
          <w:sz w:val="22"/>
          <w:szCs w:val="22"/>
        </w:rPr>
        <w:t>verytime use title and name table, if the question ask for movie or actors, I will limit the type of movie and role of person first. Becuase in the title and name table, they contain all the information. Like name table contains directors, writers, but the question asks for actors, the title table contains episode, movies, tv movies. I post it on Piazz, Ducan said "For questions 5 onwards, movie means movie, i.e. just 1" on post number 1354. so I add "JOIN kind_type ON ON title.kind_id = kind_type.id AND　WHERE kind = 'movie'" for every questions who is asking for "movie".</w:t>
      </w:r>
    </w:p>
    <w:p w:rsidR="009A2B66" w:rsidRPr="00CB5329" w:rsidRDefault="009A2B66">
      <w:pPr>
        <w:rPr>
          <w:sz w:val="22"/>
          <w:szCs w:val="22"/>
        </w:rPr>
      </w:pPr>
      <w:r w:rsidRPr="00CB5329">
        <w:rPr>
          <w:sz w:val="22"/>
          <w:szCs w:val="22"/>
        </w:rPr>
        <w:t>From some questions I just pasted what I got at the first time, because some questions take a lot time if I use R Markdown to run it again, so I used R Markdown to use some questions that easy to get, and pasted the code and output for some questions that hard to run.</w:t>
      </w:r>
    </w:p>
    <w:p w:rsidR="009A2B66" w:rsidRPr="00CB5329" w:rsidRDefault="009A2B66">
      <w:pPr>
        <w:rPr>
          <w:sz w:val="22"/>
          <w:szCs w:val="22"/>
        </w:rPr>
      </w:pPr>
    </w:p>
    <w:p w:rsidR="00872365" w:rsidRPr="00CB5329" w:rsidRDefault="00ED2E0E">
      <w:pPr>
        <w:rPr>
          <w:sz w:val="22"/>
          <w:szCs w:val="22"/>
        </w:rPr>
      </w:pPr>
      <w:r w:rsidRPr="00CB5329">
        <w:rPr>
          <w:sz w:val="22"/>
          <w:szCs w:val="22"/>
        </w:rPr>
        <w:t>Set up working space, load data and load packages</w:t>
      </w:r>
    </w:p>
    <w:p w:rsidR="00872365" w:rsidRPr="00CB5329" w:rsidRDefault="00ED2E0E">
      <w:pPr>
        <w:pStyle w:val="SourceCode"/>
        <w:rPr>
          <w:sz w:val="22"/>
          <w:szCs w:val="22"/>
        </w:rPr>
      </w:pPr>
      <w:r w:rsidRPr="00CB5329">
        <w:rPr>
          <w:rStyle w:val="KeywordTok0"/>
          <w:szCs w:val="22"/>
        </w:rPr>
        <w:t>setwd</w:t>
      </w:r>
      <w:r w:rsidRPr="00CB5329">
        <w:rPr>
          <w:rStyle w:val="NormalTok0"/>
          <w:szCs w:val="22"/>
        </w:rPr>
        <w:t>(</w:t>
      </w:r>
      <w:r w:rsidRPr="00CB5329">
        <w:rPr>
          <w:rStyle w:val="StringTok0"/>
          <w:szCs w:val="22"/>
        </w:rPr>
        <w:t>"C:/Users/liguoxin93/Downloads"</w:t>
      </w:r>
      <w:r w:rsidRPr="00CB5329">
        <w:rPr>
          <w:rStyle w:val="NormalTok0"/>
          <w:szCs w:val="22"/>
        </w:rPr>
        <w:t>)</w:t>
      </w:r>
      <w:r w:rsidRPr="00CB5329">
        <w:rPr>
          <w:sz w:val="22"/>
          <w:szCs w:val="22"/>
        </w:rPr>
        <w:br/>
      </w:r>
      <w:r w:rsidRPr="00CB5329">
        <w:rPr>
          <w:rStyle w:val="KeywordTok0"/>
          <w:szCs w:val="22"/>
        </w:rPr>
        <w:t>library</w:t>
      </w:r>
      <w:r w:rsidRPr="00CB5329">
        <w:rPr>
          <w:rStyle w:val="NormalTok0"/>
          <w:szCs w:val="22"/>
        </w:rPr>
        <w:t>(RSQLite)</w:t>
      </w:r>
    </w:p>
    <w:p w:rsidR="00872365" w:rsidRPr="00CB5329" w:rsidRDefault="00ED2E0E">
      <w:pPr>
        <w:pStyle w:val="SourceCode"/>
        <w:rPr>
          <w:sz w:val="22"/>
          <w:szCs w:val="22"/>
        </w:rPr>
      </w:pPr>
      <w:r w:rsidRPr="00CB5329">
        <w:rPr>
          <w:rStyle w:val="VerbatimChar"/>
          <w:szCs w:val="22"/>
        </w:rPr>
        <w:t>## Loading required package: DBI</w:t>
      </w:r>
    </w:p>
    <w:p w:rsidR="00872365" w:rsidRPr="00CB5329" w:rsidRDefault="00ED2E0E">
      <w:pPr>
        <w:pStyle w:val="SourceCode"/>
        <w:rPr>
          <w:sz w:val="22"/>
          <w:szCs w:val="22"/>
        </w:rPr>
      </w:pPr>
      <w:r w:rsidRPr="00CB5329">
        <w:rPr>
          <w:rStyle w:val="KeywordTok0"/>
          <w:szCs w:val="22"/>
        </w:rPr>
        <w:t>library</w:t>
      </w:r>
      <w:r w:rsidRPr="00CB5329">
        <w:rPr>
          <w:rStyle w:val="NormalTok0"/>
          <w:szCs w:val="22"/>
        </w:rPr>
        <w:t>(igraph)</w:t>
      </w:r>
    </w:p>
    <w:p w:rsidR="00872365" w:rsidRPr="00CB5329" w:rsidRDefault="00ED2E0E">
      <w:pPr>
        <w:pStyle w:val="SourceCode"/>
        <w:rPr>
          <w:sz w:val="22"/>
          <w:szCs w:val="22"/>
        </w:rPr>
      </w:pPr>
      <w:r w:rsidRPr="00CB5329">
        <w:rPr>
          <w:rStyle w:val="VerbatimChar"/>
          <w:szCs w:val="22"/>
        </w:rPr>
        <w:t xml:space="preserve">## </w:t>
      </w:r>
      <w:r w:rsidRPr="00CB5329">
        <w:rPr>
          <w:sz w:val="22"/>
          <w:szCs w:val="22"/>
        </w:rPr>
        <w:br/>
      </w:r>
      <w:r w:rsidRPr="00CB5329">
        <w:rPr>
          <w:rStyle w:val="VerbatimChar"/>
          <w:szCs w:val="22"/>
        </w:rPr>
        <w:t>## Attaching package: 'igraph'</w:t>
      </w:r>
      <w:r w:rsidRPr="00CB5329">
        <w:rPr>
          <w:sz w:val="22"/>
          <w:szCs w:val="22"/>
        </w:rPr>
        <w:br/>
      </w:r>
      <w:r w:rsidRPr="00CB5329">
        <w:rPr>
          <w:rStyle w:val="VerbatimChar"/>
          <w:szCs w:val="22"/>
        </w:rPr>
        <w:t xml:space="preserve">## </w:t>
      </w:r>
      <w:r w:rsidRPr="00CB5329">
        <w:rPr>
          <w:sz w:val="22"/>
          <w:szCs w:val="22"/>
        </w:rPr>
        <w:br/>
      </w:r>
      <w:r w:rsidRPr="00CB5329">
        <w:rPr>
          <w:rStyle w:val="VerbatimChar"/>
          <w:szCs w:val="22"/>
        </w:rPr>
        <w:t>## The following objects are masked from 'package:stats':</w:t>
      </w:r>
      <w:r w:rsidRPr="00CB5329">
        <w:rPr>
          <w:sz w:val="22"/>
          <w:szCs w:val="22"/>
        </w:rPr>
        <w:br/>
      </w:r>
      <w:r w:rsidRPr="00CB5329">
        <w:rPr>
          <w:rStyle w:val="VerbatimChar"/>
          <w:szCs w:val="22"/>
        </w:rPr>
        <w:t xml:space="preserve">## </w:t>
      </w:r>
      <w:r w:rsidRPr="00CB5329">
        <w:rPr>
          <w:sz w:val="22"/>
          <w:szCs w:val="22"/>
        </w:rPr>
        <w:br/>
      </w:r>
      <w:r w:rsidRPr="00CB5329">
        <w:rPr>
          <w:rStyle w:val="VerbatimChar"/>
          <w:szCs w:val="22"/>
        </w:rPr>
        <w:t>##     decompose, spectrum</w:t>
      </w:r>
      <w:r w:rsidRPr="00CB5329">
        <w:rPr>
          <w:sz w:val="22"/>
          <w:szCs w:val="22"/>
        </w:rPr>
        <w:br/>
      </w:r>
      <w:r w:rsidRPr="00CB5329">
        <w:rPr>
          <w:rStyle w:val="VerbatimChar"/>
          <w:szCs w:val="22"/>
        </w:rPr>
        <w:t xml:space="preserve">## </w:t>
      </w:r>
      <w:r w:rsidRPr="00CB5329">
        <w:rPr>
          <w:sz w:val="22"/>
          <w:szCs w:val="22"/>
        </w:rPr>
        <w:br/>
      </w:r>
      <w:r w:rsidRPr="00CB5329">
        <w:rPr>
          <w:rStyle w:val="VerbatimChar"/>
          <w:szCs w:val="22"/>
        </w:rPr>
        <w:t>## The following object is masked from 'package:base':</w:t>
      </w:r>
      <w:r w:rsidRPr="00CB5329">
        <w:rPr>
          <w:sz w:val="22"/>
          <w:szCs w:val="22"/>
        </w:rPr>
        <w:br/>
      </w:r>
      <w:r w:rsidRPr="00CB5329">
        <w:rPr>
          <w:rStyle w:val="VerbatimChar"/>
          <w:szCs w:val="22"/>
        </w:rPr>
        <w:t xml:space="preserve">## </w:t>
      </w:r>
      <w:r w:rsidRPr="00CB5329">
        <w:rPr>
          <w:sz w:val="22"/>
          <w:szCs w:val="22"/>
        </w:rPr>
        <w:br/>
      </w:r>
      <w:r w:rsidRPr="00CB5329">
        <w:rPr>
          <w:rStyle w:val="VerbatimChar"/>
          <w:szCs w:val="22"/>
        </w:rPr>
        <w:t>##     union</w:t>
      </w:r>
    </w:p>
    <w:p w:rsidR="00872365" w:rsidRPr="00CB5329" w:rsidRDefault="00ED2E0E">
      <w:pPr>
        <w:pStyle w:val="SourceCode"/>
        <w:rPr>
          <w:sz w:val="22"/>
          <w:szCs w:val="22"/>
        </w:rPr>
      </w:pPr>
      <w:r w:rsidRPr="00CB5329">
        <w:rPr>
          <w:rStyle w:val="NormalTok0"/>
          <w:szCs w:val="22"/>
        </w:rPr>
        <w:t>imbd =</w:t>
      </w:r>
      <w:r w:rsidRPr="00CB5329">
        <w:rPr>
          <w:rStyle w:val="StringTok0"/>
          <w:szCs w:val="22"/>
        </w:rPr>
        <w:t xml:space="preserve"> </w:t>
      </w:r>
      <w:r w:rsidRPr="00CB5329">
        <w:rPr>
          <w:rStyle w:val="KeywordTok0"/>
          <w:szCs w:val="22"/>
        </w:rPr>
        <w:t>dbConnect</w:t>
      </w:r>
      <w:r w:rsidRPr="00CB5329">
        <w:rPr>
          <w:rStyle w:val="NormalTok0"/>
          <w:szCs w:val="22"/>
        </w:rPr>
        <w:t>(</w:t>
      </w:r>
      <w:r w:rsidRPr="00CB5329">
        <w:rPr>
          <w:rStyle w:val="KeywordTok0"/>
          <w:szCs w:val="22"/>
        </w:rPr>
        <w:t>SQLite</w:t>
      </w:r>
      <w:r w:rsidRPr="00CB5329">
        <w:rPr>
          <w:rStyle w:val="NormalTok0"/>
          <w:szCs w:val="22"/>
        </w:rPr>
        <w:t xml:space="preserve">(), </w:t>
      </w:r>
      <w:r w:rsidRPr="00CB5329">
        <w:rPr>
          <w:rStyle w:val="StringTok0"/>
          <w:szCs w:val="22"/>
        </w:rPr>
        <w:t>"lean_imdbpy.db"</w:t>
      </w:r>
      <w:r w:rsidRPr="00CB5329">
        <w:rPr>
          <w:rStyle w:val="NormalTok0"/>
          <w:szCs w:val="22"/>
        </w:rPr>
        <w:t>)</w:t>
      </w:r>
      <w:r w:rsidRPr="00CB5329">
        <w:rPr>
          <w:sz w:val="22"/>
          <w:szCs w:val="22"/>
        </w:rPr>
        <w:br/>
      </w:r>
      <w:r w:rsidRPr="00CB5329">
        <w:rPr>
          <w:sz w:val="22"/>
          <w:szCs w:val="22"/>
        </w:rPr>
        <w:br/>
      </w:r>
      <w:r w:rsidRPr="00CB5329">
        <w:rPr>
          <w:rStyle w:val="CommentTok0"/>
          <w:szCs w:val="22"/>
        </w:rPr>
        <w:t># look tables in the data</w:t>
      </w:r>
      <w:r w:rsidRPr="00CB5329">
        <w:rPr>
          <w:sz w:val="22"/>
          <w:szCs w:val="22"/>
        </w:rPr>
        <w:br/>
      </w:r>
      <w:r w:rsidRPr="00CB5329">
        <w:rPr>
          <w:rStyle w:val="KeywordTok0"/>
          <w:szCs w:val="22"/>
        </w:rPr>
        <w:t>dbListTables</w:t>
      </w:r>
      <w:r w:rsidRPr="00CB5329">
        <w:rPr>
          <w:rStyle w:val="NormalTok0"/>
          <w:szCs w:val="22"/>
        </w:rPr>
        <w:t>(imbd)</w:t>
      </w:r>
    </w:p>
    <w:p w:rsidR="00872365" w:rsidRPr="00CB5329" w:rsidRDefault="00ED2E0E">
      <w:pPr>
        <w:pStyle w:val="SourceCode"/>
        <w:rPr>
          <w:sz w:val="22"/>
          <w:szCs w:val="22"/>
        </w:rPr>
      </w:pPr>
      <w:r w:rsidRPr="00CB5329">
        <w:rPr>
          <w:rStyle w:val="VerbatimChar"/>
          <w:szCs w:val="22"/>
        </w:rPr>
        <w:t xml:space="preserve">##  [1] "aka_name"        "aka_title"       "cast_info"      </w:t>
      </w:r>
      <w:r w:rsidRPr="00CB5329">
        <w:rPr>
          <w:sz w:val="22"/>
          <w:szCs w:val="22"/>
        </w:rPr>
        <w:br/>
      </w:r>
      <w:r w:rsidRPr="00CB5329">
        <w:rPr>
          <w:rStyle w:val="VerbatimChar"/>
          <w:szCs w:val="22"/>
        </w:rPr>
        <w:t xml:space="preserve">##  [4] "info_type"       "keyword"         "kind_type"      </w:t>
      </w:r>
      <w:r w:rsidRPr="00CB5329">
        <w:rPr>
          <w:sz w:val="22"/>
          <w:szCs w:val="22"/>
        </w:rPr>
        <w:br/>
      </w:r>
      <w:r w:rsidRPr="00CB5329">
        <w:rPr>
          <w:rStyle w:val="VerbatimChar"/>
          <w:szCs w:val="22"/>
        </w:rPr>
        <w:t xml:space="preserve">##  [7] "movie_id"        "movie_info"      "movie_info_idx" </w:t>
      </w:r>
      <w:r w:rsidRPr="00CB5329">
        <w:rPr>
          <w:sz w:val="22"/>
          <w:szCs w:val="22"/>
        </w:rPr>
        <w:br/>
      </w:r>
      <w:r w:rsidRPr="00CB5329">
        <w:rPr>
          <w:rStyle w:val="VerbatimChar"/>
          <w:szCs w:val="22"/>
        </w:rPr>
        <w:t xml:space="preserve">## [10] "movie_keyword"   "name"            "person_info"    </w:t>
      </w:r>
      <w:r w:rsidRPr="00CB5329">
        <w:rPr>
          <w:sz w:val="22"/>
          <w:szCs w:val="22"/>
        </w:rPr>
        <w:br/>
      </w:r>
      <w:r w:rsidRPr="00CB5329">
        <w:rPr>
          <w:rStyle w:val="VerbatimChar"/>
          <w:szCs w:val="22"/>
        </w:rPr>
        <w:t>## [13] "role_type"       "second_name"     "sqlite_sequence"</w:t>
      </w:r>
      <w:r w:rsidRPr="00CB5329">
        <w:rPr>
          <w:sz w:val="22"/>
          <w:szCs w:val="22"/>
        </w:rPr>
        <w:br/>
      </w:r>
      <w:r w:rsidRPr="00CB5329">
        <w:rPr>
          <w:rStyle w:val="VerbatimChar"/>
          <w:szCs w:val="22"/>
        </w:rPr>
        <w:t>## [16] "title"</w:t>
      </w:r>
    </w:p>
    <w:p w:rsidR="00872365" w:rsidRPr="00CB5329" w:rsidRDefault="00ED2E0E">
      <w:pPr>
        <w:rPr>
          <w:sz w:val="22"/>
          <w:szCs w:val="22"/>
        </w:rPr>
      </w:pPr>
      <w:r w:rsidRPr="00CB5329">
        <w:rPr>
          <w:b/>
          <w:sz w:val="22"/>
          <w:szCs w:val="22"/>
        </w:rPr>
        <w:t>1.How many actors are there in the database? How many movies?</w:t>
      </w:r>
    </w:p>
    <w:p w:rsidR="00872365" w:rsidRPr="00CB5329" w:rsidRDefault="00ED2E0E">
      <w:pPr>
        <w:rPr>
          <w:sz w:val="22"/>
          <w:szCs w:val="22"/>
        </w:rPr>
      </w:pPr>
      <w:r w:rsidRPr="00CB5329">
        <w:rPr>
          <w:sz w:val="22"/>
          <w:szCs w:val="22"/>
        </w:rPr>
        <w:t xml:space="preserve">Since the id is unique for each actor's name, so the total rows in the name table is the total actors in the database. For the movies, since in the database it not only contains movies, but </w:t>
      </w:r>
      <w:r w:rsidRPr="00CB5329">
        <w:rPr>
          <w:sz w:val="22"/>
          <w:szCs w:val="22"/>
        </w:rPr>
        <w:lastRenderedPageBreak/>
        <w:t>also TV shows and something eles. So first I join the title and kind_type, then I only count the the number of titles that kind is movie.</w:t>
      </w:r>
    </w:p>
    <w:p w:rsidR="00872365" w:rsidRPr="00CB5329" w:rsidRDefault="00ED2E0E">
      <w:pPr>
        <w:pStyle w:val="SourceCode"/>
        <w:rPr>
          <w:sz w:val="22"/>
          <w:szCs w:val="22"/>
        </w:rPr>
      </w:pPr>
      <w:r w:rsidRPr="00CB5329">
        <w:rPr>
          <w:rStyle w:val="CommentTok0"/>
          <w:szCs w:val="22"/>
        </w:rPr>
        <w:t># rows in name table</w:t>
      </w:r>
      <w:r w:rsidRPr="00CB5329">
        <w:rPr>
          <w:sz w:val="22"/>
          <w:szCs w:val="22"/>
        </w:rPr>
        <w:br/>
      </w:r>
      <w:r w:rsidRPr="00CB5329">
        <w:rPr>
          <w:rStyle w:val="KeywordTok0"/>
          <w:szCs w:val="22"/>
        </w:rPr>
        <w:t>dbGetQuery</w:t>
      </w:r>
      <w:r w:rsidRPr="00CB5329">
        <w:rPr>
          <w:rStyle w:val="NormalTok0"/>
          <w:szCs w:val="22"/>
        </w:rPr>
        <w:t xml:space="preserve">(imbd, </w:t>
      </w:r>
      <w:r w:rsidRPr="00CB5329">
        <w:rPr>
          <w:rStyle w:val="StringTok0"/>
          <w:szCs w:val="22"/>
        </w:rPr>
        <w:t>"SELECT COUNT(*) AS NumberofActors From name"</w:t>
      </w:r>
      <w:r w:rsidRPr="00CB5329">
        <w:rPr>
          <w:rStyle w:val="NormalTok0"/>
          <w:szCs w:val="22"/>
        </w:rPr>
        <w:t>)</w:t>
      </w:r>
    </w:p>
    <w:p w:rsidR="00872365" w:rsidRPr="00CB5329" w:rsidRDefault="00ED2E0E">
      <w:pPr>
        <w:pStyle w:val="SourceCode"/>
        <w:rPr>
          <w:sz w:val="22"/>
          <w:szCs w:val="22"/>
        </w:rPr>
      </w:pPr>
      <w:r w:rsidRPr="00CB5329">
        <w:rPr>
          <w:rStyle w:val="VerbatimChar"/>
          <w:szCs w:val="22"/>
        </w:rPr>
        <w:t>##   NumberofActors</w:t>
      </w:r>
      <w:r w:rsidRPr="00CB5329">
        <w:rPr>
          <w:sz w:val="22"/>
          <w:szCs w:val="22"/>
        </w:rPr>
        <w:br/>
      </w:r>
      <w:r w:rsidRPr="00CB5329">
        <w:rPr>
          <w:rStyle w:val="VerbatimChar"/>
          <w:szCs w:val="22"/>
        </w:rPr>
        <w:t>## 1        5375509</w:t>
      </w:r>
    </w:p>
    <w:p w:rsidR="00872365" w:rsidRPr="00CB5329" w:rsidRDefault="00ED2E0E">
      <w:pPr>
        <w:pStyle w:val="SourceCode"/>
        <w:rPr>
          <w:sz w:val="22"/>
          <w:szCs w:val="22"/>
        </w:rPr>
      </w:pPr>
      <w:r w:rsidRPr="00CB5329">
        <w:rPr>
          <w:rStyle w:val="CommentTok0"/>
          <w:szCs w:val="22"/>
        </w:rPr>
        <w:t># rows in title table, limit kind = "movie"</w:t>
      </w:r>
      <w:r w:rsidRPr="00CB5329">
        <w:rPr>
          <w:sz w:val="22"/>
          <w:szCs w:val="22"/>
        </w:rPr>
        <w:br/>
      </w:r>
      <w:r w:rsidRPr="00CB5329">
        <w:rPr>
          <w:rStyle w:val="KeywordTok0"/>
          <w:szCs w:val="22"/>
        </w:rPr>
        <w:t>dbGetQuery</w:t>
      </w:r>
      <w:r w:rsidRPr="00CB5329">
        <w:rPr>
          <w:rStyle w:val="NormalTok0"/>
          <w:szCs w:val="22"/>
        </w:rPr>
        <w:t xml:space="preserve">(imbd, </w:t>
      </w:r>
      <w:r w:rsidRPr="00CB5329">
        <w:rPr>
          <w:rStyle w:val="StringTok0"/>
          <w:szCs w:val="22"/>
        </w:rPr>
        <w:t>"SELECT COUNT(*) AS Numberofmovies</w:t>
      </w:r>
      <w:r w:rsidRPr="00CB5329">
        <w:rPr>
          <w:sz w:val="22"/>
          <w:szCs w:val="22"/>
        </w:rPr>
        <w:br/>
      </w:r>
      <w:r w:rsidRPr="00CB5329">
        <w:rPr>
          <w:rStyle w:val="StringTok0"/>
          <w:szCs w:val="22"/>
        </w:rPr>
        <w:t xml:space="preserve">                  From title</w:t>
      </w:r>
      <w:r w:rsidRPr="00CB5329">
        <w:rPr>
          <w:sz w:val="22"/>
          <w:szCs w:val="22"/>
        </w:rPr>
        <w:br/>
      </w:r>
      <w:r w:rsidRPr="00CB5329">
        <w:rPr>
          <w:rStyle w:val="StringTok0"/>
          <w:szCs w:val="22"/>
        </w:rPr>
        <w:t xml:space="preserve">                       JOIN kind_type   </w:t>
      </w:r>
      <w:r w:rsidRPr="00CB5329">
        <w:rPr>
          <w:sz w:val="22"/>
          <w:szCs w:val="22"/>
        </w:rPr>
        <w:br/>
      </w:r>
      <w:r w:rsidRPr="00CB5329">
        <w:rPr>
          <w:rStyle w:val="StringTok0"/>
          <w:szCs w:val="22"/>
        </w:rPr>
        <w:t xml:space="preserve">                            ON title.kind_id = kind_type.id</w:t>
      </w:r>
      <w:r w:rsidRPr="00CB5329">
        <w:rPr>
          <w:sz w:val="22"/>
          <w:szCs w:val="22"/>
        </w:rPr>
        <w:br/>
      </w:r>
      <w:r w:rsidRPr="00CB5329">
        <w:rPr>
          <w:rStyle w:val="StringTok0"/>
          <w:szCs w:val="22"/>
        </w:rPr>
        <w:t xml:space="preserve">                  WHERE kind = 'movie'"</w:t>
      </w:r>
      <w:r w:rsidRPr="00CB5329">
        <w:rPr>
          <w:rStyle w:val="NormalTok0"/>
          <w:szCs w:val="22"/>
        </w:rPr>
        <w:t xml:space="preserve">) </w:t>
      </w:r>
    </w:p>
    <w:p w:rsidR="00872365" w:rsidRPr="00CB5329" w:rsidRDefault="00ED2E0E">
      <w:pPr>
        <w:pStyle w:val="SourceCode"/>
        <w:rPr>
          <w:sz w:val="22"/>
          <w:szCs w:val="22"/>
        </w:rPr>
      </w:pPr>
      <w:r w:rsidRPr="00CB5329">
        <w:rPr>
          <w:rStyle w:val="VerbatimChar"/>
          <w:szCs w:val="22"/>
        </w:rPr>
        <w:t>##   Numberofmovies</w:t>
      </w:r>
      <w:r w:rsidRPr="00CB5329">
        <w:rPr>
          <w:sz w:val="22"/>
          <w:szCs w:val="22"/>
        </w:rPr>
        <w:br/>
      </w:r>
      <w:r w:rsidRPr="00CB5329">
        <w:rPr>
          <w:rStyle w:val="VerbatimChar"/>
          <w:szCs w:val="22"/>
        </w:rPr>
        <w:t>## 1         878800</w:t>
      </w:r>
    </w:p>
    <w:p w:rsidR="00872365" w:rsidRPr="00CB5329" w:rsidRDefault="00ED2E0E">
      <w:pPr>
        <w:rPr>
          <w:sz w:val="22"/>
          <w:szCs w:val="22"/>
        </w:rPr>
      </w:pPr>
      <w:r w:rsidRPr="00CB5329">
        <w:rPr>
          <w:sz w:val="22"/>
          <w:szCs w:val="22"/>
        </w:rPr>
        <w:t>I got 5375509 actors in the database and 878800 movies in the database</w:t>
      </w:r>
    </w:p>
    <w:p w:rsidR="00872365" w:rsidRPr="00CB5329" w:rsidRDefault="00ED2E0E">
      <w:pPr>
        <w:rPr>
          <w:sz w:val="22"/>
          <w:szCs w:val="22"/>
        </w:rPr>
      </w:pPr>
      <w:r w:rsidRPr="00CB5329">
        <w:rPr>
          <w:b/>
          <w:sz w:val="22"/>
          <w:szCs w:val="22"/>
        </w:rPr>
        <w:t>2.What time period does the database cover?</w:t>
      </w:r>
      <w:r w:rsidRPr="00CB5329">
        <w:rPr>
          <w:sz w:val="22"/>
          <w:szCs w:val="22"/>
        </w:rPr>
        <w:t xml:space="preserve"> I looked at the schema, only title and aka_title have year information, but in the title table, it has production year and series years.</w:t>
      </w:r>
    </w:p>
    <w:p w:rsidR="00872365" w:rsidRPr="00CB5329" w:rsidRDefault="00ED2E0E">
      <w:pPr>
        <w:pStyle w:val="SourceCode"/>
        <w:rPr>
          <w:sz w:val="22"/>
          <w:szCs w:val="22"/>
        </w:rPr>
      </w:pPr>
      <w:r w:rsidRPr="00CB5329">
        <w:rPr>
          <w:rStyle w:val="CommentTok0"/>
          <w:szCs w:val="22"/>
        </w:rPr>
        <w:t># look at title table (won't show the output in the homwwork)</w:t>
      </w:r>
      <w:r w:rsidRPr="00CB5329">
        <w:rPr>
          <w:sz w:val="22"/>
          <w:szCs w:val="22"/>
        </w:rPr>
        <w:br/>
      </w:r>
      <w:r w:rsidRPr="00CB5329">
        <w:rPr>
          <w:rStyle w:val="CommentTok0"/>
          <w:szCs w:val="22"/>
        </w:rPr>
        <w:t>#dbGetQuery(imbd, "SELECT * From title LIMIT 5")</w:t>
      </w:r>
    </w:p>
    <w:p w:rsidR="00872365" w:rsidRPr="00CB5329" w:rsidRDefault="00ED2E0E">
      <w:pPr>
        <w:rPr>
          <w:sz w:val="22"/>
          <w:szCs w:val="22"/>
        </w:rPr>
      </w:pPr>
      <w:r w:rsidRPr="00CB5329">
        <w:rPr>
          <w:sz w:val="22"/>
          <w:szCs w:val="22"/>
        </w:rPr>
        <w:t>By looking at the title table, I think I need to use production year to decide time period, so I did MAX and MIN function to get the time period</w:t>
      </w:r>
    </w:p>
    <w:p w:rsidR="00872365" w:rsidRPr="00CB5329" w:rsidRDefault="00ED2E0E">
      <w:pPr>
        <w:pStyle w:val="SourceCode"/>
        <w:rPr>
          <w:sz w:val="22"/>
          <w:szCs w:val="22"/>
        </w:rPr>
      </w:pPr>
      <w:r w:rsidRPr="00CB5329">
        <w:rPr>
          <w:rStyle w:val="CommentTok0"/>
          <w:szCs w:val="22"/>
        </w:rPr>
        <w:t># get max year</w:t>
      </w:r>
      <w:r w:rsidRPr="00CB5329">
        <w:rPr>
          <w:sz w:val="22"/>
          <w:szCs w:val="22"/>
        </w:rPr>
        <w:br/>
      </w:r>
      <w:r w:rsidRPr="00CB5329">
        <w:rPr>
          <w:rStyle w:val="KeywordTok0"/>
          <w:szCs w:val="22"/>
        </w:rPr>
        <w:t>dbGetQuery</w:t>
      </w:r>
      <w:r w:rsidRPr="00CB5329">
        <w:rPr>
          <w:rStyle w:val="NormalTok0"/>
          <w:szCs w:val="22"/>
        </w:rPr>
        <w:t xml:space="preserve">(imbd, </w:t>
      </w:r>
      <w:r w:rsidRPr="00CB5329">
        <w:rPr>
          <w:rStyle w:val="StringTok0"/>
          <w:szCs w:val="22"/>
        </w:rPr>
        <w:t>"SELECT MAX(production_year) From title"</w:t>
      </w:r>
      <w:r w:rsidRPr="00CB5329">
        <w:rPr>
          <w:rStyle w:val="NormalTok0"/>
          <w:szCs w:val="22"/>
        </w:rPr>
        <w:t>)</w:t>
      </w:r>
    </w:p>
    <w:p w:rsidR="00872365" w:rsidRPr="00CB5329" w:rsidRDefault="00ED2E0E">
      <w:pPr>
        <w:pStyle w:val="SourceCode"/>
        <w:rPr>
          <w:sz w:val="22"/>
          <w:szCs w:val="22"/>
        </w:rPr>
      </w:pPr>
      <w:r w:rsidRPr="00CB5329">
        <w:rPr>
          <w:rStyle w:val="VerbatimChar"/>
          <w:szCs w:val="22"/>
        </w:rPr>
        <w:t>##   MAX(production_year)</w:t>
      </w:r>
      <w:r w:rsidRPr="00CB5329">
        <w:rPr>
          <w:sz w:val="22"/>
          <w:szCs w:val="22"/>
        </w:rPr>
        <w:br/>
      </w:r>
      <w:r w:rsidRPr="00CB5329">
        <w:rPr>
          <w:rStyle w:val="VerbatimChar"/>
          <w:szCs w:val="22"/>
        </w:rPr>
        <w:t>## 1                 2025</w:t>
      </w:r>
    </w:p>
    <w:p w:rsidR="00872365" w:rsidRPr="00CB5329" w:rsidRDefault="00ED2E0E">
      <w:pPr>
        <w:pStyle w:val="SourceCode"/>
        <w:rPr>
          <w:sz w:val="22"/>
          <w:szCs w:val="22"/>
        </w:rPr>
      </w:pPr>
      <w:r w:rsidRPr="00CB5329">
        <w:rPr>
          <w:rStyle w:val="CommentTok0"/>
          <w:szCs w:val="22"/>
        </w:rPr>
        <w:t># get MIN year</w:t>
      </w:r>
      <w:r w:rsidRPr="00CB5329">
        <w:rPr>
          <w:sz w:val="22"/>
          <w:szCs w:val="22"/>
        </w:rPr>
        <w:br/>
      </w:r>
      <w:r w:rsidRPr="00CB5329">
        <w:rPr>
          <w:rStyle w:val="KeywordTok0"/>
          <w:szCs w:val="22"/>
        </w:rPr>
        <w:t>dbGetQuery</w:t>
      </w:r>
      <w:r w:rsidRPr="00CB5329">
        <w:rPr>
          <w:rStyle w:val="NormalTok0"/>
          <w:szCs w:val="22"/>
        </w:rPr>
        <w:t xml:space="preserve">(imbd, </w:t>
      </w:r>
      <w:r w:rsidRPr="00CB5329">
        <w:rPr>
          <w:rStyle w:val="StringTok0"/>
          <w:szCs w:val="22"/>
        </w:rPr>
        <w:t>"SELECT MIN(production_year) From title"</w:t>
      </w:r>
      <w:r w:rsidRPr="00CB5329">
        <w:rPr>
          <w:rStyle w:val="NormalTok0"/>
          <w:szCs w:val="22"/>
        </w:rPr>
        <w:t>)</w:t>
      </w:r>
    </w:p>
    <w:p w:rsidR="00872365" w:rsidRPr="00CB5329" w:rsidRDefault="00ED2E0E">
      <w:pPr>
        <w:pStyle w:val="SourceCode"/>
        <w:rPr>
          <w:sz w:val="22"/>
          <w:szCs w:val="22"/>
        </w:rPr>
      </w:pPr>
      <w:r w:rsidRPr="00CB5329">
        <w:rPr>
          <w:rStyle w:val="VerbatimChar"/>
          <w:szCs w:val="22"/>
        </w:rPr>
        <w:t>##   MIN(production_year)</w:t>
      </w:r>
      <w:r w:rsidRPr="00CB5329">
        <w:rPr>
          <w:sz w:val="22"/>
          <w:szCs w:val="22"/>
        </w:rPr>
        <w:br/>
      </w:r>
      <w:r w:rsidRPr="00CB5329">
        <w:rPr>
          <w:rStyle w:val="VerbatimChar"/>
          <w:szCs w:val="22"/>
        </w:rPr>
        <w:t>## 1                 1874</w:t>
      </w:r>
    </w:p>
    <w:p w:rsidR="00872365" w:rsidRPr="00CB5329" w:rsidRDefault="00ED2E0E">
      <w:pPr>
        <w:rPr>
          <w:sz w:val="22"/>
          <w:szCs w:val="22"/>
        </w:rPr>
      </w:pPr>
      <w:r w:rsidRPr="00CB5329">
        <w:rPr>
          <w:sz w:val="22"/>
          <w:szCs w:val="22"/>
        </w:rPr>
        <w:t>The time period is from 1874 to 2025 in this database.</w:t>
      </w:r>
    </w:p>
    <w:p w:rsidR="00872365" w:rsidRPr="00CB5329" w:rsidRDefault="00ED2E0E">
      <w:pPr>
        <w:rPr>
          <w:sz w:val="22"/>
          <w:szCs w:val="22"/>
        </w:rPr>
      </w:pPr>
      <w:r w:rsidRPr="00CB5329">
        <w:rPr>
          <w:b/>
          <w:sz w:val="22"/>
          <w:szCs w:val="22"/>
        </w:rPr>
        <w:t>3.What proportion of the actors are female? male?</w:t>
      </w:r>
      <w:r w:rsidRPr="00CB5329">
        <w:rPr>
          <w:sz w:val="22"/>
          <w:szCs w:val="22"/>
        </w:rPr>
        <w:t xml:space="preserve"> For this question in order to do it in one query, I use the subquery to get the total number of observations. I first group the data by gender, count how many observations in different gender, devide the number of observations for different gender by the total number of observations.</w:t>
      </w:r>
    </w:p>
    <w:p w:rsidR="00872365" w:rsidRPr="00CB5329" w:rsidRDefault="00ED2E0E">
      <w:pPr>
        <w:pStyle w:val="SourceCode"/>
        <w:rPr>
          <w:sz w:val="22"/>
          <w:szCs w:val="22"/>
        </w:rPr>
      </w:pPr>
      <w:r w:rsidRPr="00CB5329">
        <w:rPr>
          <w:rStyle w:val="CommentTok0"/>
          <w:szCs w:val="22"/>
        </w:rPr>
        <w:t># counts by gender and devide by the total count in name</w:t>
      </w:r>
      <w:r w:rsidRPr="00CB5329">
        <w:rPr>
          <w:sz w:val="22"/>
          <w:szCs w:val="22"/>
        </w:rPr>
        <w:br/>
      </w:r>
      <w:r w:rsidRPr="00CB5329">
        <w:rPr>
          <w:rStyle w:val="KeywordTok0"/>
          <w:szCs w:val="22"/>
        </w:rPr>
        <w:t>dbGetQuery</w:t>
      </w:r>
      <w:r w:rsidRPr="00CB5329">
        <w:rPr>
          <w:rStyle w:val="NormalTok0"/>
          <w:szCs w:val="22"/>
        </w:rPr>
        <w:t xml:space="preserve">(imbd, </w:t>
      </w:r>
      <w:r w:rsidRPr="00CB5329">
        <w:rPr>
          <w:rStyle w:val="StringTok0"/>
          <w:szCs w:val="22"/>
        </w:rPr>
        <w:t xml:space="preserve">"SELECT gender, count(*)*100 / (SELECT COUNT(*) </w:t>
      </w:r>
      <w:r w:rsidRPr="00CB5329">
        <w:rPr>
          <w:sz w:val="22"/>
          <w:szCs w:val="22"/>
        </w:rPr>
        <w:br/>
      </w:r>
      <w:r w:rsidRPr="00CB5329">
        <w:rPr>
          <w:rStyle w:val="StringTok0"/>
          <w:szCs w:val="22"/>
        </w:rPr>
        <w:t xml:space="preserve">                                                 FROM name) </w:t>
      </w:r>
      <w:r w:rsidRPr="00CB5329">
        <w:rPr>
          <w:sz w:val="22"/>
          <w:szCs w:val="22"/>
        </w:rPr>
        <w:br/>
      </w:r>
      <w:r w:rsidRPr="00CB5329">
        <w:rPr>
          <w:rStyle w:val="StringTok0"/>
          <w:szCs w:val="22"/>
        </w:rPr>
        <w:t xml:space="preserve">                  AS proportion</w:t>
      </w:r>
      <w:r w:rsidRPr="00CB5329">
        <w:rPr>
          <w:sz w:val="22"/>
          <w:szCs w:val="22"/>
        </w:rPr>
        <w:br/>
      </w:r>
      <w:r w:rsidRPr="00CB5329">
        <w:rPr>
          <w:rStyle w:val="StringTok0"/>
          <w:szCs w:val="22"/>
        </w:rPr>
        <w:lastRenderedPageBreak/>
        <w:t xml:space="preserve">                  From name</w:t>
      </w:r>
      <w:r w:rsidRPr="00CB5329">
        <w:rPr>
          <w:sz w:val="22"/>
          <w:szCs w:val="22"/>
        </w:rPr>
        <w:br/>
      </w:r>
      <w:r w:rsidRPr="00CB5329">
        <w:rPr>
          <w:rStyle w:val="StringTok0"/>
          <w:szCs w:val="22"/>
        </w:rPr>
        <w:t xml:space="preserve">                  GROUP BY gender"</w:t>
      </w:r>
      <w:r w:rsidRPr="00CB5329">
        <w:rPr>
          <w:rStyle w:val="NormalTok0"/>
          <w:szCs w:val="22"/>
        </w:rPr>
        <w:t>)</w:t>
      </w:r>
    </w:p>
    <w:p w:rsidR="00872365" w:rsidRPr="00CB5329" w:rsidRDefault="00ED2E0E">
      <w:pPr>
        <w:pStyle w:val="SourceCode"/>
        <w:rPr>
          <w:sz w:val="22"/>
          <w:szCs w:val="22"/>
        </w:rPr>
      </w:pPr>
      <w:r w:rsidRPr="00CB5329">
        <w:rPr>
          <w:rStyle w:val="VerbatimChar"/>
          <w:szCs w:val="22"/>
        </w:rPr>
        <w:t>##   gender proportion</w:t>
      </w:r>
      <w:r w:rsidRPr="00CB5329">
        <w:rPr>
          <w:sz w:val="22"/>
          <w:szCs w:val="22"/>
        </w:rPr>
        <w:br/>
      </w:r>
      <w:r w:rsidRPr="00CB5329">
        <w:rPr>
          <w:rStyle w:val="VerbatimChar"/>
          <w:szCs w:val="22"/>
        </w:rPr>
        <w:t>## 1   &lt;NA&gt;         34</w:t>
      </w:r>
      <w:r w:rsidRPr="00CB5329">
        <w:rPr>
          <w:sz w:val="22"/>
          <w:szCs w:val="22"/>
        </w:rPr>
        <w:br/>
      </w:r>
      <w:r w:rsidRPr="00CB5329">
        <w:rPr>
          <w:rStyle w:val="VerbatimChar"/>
          <w:szCs w:val="22"/>
        </w:rPr>
        <w:t>## 2      f         23</w:t>
      </w:r>
      <w:r w:rsidRPr="00CB5329">
        <w:rPr>
          <w:sz w:val="22"/>
          <w:szCs w:val="22"/>
        </w:rPr>
        <w:br/>
      </w:r>
      <w:r w:rsidRPr="00CB5329">
        <w:rPr>
          <w:rStyle w:val="VerbatimChar"/>
          <w:szCs w:val="22"/>
        </w:rPr>
        <w:t>## 3      m         42</w:t>
      </w:r>
    </w:p>
    <w:p w:rsidR="00872365" w:rsidRPr="00CB5329" w:rsidRDefault="00ED2E0E">
      <w:pPr>
        <w:rPr>
          <w:sz w:val="22"/>
          <w:szCs w:val="22"/>
        </w:rPr>
      </w:pPr>
      <w:r w:rsidRPr="00CB5329">
        <w:rPr>
          <w:sz w:val="22"/>
          <w:szCs w:val="22"/>
        </w:rPr>
        <w:t>There are 34% NA, 23% Femal and 42% Male</w:t>
      </w:r>
    </w:p>
    <w:p w:rsidR="00872365" w:rsidRPr="00CB5329" w:rsidRDefault="00ED2E0E">
      <w:pPr>
        <w:rPr>
          <w:sz w:val="22"/>
          <w:szCs w:val="22"/>
        </w:rPr>
      </w:pPr>
      <w:r w:rsidRPr="00CB5329">
        <w:rPr>
          <w:b/>
          <w:sz w:val="22"/>
          <w:szCs w:val="22"/>
        </w:rPr>
        <w:t>4. What proportion of the entries in the movies table are actual movies and what proportion are television series, etc.?</w:t>
      </w:r>
      <w:r w:rsidRPr="00CB5329">
        <w:rPr>
          <w:sz w:val="22"/>
          <w:szCs w:val="22"/>
        </w:rPr>
        <w:t xml:space="preserve"> This one is similar like question 3, so I use the same idea to do it, just replace gender by kind and use the combine of title and kind_type table</w:t>
      </w:r>
    </w:p>
    <w:p w:rsidR="00872365" w:rsidRPr="00CB5329" w:rsidRDefault="00ED2E0E">
      <w:pPr>
        <w:pStyle w:val="SourceCode"/>
        <w:rPr>
          <w:sz w:val="22"/>
          <w:szCs w:val="22"/>
        </w:rPr>
      </w:pPr>
      <w:r w:rsidRPr="00CB5329">
        <w:rPr>
          <w:rStyle w:val="KeywordTok0"/>
          <w:szCs w:val="22"/>
        </w:rPr>
        <w:t>dbGetQuery</w:t>
      </w:r>
      <w:r w:rsidRPr="00CB5329">
        <w:rPr>
          <w:rStyle w:val="NormalTok0"/>
          <w:szCs w:val="22"/>
        </w:rPr>
        <w:t xml:space="preserve">(imbd, </w:t>
      </w:r>
      <w:r w:rsidRPr="00CB5329">
        <w:rPr>
          <w:rStyle w:val="StringTok0"/>
          <w:szCs w:val="22"/>
        </w:rPr>
        <w:t xml:space="preserve">"SELECT kind, COUNT(*)*100 / (SELECT COUNT(*) </w:t>
      </w:r>
      <w:r w:rsidRPr="00CB5329">
        <w:rPr>
          <w:sz w:val="22"/>
          <w:szCs w:val="22"/>
        </w:rPr>
        <w:br/>
      </w:r>
      <w:r w:rsidRPr="00CB5329">
        <w:rPr>
          <w:rStyle w:val="StringTok0"/>
          <w:szCs w:val="22"/>
        </w:rPr>
        <w:t xml:space="preserve">                                               FROM title) </w:t>
      </w:r>
      <w:r w:rsidRPr="00CB5329">
        <w:rPr>
          <w:sz w:val="22"/>
          <w:szCs w:val="22"/>
        </w:rPr>
        <w:br/>
      </w:r>
      <w:r w:rsidRPr="00CB5329">
        <w:rPr>
          <w:rStyle w:val="StringTok0"/>
          <w:szCs w:val="22"/>
        </w:rPr>
        <w:t xml:space="preserve">                  AS proportion</w:t>
      </w:r>
      <w:r w:rsidRPr="00CB5329">
        <w:rPr>
          <w:sz w:val="22"/>
          <w:szCs w:val="22"/>
        </w:rPr>
        <w:br/>
      </w:r>
      <w:r w:rsidRPr="00CB5329">
        <w:rPr>
          <w:rStyle w:val="StringTok0"/>
          <w:szCs w:val="22"/>
        </w:rPr>
        <w:t xml:space="preserve">                  From title</w:t>
      </w:r>
      <w:r w:rsidRPr="00CB5329">
        <w:rPr>
          <w:sz w:val="22"/>
          <w:szCs w:val="22"/>
        </w:rPr>
        <w:br/>
      </w:r>
      <w:r w:rsidRPr="00CB5329">
        <w:rPr>
          <w:rStyle w:val="StringTok0"/>
          <w:szCs w:val="22"/>
        </w:rPr>
        <w:t xml:space="preserve">                       JOIN kind_type   </w:t>
      </w:r>
      <w:r w:rsidRPr="00CB5329">
        <w:rPr>
          <w:sz w:val="22"/>
          <w:szCs w:val="22"/>
        </w:rPr>
        <w:br/>
      </w:r>
      <w:r w:rsidRPr="00CB5329">
        <w:rPr>
          <w:rStyle w:val="StringTok0"/>
          <w:szCs w:val="22"/>
        </w:rPr>
        <w:t xml:space="preserve">                            ON title.kind_id = kind_type.id</w:t>
      </w:r>
      <w:r w:rsidRPr="00CB5329">
        <w:rPr>
          <w:sz w:val="22"/>
          <w:szCs w:val="22"/>
        </w:rPr>
        <w:br/>
      </w:r>
      <w:r w:rsidRPr="00CB5329">
        <w:rPr>
          <w:rStyle w:val="StringTok0"/>
          <w:szCs w:val="22"/>
        </w:rPr>
        <w:t xml:space="preserve">                  GROUP BY kind"</w:t>
      </w:r>
      <w:r w:rsidRPr="00CB5329">
        <w:rPr>
          <w:rStyle w:val="NormalTok0"/>
          <w:szCs w:val="22"/>
        </w:rPr>
        <w:t>)</w:t>
      </w:r>
    </w:p>
    <w:p w:rsidR="00872365" w:rsidRPr="00CB5329" w:rsidRDefault="00ED2E0E">
      <w:pPr>
        <w:pStyle w:val="SourceCode"/>
        <w:rPr>
          <w:sz w:val="22"/>
          <w:szCs w:val="22"/>
        </w:rPr>
      </w:pPr>
      <w:r w:rsidRPr="00CB5329">
        <w:rPr>
          <w:rStyle w:val="VerbatimChar"/>
          <w:szCs w:val="22"/>
        </w:rPr>
        <w:t>##          kind proportion</w:t>
      </w:r>
      <w:r w:rsidRPr="00CB5329">
        <w:rPr>
          <w:sz w:val="22"/>
          <w:szCs w:val="22"/>
        </w:rPr>
        <w:br/>
      </w:r>
      <w:r w:rsidRPr="00CB5329">
        <w:rPr>
          <w:rStyle w:val="VerbatimChar"/>
          <w:szCs w:val="22"/>
        </w:rPr>
        <w:t>## 1     episode         63</w:t>
      </w:r>
      <w:r w:rsidRPr="00CB5329">
        <w:rPr>
          <w:sz w:val="22"/>
          <w:szCs w:val="22"/>
        </w:rPr>
        <w:br/>
      </w:r>
      <w:r w:rsidRPr="00CB5329">
        <w:rPr>
          <w:rStyle w:val="VerbatimChar"/>
          <w:szCs w:val="22"/>
        </w:rPr>
        <w:t>## 2       movie         24</w:t>
      </w:r>
      <w:r w:rsidRPr="00CB5329">
        <w:rPr>
          <w:sz w:val="22"/>
          <w:szCs w:val="22"/>
        </w:rPr>
        <w:br/>
      </w:r>
      <w:r w:rsidRPr="00CB5329">
        <w:rPr>
          <w:rStyle w:val="VerbatimChar"/>
          <w:szCs w:val="22"/>
        </w:rPr>
        <w:t>## 3    tv movie          3</w:t>
      </w:r>
      <w:r w:rsidRPr="00CB5329">
        <w:rPr>
          <w:sz w:val="22"/>
          <w:szCs w:val="22"/>
        </w:rPr>
        <w:br/>
      </w:r>
      <w:r w:rsidRPr="00CB5329">
        <w:rPr>
          <w:rStyle w:val="VerbatimChar"/>
          <w:szCs w:val="22"/>
        </w:rPr>
        <w:t>## 4   tv series          3</w:t>
      </w:r>
      <w:r w:rsidRPr="00CB5329">
        <w:rPr>
          <w:sz w:val="22"/>
          <w:szCs w:val="22"/>
        </w:rPr>
        <w:br/>
      </w:r>
      <w:r w:rsidRPr="00CB5329">
        <w:rPr>
          <w:rStyle w:val="VerbatimChar"/>
          <w:szCs w:val="22"/>
        </w:rPr>
        <w:t>## 5  video game          0</w:t>
      </w:r>
      <w:r w:rsidRPr="00CB5329">
        <w:rPr>
          <w:sz w:val="22"/>
          <w:szCs w:val="22"/>
        </w:rPr>
        <w:br/>
      </w:r>
      <w:r w:rsidRPr="00CB5329">
        <w:rPr>
          <w:rStyle w:val="VerbatimChar"/>
          <w:szCs w:val="22"/>
        </w:rPr>
        <w:t>## 6 video movie          4</w:t>
      </w:r>
    </w:p>
    <w:p w:rsidR="00872365" w:rsidRPr="00CB5329" w:rsidRDefault="00ED2E0E">
      <w:pPr>
        <w:rPr>
          <w:sz w:val="22"/>
          <w:szCs w:val="22"/>
        </w:rPr>
      </w:pPr>
      <w:r w:rsidRPr="00CB5329">
        <w:rPr>
          <w:sz w:val="22"/>
          <w:szCs w:val="22"/>
        </w:rPr>
        <w:t>There are 63% episode, 24% movie, 3% tv movie, 3% tv series, 0% video game and 4% video movie.</w:t>
      </w:r>
    </w:p>
    <w:p w:rsidR="00872365" w:rsidRPr="00CB5329" w:rsidRDefault="00ED2E0E">
      <w:pPr>
        <w:rPr>
          <w:sz w:val="22"/>
          <w:szCs w:val="22"/>
        </w:rPr>
      </w:pPr>
      <w:r w:rsidRPr="00CB5329">
        <w:rPr>
          <w:b/>
          <w:sz w:val="22"/>
          <w:szCs w:val="22"/>
        </w:rPr>
        <w:t>5.How many genres are there? What are their names/descriptions?</w:t>
      </w:r>
      <w:r w:rsidRPr="00CB5329">
        <w:rPr>
          <w:sz w:val="22"/>
          <w:szCs w:val="22"/>
        </w:rPr>
        <w:t xml:space="preserve"> The new data set doesn't like the old data set which has genres' table, I even didn't find any column names genres in schema. So the first I need to find the genres. I look at the info_type, I think it should be related to the type of the movie.</w:t>
      </w:r>
    </w:p>
    <w:p w:rsidR="00872365" w:rsidRPr="00CB5329" w:rsidRDefault="00ED2E0E">
      <w:pPr>
        <w:pStyle w:val="SourceCode"/>
        <w:rPr>
          <w:sz w:val="22"/>
          <w:szCs w:val="22"/>
        </w:rPr>
      </w:pPr>
      <w:r w:rsidRPr="00CB5329">
        <w:rPr>
          <w:rStyle w:val="CommentTok0"/>
          <w:szCs w:val="22"/>
        </w:rPr>
        <w:t># look at info_type table (won't show it in the homework)</w:t>
      </w:r>
      <w:r w:rsidRPr="00CB5329">
        <w:rPr>
          <w:sz w:val="22"/>
          <w:szCs w:val="22"/>
        </w:rPr>
        <w:br/>
      </w:r>
      <w:r w:rsidRPr="00CB5329">
        <w:rPr>
          <w:rStyle w:val="CommentTok0"/>
          <w:szCs w:val="22"/>
        </w:rPr>
        <w:t>#dbGetQuery(imbd, "SELECT *  From info_type LIMIT 5")</w:t>
      </w:r>
    </w:p>
    <w:p w:rsidR="00872365" w:rsidRPr="00CB5329" w:rsidRDefault="00ED2E0E">
      <w:pPr>
        <w:rPr>
          <w:sz w:val="22"/>
          <w:szCs w:val="22"/>
        </w:rPr>
      </w:pPr>
      <w:r w:rsidRPr="00CB5329">
        <w:rPr>
          <w:sz w:val="22"/>
          <w:szCs w:val="22"/>
        </w:rPr>
        <w:t>I saw gnres in there, and id is 3. The movie info table is connected with info type table, so I looked at what in the movies info only for info type id = 3 which is genres. The info column from movie info table contains the genre information, so I did distinct to see how many genres in there.</w:t>
      </w:r>
    </w:p>
    <w:p w:rsidR="00872365" w:rsidRPr="00CB5329" w:rsidRDefault="00ED2E0E">
      <w:pPr>
        <w:pStyle w:val="SourceCode"/>
        <w:rPr>
          <w:sz w:val="22"/>
          <w:szCs w:val="22"/>
        </w:rPr>
      </w:pPr>
      <w:r w:rsidRPr="00CB5329">
        <w:rPr>
          <w:rStyle w:val="CommentTok0"/>
          <w:szCs w:val="22"/>
        </w:rPr>
        <w:t># distinct genres type, get genres' names</w:t>
      </w:r>
      <w:r w:rsidRPr="00CB5329">
        <w:rPr>
          <w:sz w:val="22"/>
          <w:szCs w:val="22"/>
        </w:rPr>
        <w:br/>
      </w:r>
      <w:r w:rsidRPr="00CB5329">
        <w:rPr>
          <w:rStyle w:val="NormalTok0"/>
          <w:szCs w:val="22"/>
        </w:rPr>
        <w:t>genre =</w:t>
      </w:r>
      <w:r w:rsidRPr="00CB5329">
        <w:rPr>
          <w:rStyle w:val="StringTok0"/>
          <w:szCs w:val="22"/>
        </w:rPr>
        <w:t xml:space="preserve"> </w:t>
      </w:r>
      <w:r w:rsidRPr="00CB5329">
        <w:rPr>
          <w:rStyle w:val="KeywordTok0"/>
          <w:szCs w:val="22"/>
        </w:rPr>
        <w:t>dbGetQuery</w:t>
      </w:r>
      <w:r w:rsidRPr="00CB5329">
        <w:rPr>
          <w:rStyle w:val="NormalTok0"/>
          <w:szCs w:val="22"/>
        </w:rPr>
        <w:t xml:space="preserve">(imbd, </w:t>
      </w:r>
      <w:r w:rsidRPr="00CB5329">
        <w:rPr>
          <w:rStyle w:val="StringTok0"/>
          <w:szCs w:val="22"/>
        </w:rPr>
        <w:t xml:space="preserve">"SELECT DISTINCT info  </w:t>
      </w:r>
      <w:r w:rsidRPr="00CB5329">
        <w:rPr>
          <w:sz w:val="22"/>
          <w:szCs w:val="22"/>
        </w:rPr>
        <w:br/>
      </w:r>
      <w:r w:rsidRPr="00CB5329">
        <w:rPr>
          <w:rStyle w:val="StringTok0"/>
          <w:szCs w:val="22"/>
        </w:rPr>
        <w:t xml:space="preserve">                          From movie_info </w:t>
      </w:r>
      <w:r w:rsidRPr="00CB5329">
        <w:rPr>
          <w:sz w:val="22"/>
          <w:szCs w:val="22"/>
        </w:rPr>
        <w:br/>
      </w:r>
      <w:r w:rsidRPr="00CB5329">
        <w:rPr>
          <w:rStyle w:val="StringTok0"/>
          <w:szCs w:val="22"/>
        </w:rPr>
        <w:t xml:space="preserve">                          WHERE info_type_id = 3 "</w:t>
      </w:r>
      <w:r w:rsidRPr="00CB5329">
        <w:rPr>
          <w:rStyle w:val="NormalTok0"/>
          <w:szCs w:val="22"/>
        </w:rPr>
        <w:t>)</w:t>
      </w:r>
      <w:r w:rsidRPr="00CB5329">
        <w:rPr>
          <w:sz w:val="22"/>
          <w:szCs w:val="22"/>
        </w:rPr>
        <w:br/>
      </w:r>
      <w:r w:rsidRPr="00CB5329">
        <w:rPr>
          <w:rStyle w:val="NormalTok0"/>
          <w:szCs w:val="22"/>
        </w:rPr>
        <w:t>genre[,</w:t>
      </w:r>
      <w:r w:rsidRPr="00CB5329">
        <w:rPr>
          <w:rStyle w:val="DecValTok0"/>
          <w:szCs w:val="22"/>
        </w:rPr>
        <w:t>1</w:t>
      </w:r>
      <w:r w:rsidRPr="00CB5329">
        <w:rPr>
          <w:rStyle w:val="NormalTok0"/>
          <w:szCs w:val="22"/>
        </w:rPr>
        <w:t>][</w:t>
      </w:r>
      <w:r w:rsidRPr="00CB5329">
        <w:rPr>
          <w:rStyle w:val="DecValTok0"/>
          <w:szCs w:val="22"/>
        </w:rPr>
        <w:t>1</w:t>
      </w:r>
      <w:r w:rsidRPr="00CB5329">
        <w:rPr>
          <w:rStyle w:val="NormalTok0"/>
          <w:szCs w:val="22"/>
        </w:rPr>
        <w:t>:</w:t>
      </w:r>
      <w:r w:rsidRPr="00CB5329">
        <w:rPr>
          <w:rStyle w:val="DecValTok0"/>
          <w:szCs w:val="22"/>
        </w:rPr>
        <w:t>10</w:t>
      </w:r>
      <w:r w:rsidRPr="00CB5329">
        <w:rPr>
          <w:rStyle w:val="NormalTok0"/>
          <w:szCs w:val="22"/>
        </w:rPr>
        <w:t>]</w:t>
      </w:r>
    </w:p>
    <w:p w:rsidR="00872365" w:rsidRPr="00CB5329" w:rsidRDefault="00ED2E0E">
      <w:pPr>
        <w:pStyle w:val="SourceCode"/>
        <w:rPr>
          <w:sz w:val="22"/>
          <w:szCs w:val="22"/>
        </w:rPr>
      </w:pPr>
      <w:r w:rsidRPr="00CB5329">
        <w:rPr>
          <w:rStyle w:val="VerbatimChar"/>
          <w:szCs w:val="22"/>
        </w:rPr>
        <w:lastRenderedPageBreak/>
        <w:t xml:space="preserve">##  [1] "Documentary" "Reality-TV"  "Horror"      "Drama"       "Comedy"     </w:t>
      </w:r>
      <w:r w:rsidRPr="00CB5329">
        <w:rPr>
          <w:sz w:val="22"/>
          <w:szCs w:val="22"/>
        </w:rPr>
        <w:br/>
      </w:r>
      <w:r w:rsidRPr="00CB5329">
        <w:rPr>
          <w:rStyle w:val="VerbatimChar"/>
          <w:szCs w:val="22"/>
        </w:rPr>
        <w:t>##  [6] "Musical"     "Talk-Show"   "Mystery"     "News"        "Sport"</w:t>
      </w:r>
    </w:p>
    <w:p w:rsidR="00872365" w:rsidRPr="00CB5329" w:rsidRDefault="008272F5">
      <w:pPr>
        <w:pStyle w:val="SourceCode"/>
        <w:rPr>
          <w:sz w:val="22"/>
          <w:szCs w:val="22"/>
        </w:rPr>
      </w:pPr>
      <w:r w:rsidRPr="00CB5329">
        <w:rPr>
          <w:rStyle w:val="KeywordTok0"/>
          <w:szCs w:val="22"/>
        </w:rPr>
        <w:t>length</w:t>
      </w:r>
      <w:r w:rsidR="00ED2E0E" w:rsidRPr="00CB5329">
        <w:rPr>
          <w:rStyle w:val="NormalTok0"/>
          <w:szCs w:val="22"/>
        </w:rPr>
        <w:t>(genre[,</w:t>
      </w:r>
      <w:r w:rsidR="00ED2E0E" w:rsidRPr="00CB5329">
        <w:rPr>
          <w:rStyle w:val="DecValTok0"/>
          <w:szCs w:val="22"/>
        </w:rPr>
        <w:t>1</w:t>
      </w:r>
      <w:r w:rsidR="00ED2E0E" w:rsidRPr="00CB5329">
        <w:rPr>
          <w:rStyle w:val="NormalTok0"/>
          <w:szCs w:val="22"/>
        </w:rPr>
        <w:t>])</w:t>
      </w:r>
    </w:p>
    <w:p w:rsidR="00872365" w:rsidRPr="00CB5329" w:rsidRDefault="00ED2E0E">
      <w:pPr>
        <w:pStyle w:val="SourceCode"/>
        <w:rPr>
          <w:sz w:val="22"/>
          <w:szCs w:val="22"/>
        </w:rPr>
      </w:pPr>
      <w:r w:rsidRPr="00CB5329">
        <w:rPr>
          <w:rStyle w:val="VerbatimChar"/>
          <w:szCs w:val="22"/>
        </w:rPr>
        <w:t xml:space="preserve">## </w:t>
      </w:r>
      <w:r w:rsidR="008272F5" w:rsidRPr="00CB5329">
        <w:rPr>
          <w:rStyle w:val="VerbatimChar"/>
          <w:szCs w:val="22"/>
        </w:rPr>
        <w:t>32</w:t>
      </w:r>
    </w:p>
    <w:p w:rsidR="00872365" w:rsidRPr="00CB5329" w:rsidRDefault="00ED2E0E">
      <w:pPr>
        <w:rPr>
          <w:sz w:val="22"/>
          <w:szCs w:val="22"/>
        </w:rPr>
      </w:pPr>
      <w:r w:rsidRPr="00CB5329">
        <w:rPr>
          <w:sz w:val="22"/>
          <w:szCs w:val="22"/>
        </w:rPr>
        <w:t>There are 32 genres.</w:t>
      </w:r>
    </w:p>
    <w:p w:rsidR="00872365" w:rsidRPr="00CB5329" w:rsidRDefault="00ED2E0E">
      <w:pPr>
        <w:rPr>
          <w:sz w:val="22"/>
          <w:szCs w:val="22"/>
        </w:rPr>
      </w:pPr>
      <w:r w:rsidRPr="00CB5329">
        <w:rPr>
          <w:b/>
          <w:sz w:val="22"/>
          <w:szCs w:val="22"/>
        </w:rPr>
        <w:t>6.List the 10 most common genres of movies, showing the number of movies in each of these genres.</w:t>
      </w:r>
    </w:p>
    <w:p w:rsidR="00872365" w:rsidRPr="00CB5329" w:rsidRDefault="00ED2E0E">
      <w:pPr>
        <w:rPr>
          <w:sz w:val="22"/>
          <w:szCs w:val="22"/>
        </w:rPr>
      </w:pPr>
      <w:r w:rsidRPr="00CB5329">
        <w:rPr>
          <w:sz w:val="22"/>
          <w:szCs w:val="22"/>
        </w:rPr>
        <w:t>First I only select the rows that info_type_id = 3, which represent genres. Then I group the rows by genres, and counts how many rows for each genres. I let the return counts in decreasing order, so the first 10 rows is the 10 monst common genres, and the frequncy means how many movies in this genre.</w:t>
      </w:r>
    </w:p>
    <w:p w:rsidR="00872365" w:rsidRPr="00CB5329" w:rsidRDefault="00ED2E0E">
      <w:pPr>
        <w:pStyle w:val="SourceCode"/>
        <w:rPr>
          <w:sz w:val="22"/>
          <w:szCs w:val="22"/>
        </w:rPr>
      </w:pPr>
      <w:r w:rsidRPr="00CB5329">
        <w:rPr>
          <w:rStyle w:val="KeywordTok0"/>
          <w:szCs w:val="22"/>
        </w:rPr>
        <w:t>dbGetQuery</w:t>
      </w:r>
      <w:r w:rsidRPr="00CB5329">
        <w:rPr>
          <w:rStyle w:val="NormalTok0"/>
          <w:szCs w:val="22"/>
        </w:rPr>
        <w:t xml:space="preserve">(imbd, </w:t>
      </w:r>
      <w:r w:rsidRPr="00CB5329">
        <w:rPr>
          <w:rStyle w:val="StringTok0"/>
          <w:szCs w:val="22"/>
        </w:rPr>
        <w:t xml:space="preserve">"SELECT movie_info.info, count(*) AS Frequncy </w:t>
      </w:r>
      <w:r w:rsidRPr="00CB5329">
        <w:rPr>
          <w:sz w:val="22"/>
          <w:szCs w:val="22"/>
        </w:rPr>
        <w:br/>
      </w:r>
      <w:r w:rsidRPr="00CB5329">
        <w:rPr>
          <w:rStyle w:val="StringTok0"/>
          <w:szCs w:val="22"/>
        </w:rPr>
        <w:t xml:space="preserve">                  From title</w:t>
      </w:r>
      <w:r w:rsidRPr="00CB5329">
        <w:rPr>
          <w:sz w:val="22"/>
          <w:szCs w:val="22"/>
        </w:rPr>
        <w:br/>
      </w:r>
      <w:r w:rsidRPr="00CB5329">
        <w:rPr>
          <w:rStyle w:val="StringTok0"/>
          <w:szCs w:val="22"/>
        </w:rPr>
        <w:t xml:space="preserve">                       JOIN kind_type   </w:t>
      </w:r>
      <w:r w:rsidRPr="00CB5329">
        <w:rPr>
          <w:sz w:val="22"/>
          <w:szCs w:val="22"/>
        </w:rPr>
        <w:br/>
      </w:r>
      <w:r w:rsidRPr="00CB5329">
        <w:rPr>
          <w:rStyle w:val="StringTok0"/>
          <w:szCs w:val="22"/>
        </w:rPr>
        <w:t xml:space="preserve">                            ON title.kind_id = kind_type.id</w:t>
      </w:r>
      <w:r w:rsidRPr="00CB5329">
        <w:rPr>
          <w:sz w:val="22"/>
          <w:szCs w:val="22"/>
        </w:rPr>
        <w:br/>
      </w:r>
      <w:r w:rsidRPr="00CB5329">
        <w:rPr>
          <w:rStyle w:val="StringTok0"/>
          <w:szCs w:val="22"/>
        </w:rPr>
        <w:t xml:space="preserve">                       JOIN movie_info </w:t>
      </w:r>
      <w:r w:rsidRPr="00CB5329">
        <w:rPr>
          <w:sz w:val="22"/>
          <w:szCs w:val="22"/>
        </w:rPr>
        <w:br/>
      </w:r>
      <w:r w:rsidRPr="00CB5329">
        <w:rPr>
          <w:rStyle w:val="StringTok0"/>
          <w:szCs w:val="22"/>
        </w:rPr>
        <w:t xml:space="preserve">                            ON title.id = movie_info.movie_id</w:t>
      </w:r>
      <w:r w:rsidRPr="00CB5329">
        <w:rPr>
          <w:sz w:val="22"/>
          <w:szCs w:val="22"/>
        </w:rPr>
        <w:br/>
      </w:r>
      <w:r w:rsidRPr="00CB5329">
        <w:rPr>
          <w:rStyle w:val="StringTok0"/>
          <w:szCs w:val="22"/>
        </w:rPr>
        <w:t xml:space="preserve">                  WHERE info_type_id = 3 </w:t>
      </w:r>
      <w:r w:rsidRPr="00CB5329">
        <w:rPr>
          <w:sz w:val="22"/>
          <w:szCs w:val="22"/>
        </w:rPr>
        <w:br/>
      </w:r>
      <w:r w:rsidRPr="00CB5329">
        <w:rPr>
          <w:rStyle w:val="StringTok0"/>
          <w:szCs w:val="22"/>
        </w:rPr>
        <w:t xml:space="preserve">                  AND kind_type.kind = 'movie'</w:t>
      </w:r>
      <w:r w:rsidRPr="00CB5329">
        <w:rPr>
          <w:sz w:val="22"/>
          <w:szCs w:val="22"/>
        </w:rPr>
        <w:br/>
      </w:r>
      <w:r w:rsidRPr="00CB5329">
        <w:rPr>
          <w:rStyle w:val="StringTok0"/>
          <w:szCs w:val="22"/>
        </w:rPr>
        <w:t xml:space="preserve">                  GROUP BY movie_info.info</w:t>
      </w:r>
      <w:r w:rsidRPr="00CB5329">
        <w:rPr>
          <w:sz w:val="22"/>
          <w:szCs w:val="22"/>
        </w:rPr>
        <w:br/>
      </w:r>
      <w:r w:rsidRPr="00CB5329">
        <w:rPr>
          <w:rStyle w:val="StringTok0"/>
          <w:szCs w:val="22"/>
        </w:rPr>
        <w:t xml:space="preserve">                  ORDER BY Frequncy DESC </w:t>
      </w:r>
      <w:r w:rsidRPr="00CB5329">
        <w:rPr>
          <w:sz w:val="22"/>
          <w:szCs w:val="22"/>
        </w:rPr>
        <w:br/>
      </w:r>
      <w:r w:rsidRPr="00CB5329">
        <w:rPr>
          <w:rStyle w:val="StringTok0"/>
          <w:szCs w:val="22"/>
        </w:rPr>
        <w:t xml:space="preserve">                  LIMIT 10"</w:t>
      </w:r>
      <w:r w:rsidRPr="00CB5329">
        <w:rPr>
          <w:rStyle w:val="NormalTok0"/>
          <w:szCs w:val="22"/>
        </w:rPr>
        <w:t>)</w:t>
      </w:r>
    </w:p>
    <w:p w:rsidR="00872365" w:rsidRPr="00CB5329" w:rsidRDefault="00ED2E0E">
      <w:pPr>
        <w:pStyle w:val="SourceCode"/>
        <w:rPr>
          <w:sz w:val="22"/>
          <w:szCs w:val="22"/>
        </w:rPr>
      </w:pPr>
      <w:r w:rsidRPr="00CB5329">
        <w:rPr>
          <w:rStyle w:val="VerbatimChar"/>
          <w:szCs w:val="22"/>
        </w:rPr>
        <w:t>##           info Frequncy</w:t>
      </w:r>
      <w:r w:rsidRPr="00CB5329">
        <w:rPr>
          <w:sz w:val="22"/>
          <w:szCs w:val="22"/>
        </w:rPr>
        <w:br/>
      </w:r>
      <w:r w:rsidRPr="00CB5329">
        <w:rPr>
          <w:rStyle w:val="VerbatimChar"/>
          <w:szCs w:val="22"/>
        </w:rPr>
        <w:t>## 1        Short   470488</w:t>
      </w:r>
      <w:r w:rsidRPr="00CB5329">
        <w:rPr>
          <w:sz w:val="22"/>
          <w:szCs w:val="22"/>
        </w:rPr>
        <w:br/>
      </w:r>
      <w:r w:rsidRPr="00CB5329">
        <w:rPr>
          <w:rStyle w:val="VerbatimChar"/>
          <w:szCs w:val="22"/>
        </w:rPr>
        <w:t>## 2        Drama   269898</w:t>
      </w:r>
      <w:r w:rsidRPr="00CB5329">
        <w:rPr>
          <w:sz w:val="22"/>
          <w:szCs w:val="22"/>
        </w:rPr>
        <w:br/>
      </w:r>
      <w:r w:rsidRPr="00CB5329">
        <w:rPr>
          <w:rStyle w:val="VerbatimChar"/>
          <w:szCs w:val="22"/>
        </w:rPr>
        <w:t>## 3       Comedy   180315</w:t>
      </w:r>
      <w:r w:rsidRPr="00CB5329">
        <w:rPr>
          <w:sz w:val="22"/>
          <w:szCs w:val="22"/>
        </w:rPr>
        <w:br/>
      </w:r>
      <w:r w:rsidRPr="00CB5329">
        <w:rPr>
          <w:rStyle w:val="VerbatimChar"/>
          <w:szCs w:val="22"/>
        </w:rPr>
        <w:t>## 4  Documentary   145018</w:t>
      </w:r>
      <w:r w:rsidRPr="00CB5329">
        <w:rPr>
          <w:sz w:val="22"/>
          <w:szCs w:val="22"/>
        </w:rPr>
        <w:br/>
      </w:r>
      <w:r w:rsidRPr="00CB5329">
        <w:rPr>
          <w:rStyle w:val="VerbatimChar"/>
          <w:szCs w:val="22"/>
        </w:rPr>
        <w:t>## 5      Romance    52324</w:t>
      </w:r>
      <w:r w:rsidRPr="00CB5329">
        <w:rPr>
          <w:sz w:val="22"/>
          <w:szCs w:val="22"/>
        </w:rPr>
        <w:br/>
      </w:r>
      <w:r w:rsidRPr="00CB5329">
        <w:rPr>
          <w:rStyle w:val="VerbatimChar"/>
          <w:szCs w:val="22"/>
        </w:rPr>
        <w:t>## 6     Thriller    51961</w:t>
      </w:r>
      <w:r w:rsidRPr="00CB5329">
        <w:rPr>
          <w:sz w:val="22"/>
          <w:szCs w:val="22"/>
        </w:rPr>
        <w:br/>
      </w:r>
      <w:r w:rsidRPr="00CB5329">
        <w:rPr>
          <w:rStyle w:val="VerbatimChar"/>
          <w:szCs w:val="22"/>
        </w:rPr>
        <w:t>## 7       Action    45077</w:t>
      </w:r>
      <w:r w:rsidRPr="00CB5329">
        <w:rPr>
          <w:sz w:val="22"/>
          <w:szCs w:val="22"/>
        </w:rPr>
        <w:br/>
      </w:r>
      <w:r w:rsidRPr="00CB5329">
        <w:rPr>
          <w:rStyle w:val="VerbatimChar"/>
          <w:szCs w:val="22"/>
        </w:rPr>
        <w:t>## 8       Horror    38620</w:t>
      </w:r>
      <w:r w:rsidRPr="00CB5329">
        <w:rPr>
          <w:sz w:val="22"/>
          <w:szCs w:val="22"/>
        </w:rPr>
        <w:br/>
      </w:r>
      <w:r w:rsidRPr="00CB5329">
        <w:rPr>
          <w:rStyle w:val="VerbatimChar"/>
          <w:szCs w:val="22"/>
        </w:rPr>
        <w:t>## 9    Animation    38461</w:t>
      </w:r>
      <w:r w:rsidRPr="00CB5329">
        <w:rPr>
          <w:sz w:val="22"/>
          <w:szCs w:val="22"/>
        </w:rPr>
        <w:br/>
      </w:r>
      <w:r w:rsidRPr="00CB5329">
        <w:rPr>
          <w:rStyle w:val="VerbatimChar"/>
          <w:szCs w:val="22"/>
        </w:rPr>
        <w:t>## 10       Crime    33010</w:t>
      </w:r>
    </w:p>
    <w:p w:rsidR="00872365" w:rsidRPr="00CB5329" w:rsidRDefault="00ED2E0E">
      <w:pPr>
        <w:rPr>
          <w:sz w:val="22"/>
          <w:szCs w:val="22"/>
        </w:rPr>
      </w:pPr>
      <w:r w:rsidRPr="00CB5329">
        <w:rPr>
          <w:b/>
          <w:sz w:val="22"/>
          <w:szCs w:val="22"/>
        </w:rPr>
        <w:t>7.Find all movies with the keyword 'space'. How many are there? What are the years these were released? and who were the top 5 actors in each of these movies?</w:t>
      </w:r>
      <w:r w:rsidRPr="00CB5329">
        <w:rPr>
          <w:sz w:val="22"/>
          <w:szCs w:val="22"/>
        </w:rPr>
        <w:t xml:space="preserve"> I first look at schema, I saw that I need to connect title, movie_keyword and keyword together to count how many movies have "space". The title has information about movies, the movie keyword connect the title table with keyword table, and the keyword table contains keyword, so I set the keyword column in keyword table equal to "space", then I count how many rows in there to get how many movies have "space".</w:t>
      </w:r>
    </w:p>
    <w:p w:rsidR="00872365" w:rsidRPr="00CB5329" w:rsidRDefault="00ED2E0E">
      <w:pPr>
        <w:pStyle w:val="SourceCode"/>
        <w:rPr>
          <w:sz w:val="22"/>
          <w:szCs w:val="22"/>
        </w:rPr>
      </w:pPr>
      <w:r w:rsidRPr="00CB5329">
        <w:rPr>
          <w:rStyle w:val="CommentTok0"/>
          <w:szCs w:val="22"/>
        </w:rPr>
        <w:t># count the number of movies where keyword = space</w:t>
      </w:r>
      <w:r w:rsidRPr="00CB5329">
        <w:rPr>
          <w:sz w:val="22"/>
          <w:szCs w:val="22"/>
        </w:rPr>
        <w:br/>
      </w:r>
      <w:r w:rsidRPr="00CB5329">
        <w:rPr>
          <w:rStyle w:val="KeywordTok0"/>
          <w:szCs w:val="22"/>
        </w:rPr>
        <w:t>dbGetQuery</w:t>
      </w:r>
      <w:r w:rsidRPr="00CB5329">
        <w:rPr>
          <w:rStyle w:val="NormalTok0"/>
          <w:szCs w:val="22"/>
        </w:rPr>
        <w:t xml:space="preserve">(imbd, </w:t>
      </w:r>
      <w:r w:rsidRPr="00CB5329">
        <w:rPr>
          <w:rStyle w:val="StringTok0"/>
          <w:szCs w:val="22"/>
        </w:rPr>
        <w:t xml:space="preserve">"SELECT count(*) AS MovieswithSpace </w:t>
      </w:r>
      <w:r w:rsidRPr="00CB5329">
        <w:rPr>
          <w:sz w:val="22"/>
          <w:szCs w:val="22"/>
        </w:rPr>
        <w:br/>
      </w:r>
      <w:r w:rsidRPr="00CB5329">
        <w:rPr>
          <w:rStyle w:val="StringTok0"/>
          <w:szCs w:val="22"/>
        </w:rPr>
        <w:t xml:space="preserve">                  FROM title </w:t>
      </w:r>
      <w:r w:rsidRPr="00CB5329">
        <w:rPr>
          <w:sz w:val="22"/>
          <w:szCs w:val="22"/>
        </w:rPr>
        <w:br/>
      </w:r>
      <w:r w:rsidRPr="00CB5329">
        <w:rPr>
          <w:rStyle w:val="StringTok0"/>
          <w:szCs w:val="22"/>
        </w:rPr>
        <w:lastRenderedPageBreak/>
        <w:t xml:space="preserve">                       JOIN kind_type   </w:t>
      </w:r>
      <w:r w:rsidRPr="00CB5329">
        <w:rPr>
          <w:sz w:val="22"/>
          <w:szCs w:val="22"/>
        </w:rPr>
        <w:br/>
      </w:r>
      <w:r w:rsidRPr="00CB5329">
        <w:rPr>
          <w:rStyle w:val="StringTok0"/>
          <w:szCs w:val="22"/>
        </w:rPr>
        <w:t xml:space="preserve">                            ON title.kind_id = kind_type.id</w:t>
      </w:r>
      <w:r w:rsidRPr="00CB5329">
        <w:rPr>
          <w:sz w:val="22"/>
          <w:szCs w:val="22"/>
        </w:rPr>
        <w:br/>
      </w:r>
      <w:r w:rsidRPr="00CB5329">
        <w:rPr>
          <w:rStyle w:val="StringTok0"/>
          <w:szCs w:val="22"/>
        </w:rPr>
        <w:t xml:space="preserve">                       JOIN movie_keyword </w:t>
      </w:r>
      <w:r w:rsidRPr="00CB5329">
        <w:rPr>
          <w:sz w:val="22"/>
          <w:szCs w:val="22"/>
        </w:rPr>
        <w:br/>
      </w:r>
      <w:r w:rsidRPr="00CB5329">
        <w:rPr>
          <w:rStyle w:val="StringTok0"/>
          <w:szCs w:val="22"/>
        </w:rPr>
        <w:t xml:space="preserve">                             ON movie_keyword .movie_id = title.id</w:t>
      </w:r>
      <w:r w:rsidRPr="00CB5329">
        <w:rPr>
          <w:sz w:val="22"/>
          <w:szCs w:val="22"/>
        </w:rPr>
        <w:br/>
      </w:r>
      <w:r w:rsidRPr="00CB5329">
        <w:rPr>
          <w:rStyle w:val="StringTok0"/>
          <w:szCs w:val="22"/>
        </w:rPr>
        <w:t xml:space="preserve">                       JOIN keyword</w:t>
      </w:r>
      <w:r w:rsidRPr="00CB5329">
        <w:rPr>
          <w:sz w:val="22"/>
          <w:szCs w:val="22"/>
        </w:rPr>
        <w:br/>
      </w:r>
      <w:r w:rsidRPr="00CB5329">
        <w:rPr>
          <w:rStyle w:val="StringTok0"/>
          <w:szCs w:val="22"/>
        </w:rPr>
        <w:t xml:space="preserve">                             ON keyword.id = movie_keyword.keyword_id</w:t>
      </w:r>
      <w:r w:rsidRPr="00CB5329">
        <w:rPr>
          <w:sz w:val="22"/>
          <w:szCs w:val="22"/>
        </w:rPr>
        <w:br/>
      </w:r>
      <w:r w:rsidRPr="00CB5329">
        <w:rPr>
          <w:rStyle w:val="StringTok0"/>
          <w:szCs w:val="22"/>
        </w:rPr>
        <w:t xml:space="preserve">                  WHERE keyword.keyword = 'space' </w:t>
      </w:r>
      <w:r w:rsidRPr="00CB5329">
        <w:rPr>
          <w:sz w:val="22"/>
          <w:szCs w:val="22"/>
        </w:rPr>
        <w:br/>
      </w:r>
      <w:r w:rsidRPr="00CB5329">
        <w:rPr>
          <w:rStyle w:val="StringTok0"/>
          <w:szCs w:val="22"/>
        </w:rPr>
        <w:t xml:space="preserve">                  AND kind = 'movie'"</w:t>
      </w:r>
      <w:r w:rsidRPr="00CB5329">
        <w:rPr>
          <w:rStyle w:val="NormalTok0"/>
          <w:szCs w:val="22"/>
        </w:rPr>
        <w:t>)</w:t>
      </w:r>
    </w:p>
    <w:p w:rsidR="00872365" w:rsidRPr="00CB5329" w:rsidRDefault="00ED2E0E">
      <w:pPr>
        <w:pStyle w:val="SourceCode"/>
        <w:rPr>
          <w:sz w:val="22"/>
          <w:szCs w:val="22"/>
        </w:rPr>
      </w:pPr>
      <w:r w:rsidRPr="00CB5329">
        <w:rPr>
          <w:rStyle w:val="VerbatimChar"/>
          <w:szCs w:val="22"/>
        </w:rPr>
        <w:t>##   MovieswithSpace</w:t>
      </w:r>
      <w:r w:rsidRPr="00CB5329">
        <w:rPr>
          <w:sz w:val="22"/>
          <w:szCs w:val="22"/>
        </w:rPr>
        <w:br/>
      </w:r>
      <w:r w:rsidRPr="00CB5329">
        <w:rPr>
          <w:rStyle w:val="VerbatimChar"/>
          <w:szCs w:val="22"/>
        </w:rPr>
        <w:t>## 1             401</w:t>
      </w:r>
    </w:p>
    <w:p w:rsidR="00872365" w:rsidRPr="00CB5329" w:rsidRDefault="00ED2E0E">
      <w:pPr>
        <w:rPr>
          <w:sz w:val="22"/>
          <w:szCs w:val="22"/>
        </w:rPr>
      </w:pPr>
      <w:r w:rsidRPr="00CB5329">
        <w:rPr>
          <w:sz w:val="22"/>
          <w:szCs w:val="22"/>
        </w:rPr>
        <w:t>For the years of these movie, I use the same way as above, I only change the return value to be production_year.</w:t>
      </w:r>
    </w:p>
    <w:p w:rsidR="00872365" w:rsidRPr="00CB5329" w:rsidRDefault="00ED2E0E">
      <w:pPr>
        <w:pStyle w:val="SourceCode"/>
        <w:rPr>
          <w:sz w:val="22"/>
          <w:szCs w:val="22"/>
        </w:rPr>
      </w:pPr>
      <w:r w:rsidRPr="00CB5329">
        <w:rPr>
          <w:rStyle w:val="NormalTok0"/>
          <w:szCs w:val="22"/>
        </w:rPr>
        <w:t>year =</w:t>
      </w:r>
      <w:r w:rsidRPr="00CB5329">
        <w:rPr>
          <w:rStyle w:val="StringTok0"/>
          <w:szCs w:val="22"/>
        </w:rPr>
        <w:t xml:space="preserve"> </w:t>
      </w:r>
      <w:r w:rsidRPr="00CB5329">
        <w:rPr>
          <w:rStyle w:val="KeywordTok0"/>
          <w:szCs w:val="22"/>
        </w:rPr>
        <w:t>dbGetQuery</w:t>
      </w:r>
      <w:r w:rsidRPr="00CB5329">
        <w:rPr>
          <w:rStyle w:val="NormalTok0"/>
          <w:szCs w:val="22"/>
        </w:rPr>
        <w:t xml:space="preserve">(imbd, </w:t>
      </w:r>
      <w:r w:rsidRPr="00CB5329">
        <w:rPr>
          <w:rStyle w:val="StringTok0"/>
          <w:szCs w:val="22"/>
        </w:rPr>
        <w:t xml:space="preserve">"SELECT production_year </w:t>
      </w:r>
      <w:r w:rsidRPr="00CB5329">
        <w:rPr>
          <w:sz w:val="22"/>
          <w:szCs w:val="22"/>
        </w:rPr>
        <w:br/>
      </w:r>
      <w:r w:rsidRPr="00CB5329">
        <w:rPr>
          <w:rStyle w:val="StringTok0"/>
          <w:szCs w:val="22"/>
        </w:rPr>
        <w:t xml:space="preserve">                         FROM title </w:t>
      </w:r>
      <w:r w:rsidRPr="00CB5329">
        <w:rPr>
          <w:sz w:val="22"/>
          <w:szCs w:val="22"/>
        </w:rPr>
        <w:br/>
      </w:r>
      <w:r w:rsidRPr="00CB5329">
        <w:rPr>
          <w:rStyle w:val="StringTok0"/>
          <w:szCs w:val="22"/>
        </w:rPr>
        <w:t xml:space="preserve">                              JOIN kind_type   </w:t>
      </w:r>
      <w:r w:rsidRPr="00CB5329">
        <w:rPr>
          <w:sz w:val="22"/>
          <w:szCs w:val="22"/>
        </w:rPr>
        <w:br/>
      </w:r>
      <w:r w:rsidRPr="00CB5329">
        <w:rPr>
          <w:rStyle w:val="StringTok0"/>
          <w:szCs w:val="22"/>
        </w:rPr>
        <w:t xml:space="preserve">                                   ON title.kind_id = kind_type.id</w:t>
      </w:r>
      <w:r w:rsidRPr="00CB5329">
        <w:rPr>
          <w:sz w:val="22"/>
          <w:szCs w:val="22"/>
        </w:rPr>
        <w:br/>
      </w:r>
      <w:r w:rsidRPr="00CB5329">
        <w:rPr>
          <w:rStyle w:val="StringTok0"/>
          <w:szCs w:val="22"/>
        </w:rPr>
        <w:t xml:space="preserve">                              JOIN movie_keyword </w:t>
      </w:r>
      <w:r w:rsidRPr="00CB5329">
        <w:rPr>
          <w:sz w:val="22"/>
          <w:szCs w:val="22"/>
        </w:rPr>
        <w:br/>
      </w:r>
      <w:r w:rsidRPr="00CB5329">
        <w:rPr>
          <w:rStyle w:val="StringTok0"/>
          <w:szCs w:val="22"/>
        </w:rPr>
        <w:t xml:space="preserve">                                   ON movie_keyword .movie_id = title.id</w:t>
      </w:r>
      <w:r w:rsidRPr="00CB5329">
        <w:rPr>
          <w:sz w:val="22"/>
          <w:szCs w:val="22"/>
        </w:rPr>
        <w:br/>
      </w:r>
      <w:r w:rsidRPr="00CB5329">
        <w:rPr>
          <w:rStyle w:val="StringTok0"/>
          <w:szCs w:val="22"/>
        </w:rPr>
        <w:t xml:space="preserve">                              JOIN keyword</w:t>
      </w:r>
      <w:r w:rsidRPr="00CB5329">
        <w:rPr>
          <w:sz w:val="22"/>
          <w:szCs w:val="22"/>
        </w:rPr>
        <w:br/>
      </w:r>
      <w:r w:rsidRPr="00CB5329">
        <w:rPr>
          <w:rStyle w:val="StringTok0"/>
          <w:szCs w:val="22"/>
        </w:rPr>
        <w:t xml:space="preserve">                                   ON keyword.id = movie_keyword.keyword_id</w:t>
      </w:r>
      <w:r w:rsidRPr="00CB5329">
        <w:rPr>
          <w:sz w:val="22"/>
          <w:szCs w:val="22"/>
        </w:rPr>
        <w:br/>
      </w:r>
      <w:r w:rsidRPr="00CB5329">
        <w:rPr>
          <w:rStyle w:val="StringTok0"/>
          <w:szCs w:val="22"/>
        </w:rPr>
        <w:t xml:space="preserve">                          WHERE keyword.keyword = 'space'</w:t>
      </w:r>
      <w:r w:rsidRPr="00CB5329">
        <w:rPr>
          <w:sz w:val="22"/>
          <w:szCs w:val="22"/>
        </w:rPr>
        <w:br/>
      </w:r>
      <w:r w:rsidRPr="00CB5329">
        <w:rPr>
          <w:rStyle w:val="StringTok0"/>
          <w:szCs w:val="22"/>
        </w:rPr>
        <w:t xml:space="preserve">                          AND kind = 'movie' "</w:t>
      </w:r>
      <w:r w:rsidRPr="00CB5329">
        <w:rPr>
          <w:rStyle w:val="NormalTok0"/>
          <w:szCs w:val="22"/>
        </w:rPr>
        <w:t>)</w:t>
      </w:r>
      <w:r w:rsidRPr="00CB5329">
        <w:rPr>
          <w:sz w:val="22"/>
          <w:szCs w:val="22"/>
        </w:rPr>
        <w:br/>
      </w:r>
      <w:r w:rsidRPr="00CB5329">
        <w:rPr>
          <w:rStyle w:val="NormalTok0"/>
          <w:szCs w:val="22"/>
        </w:rPr>
        <w:t>year[,</w:t>
      </w:r>
      <w:r w:rsidRPr="00CB5329">
        <w:rPr>
          <w:rStyle w:val="DecValTok0"/>
          <w:szCs w:val="22"/>
        </w:rPr>
        <w:t>1</w:t>
      </w:r>
      <w:r w:rsidRPr="00CB5329">
        <w:rPr>
          <w:rStyle w:val="NormalTok0"/>
          <w:szCs w:val="22"/>
        </w:rPr>
        <w:t>][</w:t>
      </w:r>
      <w:r w:rsidRPr="00CB5329">
        <w:rPr>
          <w:rStyle w:val="DecValTok0"/>
          <w:szCs w:val="22"/>
        </w:rPr>
        <w:t>1</w:t>
      </w:r>
      <w:r w:rsidRPr="00CB5329">
        <w:rPr>
          <w:rStyle w:val="NormalTok0"/>
          <w:szCs w:val="22"/>
        </w:rPr>
        <w:t>:</w:t>
      </w:r>
      <w:r w:rsidRPr="00CB5329">
        <w:rPr>
          <w:rStyle w:val="DecValTok0"/>
          <w:szCs w:val="22"/>
        </w:rPr>
        <w:t>10</w:t>
      </w:r>
      <w:r w:rsidRPr="00CB5329">
        <w:rPr>
          <w:rStyle w:val="NormalTok0"/>
          <w:szCs w:val="22"/>
        </w:rPr>
        <w:t>]</w:t>
      </w:r>
    </w:p>
    <w:p w:rsidR="00872365" w:rsidRPr="00CB5329" w:rsidRDefault="00ED2E0E">
      <w:pPr>
        <w:pStyle w:val="SourceCode"/>
        <w:rPr>
          <w:sz w:val="22"/>
          <w:szCs w:val="22"/>
        </w:rPr>
      </w:pPr>
      <w:r w:rsidRPr="00CB5329">
        <w:rPr>
          <w:rStyle w:val="VerbatimChar"/>
          <w:szCs w:val="22"/>
        </w:rPr>
        <w:t>##  [1] 1965 1960 1957 1968 1984 2007 2008 2015 2004 2006</w:t>
      </w:r>
    </w:p>
    <w:p w:rsidR="00872365" w:rsidRPr="00CB5329" w:rsidRDefault="00ED2E0E">
      <w:pPr>
        <w:rPr>
          <w:sz w:val="22"/>
          <w:szCs w:val="22"/>
        </w:rPr>
      </w:pPr>
      <w:r w:rsidRPr="00CB5329">
        <w:rPr>
          <w:sz w:val="22"/>
          <w:szCs w:val="22"/>
        </w:rPr>
        <w:t>For the top 5 actors, if I want to get the infomation for keyword, movies, billing position and name, I need to connect 5 tables, so I create a temporary table which only contains movies'id and movies' name for movies who have "space" in the keyword. I named this table as space_movie. Now I only need to connect space movie table to the cast info and name to get the name and billing postion information. For the top 5 actors, I decide the billing position in 1 to 5 is top 5 actors. So I only select the actors with billing position in 1 to 5 for each movices with space</w:t>
      </w:r>
    </w:p>
    <w:p w:rsidR="00872365" w:rsidRPr="00CB5329" w:rsidRDefault="00ED2E0E">
      <w:pPr>
        <w:pStyle w:val="SourceCode"/>
        <w:rPr>
          <w:sz w:val="22"/>
          <w:szCs w:val="22"/>
        </w:rPr>
      </w:pPr>
      <w:r w:rsidRPr="00CB5329">
        <w:rPr>
          <w:rStyle w:val="CommentTok0"/>
          <w:szCs w:val="22"/>
        </w:rPr>
        <w:t># creat keyword and movie_id temporary table</w:t>
      </w:r>
      <w:r w:rsidRPr="00CB5329">
        <w:rPr>
          <w:sz w:val="22"/>
          <w:szCs w:val="22"/>
        </w:rPr>
        <w:br/>
      </w:r>
      <w:r w:rsidRPr="00CB5329">
        <w:rPr>
          <w:rStyle w:val="KeywordTok0"/>
          <w:szCs w:val="22"/>
        </w:rPr>
        <w:t>dbGetQuery</w:t>
      </w:r>
      <w:r w:rsidRPr="00CB5329">
        <w:rPr>
          <w:rStyle w:val="NormalTok0"/>
          <w:szCs w:val="22"/>
        </w:rPr>
        <w:t xml:space="preserve">(imbd, </w:t>
      </w:r>
      <w:r w:rsidRPr="00CB5329">
        <w:rPr>
          <w:rStyle w:val="StringTok0"/>
          <w:szCs w:val="22"/>
        </w:rPr>
        <w:t xml:space="preserve">"CREATE TEMPORARY TABLE space_movie AS </w:t>
      </w:r>
      <w:r w:rsidRPr="00CB5329">
        <w:rPr>
          <w:sz w:val="22"/>
          <w:szCs w:val="22"/>
        </w:rPr>
        <w:br/>
      </w:r>
      <w:r w:rsidRPr="00CB5329">
        <w:rPr>
          <w:rStyle w:val="StringTok0"/>
          <w:szCs w:val="22"/>
        </w:rPr>
        <w:t xml:space="preserve">                  SELECT  title.id, title.title</w:t>
      </w:r>
      <w:r w:rsidRPr="00CB5329">
        <w:rPr>
          <w:sz w:val="22"/>
          <w:szCs w:val="22"/>
        </w:rPr>
        <w:br/>
      </w:r>
      <w:r w:rsidRPr="00CB5329">
        <w:rPr>
          <w:rStyle w:val="StringTok0"/>
          <w:szCs w:val="22"/>
        </w:rPr>
        <w:t xml:space="preserve">                  FROM title </w:t>
      </w:r>
      <w:r w:rsidRPr="00CB5329">
        <w:rPr>
          <w:sz w:val="22"/>
          <w:szCs w:val="22"/>
        </w:rPr>
        <w:br/>
      </w:r>
      <w:r w:rsidRPr="00CB5329">
        <w:rPr>
          <w:rStyle w:val="StringTok0"/>
          <w:szCs w:val="22"/>
        </w:rPr>
        <w:t xml:space="preserve">                       JOIN kind_type   </w:t>
      </w:r>
      <w:r w:rsidRPr="00CB5329">
        <w:rPr>
          <w:sz w:val="22"/>
          <w:szCs w:val="22"/>
        </w:rPr>
        <w:br/>
      </w:r>
      <w:r w:rsidRPr="00CB5329">
        <w:rPr>
          <w:rStyle w:val="StringTok0"/>
          <w:szCs w:val="22"/>
        </w:rPr>
        <w:t xml:space="preserve">                            ON title.kind_id = kind_type.id</w:t>
      </w:r>
      <w:r w:rsidRPr="00CB5329">
        <w:rPr>
          <w:sz w:val="22"/>
          <w:szCs w:val="22"/>
        </w:rPr>
        <w:br/>
      </w:r>
      <w:r w:rsidRPr="00CB5329">
        <w:rPr>
          <w:rStyle w:val="StringTok0"/>
          <w:szCs w:val="22"/>
        </w:rPr>
        <w:t xml:space="preserve">                       JOIN movie_keyword </w:t>
      </w:r>
      <w:r w:rsidRPr="00CB5329">
        <w:rPr>
          <w:sz w:val="22"/>
          <w:szCs w:val="22"/>
        </w:rPr>
        <w:br/>
      </w:r>
      <w:r w:rsidRPr="00CB5329">
        <w:rPr>
          <w:rStyle w:val="StringTok0"/>
          <w:szCs w:val="22"/>
        </w:rPr>
        <w:t xml:space="preserve">                             ON movie_keyword.movie_id = title.id</w:t>
      </w:r>
      <w:r w:rsidRPr="00CB5329">
        <w:rPr>
          <w:sz w:val="22"/>
          <w:szCs w:val="22"/>
        </w:rPr>
        <w:br/>
      </w:r>
      <w:r w:rsidRPr="00CB5329">
        <w:rPr>
          <w:rStyle w:val="StringTok0"/>
          <w:szCs w:val="22"/>
        </w:rPr>
        <w:t xml:space="preserve">                       JOIN keyword</w:t>
      </w:r>
      <w:r w:rsidRPr="00CB5329">
        <w:rPr>
          <w:sz w:val="22"/>
          <w:szCs w:val="22"/>
        </w:rPr>
        <w:br/>
      </w:r>
      <w:r w:rsidRPr="00CB5329">
        <w:rPr>
          <w:rStyle w:val="StringTok0"/>
          <w:szCs w:val="22"/>
        </w:rPr>
        <w:t xml:space="preserve">                             ON keyword.id = movie_keyword.keyword_id</w:t>
      </w:r>
      <w:r w:rsidRPr="00CB5329">
        <w:rPr>
          <w:sz w:val="22"/>
          <w:szCs w:val="22"/>
        </w:rPr>
        <w:br/>
      </w:r>
      <w:r w:rsidRPr="00CB5329">
        <w:rPr>
          <w:rStyle w:val="StringTok0"/>
          <w:szCs w:val="22"/>
        </w:rPr>
        <w:t xml:space="preserve">                  WHERE keyword.keyword = 'space'</w:t>
      </w:r>
      <w:r w:rsidRPr="00CB5329">
        <w:rPr>
          <w:sz w:val="22"/>
          <w:szCs w:val="22"/>
        </w:rPr>
        <w:br/>
      </w:r>
      <w:r w:rsidRPr="00CB5329">
        <w:rPr>
          <w:rStyle w:val="StringTok0"/>
          <w:szCs w:val="22"/>
        </w:rPr>
        <w:t xml:space="preserve">                  AND kind = 'movie'"</w:t>
      </w:r>
      <w:r w:rsidRPr="00CB5329">
        <w:rPr>
          <w:rStyle w:val="NormalTok0"/>
          <w:szCs w:val="22"/>
        </w:rPr>
        <w:t>)</w:t>
      </w:r>
      <w:r w:rsidRPr="00CB5329">
        <w:rPr>
          <w:sz w:val="22"/>
          <w:szCs w:val="22"/>
        </w:rPr>
        <w:br/>
      </w:r>
      <w:r w:rsidRPr="00CB5329">
        <w:rPr>
          <w:sz w:val="22"/>
          <w:szCs w:val="22"/>
        </w:rPr>
        <w:br/>
      </w:r>
      <w:r w:rsidRPr="00CB5329">
        <w:rPr>
          <w:rStyle w:val="CommentTok0"/>
          <w:szCs w:val="22"/>
        </w:rPr>
        <w:lastRenderedPageBreak/>
        <w:t xml:space="preserve"># get the top five actors name, billing position in 1 to 5 for each movies. </w:t>
      </w:r>
      <w:r w:rsidRPr="00CB5329">
        <w:rPr>
          <w:sz w:val="22"/>
          <w:szCs w:val="22"/>
        </w:rPr>
        <w:br/>
      </w:r>
      <w:r w:rsidRPr="00CB5329">
        <w:rPr>
          <w:rStyle w:val="KeywordTok0"/>
          <w:szCs w:val="22"/>
        </w:rPr>
        <w:t>dbGetQuery</w:t>
      </w:r>
      <w:r w:rsidRPr="00CB5329">
        <w:rPr>
          <w:rStyle w:val="NormalTok0"/>
          <w:szCs w:val="22"/>
        </w:rPr>
        <w:t xml:space="preserve">(imbd, </w:t>
      </w:r>
      <w:r w:rsidRPr="00CB5329">
        <w:rPr>
          <w:rStyle w:val="StringTok0"/>
          <w:szCs w:val="22"/>
        </w:rPr>
        <w:t>"SELECT  name.name, cast_info.nr_order, space_movie.title</w:t>
      </w:r>
      <w:r w:rsidRPr="00CB5329">
        <w:rPr>
          <w:sz w:val="22"/>
          <w:szCs w:val="22"/>
        </w:rPr>
        <w:br/>
      </w:r>
      <w:r w:rsidRPr="00CB5329">
        <w:rPr>
          <w:rStyle w:val="StringTok0"/>
          <w:szCs w:val="22"/>
        </w:rPr>
        <w:t xml:space="preserve">                  FROM space_movie</w:t>
      </w:r>
      <w:r w:rsidRPr="00CB5329">
        <w:rPr>
          <w:sz w:val="22"/>
          <w:szCs w:val="22"/>
        </w:rPr>
        <w:br/>
      </w:r>
      <w:r w:rsidRPr="00CB5329">
        <w:rPr>
          <w:rStyle w:val="StringTok0"/>
          <w:szCs w:val="22"/>
        </w:rPr>
        <w:t xml:space="preserve">                       JOIN title</w:t>
      </w:r>
      <w:r w:rsidRPr="00CB5329">
        <w:rPr>
          <w:sz w:val="22"/>
          <w:szCs w:val="22"/>
        </w:rPr>
        <w:br/>
      </w:r>
      <w:r w:rsidRPr="00CB5329">
        <w:rPr>
          <w:rStyle w:val="StringTok0"/>
          <w:szCs w:val="22"/>
        </w:rPr>
        <w:t xml:space="preserve">                             ON title.id = space_movie.id</w:t>
      </w:r>
      <w:r w:rsidRPr="00CB5329">
        <w:rPr>
          <w:sz w:val="22"/>
          <w:szCs w:val="22"/>
        </w:rPr>
        <w:br/>
      </w:r>
      <w:r w:rsidRPr="00CB5329">
        <w:rPr>
          <w:rStyle w:val="StringTok0"/>
          <w:szCs w:val="22"/>
        </w:rPr>
        <w:t xml:space="preserve">                       JOIN cast_info</w:t>
      </w:r>
      <w:r w:rsidRPr="00CB5329">
        <w:rPr>
          <w:sz w:val="22"/>
          <w:szCs w:val="22"/>
        </w:rPr>
        <w:br/>
      </w:r>
      <w:r w:rsidRPr="00CB5329">
        <w:rPr>
          <w:rStyle w:val="StringTok0"/>
          <w:szCs w:val="22"/>
        </w:rPr>
        <w:t xml:space="preserve">                             ON space_movie.id = cast_info.movie_id</w:t>
      </w:r>
      <w:r w:rsidRPr="00CB5329">
        <w:rPr>
          <w:sz w:val="22"/>
          <w:szCs w:val="22"/>
        </w:rPr>
        <w:br/>
      </w:r>
      <w:r w:rsidRPr="00CB5329">
        <w:rPr>
          <w:rStyle w:val="StringTok0"/>
          <w:szCs w:val="22"/>
        </w:rPr>
        <w:t xml:space="preserve">                       JOIN name</w:t>
      </w:r>
      <w:r w:rsidRPr="00CB5329">
        <w:rPr>
          <w:sz w:val="22"/>
          <w:szCs w:val="22"/>
        </w:rPr>
        <w:br/>
      </w:r>
      <w:r w:rsidRPr="00CB5329">
        <w:rPr>
          <w:rStyle w:val="StringTok0"/>
          <w:szCs w:val="22"/>
        </w:rPr>
        <w:t xml:space="preserve">                             ON cast_info.person_id = name.id</w:t>
      </w:r>
      <w:r w:rsidRPr="00CB5329">
        <w:rPr>
          <w:sz w:val="22"/>
          <w:szCs w:val="22"/>
        </w:rPr>
        <w:br/>
      </w:r>
      <w:r w:rsidRPr="00CB5329">
        <w:rPr>
          <w:rStyle w:val="StringTok0"/>
          <w:szCs w:val="22"/>
        </w:rPr>
        <w:t xml:space="preserve">                  WHERE cast_info.nr_order IN (1,2,3,4,5) </w:t>
      </w:r>
      <w:r w:rsidRPr="00CB5329">
        <w:rPr>
          <w:sz w:val="22"/>
          <w:szCs w:val="22"/>
        </w:rPr>
        <w:br/>
      </w:r>
      <w:r w:rsidRPr="00CB5329">
        <w:rPr>
          <w:rStyle w:val="StringTok0"/>
          <w:szCs w:val="22"/>
        </w:rPr>
        <w:t xml:space="preserve">                  LIMIT 5 "</w:t>
      </w:r>
      <w:r w:rsidRPr="00CB5329">
        <w:rPr>
          <w:rStyle w:val="NormalTok0"/>
          <w:szCs w:val="22"/>
        </w:rPr>
        <w:t>)</w:t>
      </w:r>
    </w:p>
    <w:p w:rsidR="00872365" w:rsidRPr="00CB5329" w:rsidRDefault="00ED2E0E">
      <w:pPr>
        <w:pStyle w:val="SourceCode"/>
        <w:rPr>
          <w:sz w:val="22"/>
          <w:szCs w:val="22"/>
        </w:rPr>
      </w:pPr>
      <w:r w:rsidRPr="00CB5329">
        <w:rPr>
          <w:rStyle w:val="VerbatimChar"/>
          <w:szCs w:val="22"/>
        </w:rPr>
        <w:t>##                name nr_order                          title</w:t>
      </w:r>
      <w:r w:rsidRPr="00CB5329">
        <w:rPr>
          <w:sz w:val="22"/>
          <w:szCs w:val="22"/>
        </w:rPr>
        <w:br/>
      </w:r>
      <w:r w:rsidRPr="00CB5329">
        <w:rPr>
          <w:rStyle w:val="VerbatimChar"/>
          <w:szCs w:val="22"/>
        </w:rPr>
        <w:t>## 1      Aaron, Aidan        3                  The Astronaut</w:t>
      </w:r>
      <w:r w:rsidRPr="00CB5329">
        <w:rPr>
          <w:sz w:val="22"/>
          <w:szCs w:val="22"/>
        </w:rPr>
        <w:br/>
      </w:r>
      <w:r w:rsidRPr="00CB5329">
        <w:rPr>
          <w:rStyle w:val="VerbatimChar"/>
          <w:szCs w:val="22"/>
        </w:rPr>
        <w:t>## 2   Abart, Boleslaw        2              Test pilota Pirxa</w:t>
      </w:r>
      <w:r w:rsidRPr="00CB5329">
        <w:rPr>
          <w:sz w:val="22"/>
          <w:szCs w:val="22"/>
        </w:rPr>
        <w:br/>
      </w:r>
      <w:r w:rsidRPr="00CB5329">
        <w:rPr>
          <w:rStyle w:val="VerbatimChar"/>
          <w:szCs w:val="22"/>
        </w:rPr>
        <w:t>## 3       Abbott, Bud        1 Abbott and Costello Go to Mars</w:t>
      </w:r>
      <w:r w:rsidRPr="00CB5329">
        <w:rPr>
          <w:sz w:val="22"/>
          <w:szCs w:val="22"/>
        </w:rPr>
        <w:br/>
      </w:r>
      <w:r w:rsidRPr="00CB5329">
        <w:rPr>
          <w:rStyle w:val="VerbatimChar"/>
          <w:szCs w:val="22"/>
        </w:rPr>
        <w:t>## 4 Abdiani, Murwarid        1            The Meaning of Life</w:t>
      </w:r>
      <w:r w:rsidRPr="00CB5329">
        <w:rPr>
          <w:sz w:val="22"/>
          <w:szCs w:val="22"/>
        </w:rPr>
        <w:br/>
      </w:r>
      <w:r w:rsidRPr="00CB5329">
        <w:rPr>
          <w:rStyle w:val="VerbatimChar"/>
          <w:szCs w:val="22"/>
        </w:rPr>
        <w:t>## 5       Adams, Nick        1               Kaij</w:t>
      </w:r>
      <w:r w:rsidRPr="00CB5329">
        <w:rPr>
          <w:rStyle w:val="VerbatimChar"/>
          <w:szCs w:val="22"/>
        </w:rPr>
        <w:t>没</w:t>
      </w:r>
      <w:r w:rsidRPr="00CB5329">
        <w:rPr>
          <w:rStyle w:val="VerbatimChar"/>
          <w:szCs w:val="22"/>
        </w:rPr>
        <w:t xml:space="preserve"> daisens</w:t>
      </w:r>
      <w:r w:rsidRPr="00CB5329">
        <w:rPr>
          <w:rStyle w:val="VerbatimChar"/>
          <w:szCs w:val="22"/>
        </w:rPr>
        <w:t>么</w:t>
      </w:r>
    </w:p>
    <w:p w:rsidR="00872365" w:rsidRPr="00CB5329" w:rsidRDefault="00ED2E0E">
      <w:pPr>
        <w:rPr>
          <w:sz w:val="22"/>
          <w:szCs w:val="22"/>
        </w:rPr>
      </w:pPr>
      <w:r w:rsidRPr="00CB5329">
        <w:rPr>
          <w:sz w:val="22"/>
          <w:szCs w:val="22"/>
        </w:rPr>
        <w:t>** 8.Has the number of movies in each genre changed over time? Plot the overall number of movies in each year over time, and for each genre.**</w:t>
      </w:r>
    </w:p>
    <w:p w:rsidR="00872365" w:rsidRPr="00CB5329" w:rsidRDefault="00ED2E0E">
      <w:pPr>
        <w:rPr>
          <w:sz w:val="22"/>
          <w:szCs w:val="22"/>
        </w:rPr>
      </w:pPr>
      <w:r w:rsidRPr="00CB5329">
        <w:rPr>
          <w:sz w:val="22"/>
          <w:szCs w:val="22"/>
        </w:rPr>
        <w:t>For this question, I first limit the info type id = 3, because only this type is genre, then I get the production year and info for all the rows, I save them into num movie. After get the year and genres information, I use ggplot to draw the plot.</w:t>
      </w:r>
    </w:p>
    <w:p w:rsidR="00872365" w:rsidRPr="00CB5329" w:rsidRDefault="00ED2E0E">
      <w:pPr>
        <w:pStyle w:val="SourceCode"/>
        <w:rPr>
          <w:sz w:val="22"/>
          <w:szCs w:val="22"/>
        </w:rPr>
      </w:pPr>
      <w:r w:rsidRPr="00CB5329">
        <w:rPr>
          <w:rStyle w:val="NormalTok0"/>
          <w:szCs w:val="22"/>
        </w:rPr>
        <w:t>num_movie =</w:t>
      </w:r>
      <w:r w:rsidRPr="00CB5329">
        <w:rPr>
          <w:rStyle w:val="StringTok0"/>
          <w:szCs w:val="22"/>
        </w:rPr>
        <w:t xml:space="preserve"> </w:t>
      </w:r>
      <w:r w:rsidRPr="00CB5329">
        <w:rPr>
          <w:rStyle w:val="KeywordTok0"/>
          <w:szCs w:val="22"/>
        </w:rPr>
        <w:t>dbGetQuery</w:t>
      </w:r>
      <w:r w:rsidRPr="00CB5329">
        <w:rPr>
          <w:rStyle w:val="NormalTok0"/>
          <w:szCs w:val="22"/>
        </w:rPr>
        <w:t xml:space="preserve">(imbd, </w:t>
      </w:r>
      <w:r w:rsidRPr="00CB5329">
        <w:rPr>
          <w:rStyle w:val="StringTok0"/>
          <w:szCs w:val="22"/>
        </w:rPr>
        <w:t>"SELECT production_year, info</w:t>
      </w:r>
      <w:r w:rsidRPr="00CB5329">
        <w:rPr>
          <w:sz w:val="22"/>
          <w:szCs w:val="22"/>
        </w:rPr>
        <w:br/>
      </w:r>
      <w:r w:rsidRPr="00CB5329">
        <w:rPr>
          <w:rStyle w:val="StringTok0"/>
          <w:szCs w:val="22"/>
        </w:rPr>
        <w:t xml:space="preserve">                  From movie_info </w:t>
      </w:r>
      <w:r w:rsidRPr="00CB5329">
        <w:rPr>
          <w:sz w:val="22"/>
          <w:szCs w:val="22"/>
        </w:rPr>
        <w:br/>
      </w:r>
      <w:r w:rsidRPr="00CB5329">
        <w:rPr>
          <w:rStyle w:val="StringTok0"/>
          <w:szCs w:val="22"/>
        </w:rPr>
        <w:t xml:space="preserve">                       JOIN title</w:t>
      </w:r>
      <w:r w:rsidRPr="00CB5329">
        <w:rPr>
          <w:sz w:val="22"/>
          <w:szCs w:val="22"/>
        </w:rPr>
        <w:br/>
      </w:r>
      <w:r w:rsidRPr="00CB5329">
        <w:rPr>
          <w:rStyle w:val="StringTok0"/>
          <w:szCs w:val="22"/>
        </w:rPr>
        <w:t xml:space="preserve">                            ON title.id = movie_info.movie_id</w:t>
      </w:r>
      <w:r w:rsidRPr="00CB5329">
        <w:rPr>
          <w:sz w:val="22"/>
          <w:szCs w:val="22"/>
        </w:rPr>
        <w:br/>
      </w:r>
      <w:r w:rsidRPr="00CB5329">
        <w:rPr>
          <w:rStyle w:val="StringTok0"/>
          <w:szCs w:val="22"/>
        </w:rPr>
        <w:t xml:space="preserve">                       JOIN kind_type   </w:t>
      </w:r>
      <w:r w:rsidRPr="00CB5329">
        <w:rPr>
          <w:sz w:val="22"/>
          <w:szCs w:val="22"/>
        </w:rPr>
        <w:br/>
      </w:r>
      <w:r w:rsidRPr="00CB5329">
        <w:rPr>
          <w:rStyle w:val="StringTok0"/>
          <w:szCs w:val="22"/>
        </w:rPr>
        <w:t xml:space="preserve">                            ON title.kind_id = kind_type.id</w:t>
      </w:r>
      <w:r w:rsidRPr="00CB5329">
        <w:rPr>
          <w:sz w:val="22"/>
          <w:szCs w:val="22"/>
        </w:rPr>
        <w:br/>
      </w:r>
      <w:r w:rsidRPr="00CB5329">
        <w:rPr>
          <w:rStyle w:val="StringTok0"/>
          <w:szCs w:val="22"/>
        </w:rPr>
        <w:t xml:space="preserve">                  WHERE info_type_id = 3 </w:t>
      </w:r>
      <w:r w:rsidRPr="00CB5329">
        <w:rPr>
          <w:sz w:val="22"/>
          <w:szCs w:val="22"/>
        </w:rPr>
        <w:br/>
      </w:r>
      <w:r w:rsidRPr="00CB5329">
        <w:rPr>
          <w:rStyle w:val="StringTok0"/>
          <w:szCs w:val="22"/>
        </w:rPr>
        <w:t xml:space="preserve">                  AND kind = 'movie'</w:t>
      </w:r>
      <w:r w:rsidRPr="00CB5329">
        <w:rPr>
          <w:sz w:val="22"/>
          <w:szCs w:val="22"/>
        </w:rPr>
        <w:br/>
      </w:r>
      <w:r w:rsidRPr="00CB5329">
        <w:rPr>
          <w:rStyle w:val="StringTok0"/>
          <w:szCs w:val="22"/>
        </w:rPr>
        <w:t xml:space="preserve">                  AND production_year IS NOT NULL</w:t>
      </w:r>
      <w:r w:rsidRPr="00CB5329">
        <w:rPr>
          <w:sz w:val="22"/>
          <w:szCs w:val="22"/>
        </w:rPr>
        <w:br/>
      </w:r>
      <w:r w:rsidRPr="00CB5329">
        <w:rPr>
          <w:rStyle w:val="StringTok0"/>
          <w:szCs w:val="22"/>
        </w:rPr>
        <w:t xml:space="preserve">                  ORDER BY production_year"</w:t>
      </w:r>
      <w:r w:rsidRPr="00CB5329">
        <w:rPr>
          <w:rStyle w:val="NormalTok0"/>
          <w:szCs w:val="22"/>
        </w:rPr>
        <w:t>)</w:t>
      </w:r>
      <w:r w:rsidRPr="00CB5329">
        <w:rPr>
          <w:sz w:val="22"/>
          <w:szCs w:val="22"/>
        </w:rPr>
        <w:br/>
      </w:r>
      <w:r w:rsidRPr="00CB5329">
        <w:rPr>
          <w:sz w:val="22"/>
          <w:szCs w:val="22"/>
        </w:rPr>
        <w:br/>
      </w:r>
      <w:r w:rsidRPr="00CB5329">
        <w:rPr>
          <w:rStyle w:val="CommentTok0"/>
          <w:szCs w:val="22"/>
        </w:rPr>
        <w:t># use ggplot to draw the number of movies in each year</w:t>
      </w:r>
      <w:r w:rsidRPr="00CB5329">
        <w:rPr>
          <w:sz w:val="22"/>
          <w:szCs w:val="22"/>
        </w:rPr>
        <w:br/>
      </w:r>
      <w:r w:rsidRPr="00CB5329">
        <w:rPr>
          <w:rStyle w:val="KeywordTok0"/>
          <w:szCs w:val="22"/>
        </w:rPr>
        <w:t>library</w:t>
      </w:r>
      <w:r w:rsidRPr="00CB5329">
        <w:rPr>
          <w:rStyle w:val="NormalTok0"/>
          <w:szCs w:val="22"/>
        </w:rPr>
        <w:t>(ggplot2)</w:t>
      </w:r>
      <w:r w:rsidRPr="00CB5329">
        <w:rPr>
          <w:sz w:val="22"/>
          <w:szCs w:val="22"/>
        </w:rPr>
        <w:br/>
      </w:r>
      <w:r w:rsidRPr="00CB5329">
        <w:rPr>
          <w:rStyle w:val="KeywordTok0"/>
          <w:szCs w:val="22"/>
        </w:rPr>
        <w:t>ggplot</w:t>
      </w:r>
      <w:r w:rsidRPr="00CB5329">
        <w:rPr>
          <w:rStyle w:val="NormalTok0"/>
          <w:szCs w:val="22"/>
        </w:rPr>
        <w:t xml:space="preserve">(num_movie, </w:t>
      </w:r>
      <w:r w:rsidRPr="00CB5329">
        <w:rPr>
          <w:rStyle w:val="KeywordTok0"/>
          <w:szCs w:val="22"/>
        </w:rPr>
        <w:t>aes</w:t>
      </w:r>
      <w:r w:rsidRPr="00CB5329">
        <w:rPr>
          <w:rStyle w:val="NormalTok0"/>
          <w:szCs w:val="22"/>
        </w:rPr>
        <w:t>(</w:t>
      </w:r>
      <w:r w:rsidRPr="00CB5329">
        <w:rPr>
          <w:rStyle w:val="DataTypeTok0"/>
          <w:szCs w:val="22"/>
        </w:rPr>
        <w:t>x=</w:t>
      </w:r>
      <w:r w:rsidRPr="00CB5329">
        <w:rPr>
          <w:rStyle w:val="NormalTok0"/>
          <w:szCs w:val="22"/>
        </w:rPr>
        <w:t xml:space="preserve">production_year , </w:t>
      </w:r>
      <w:r w:rsidRPr="00CB5329">
        <w:rPr>
          <w:rStyle w:val="DataTypeTok0"/>
          <w:szCs w:val="22"/>
        </w:rPr>
        <w:t>fill=</w:t>
      </w:r>
      <w:r w:rsidRPr="00CB5329">
        <w:rPr>
          <w:rStyle w:val="NormalTok0"/>
          <w:szCs w:val="22"/>
        </w:rPr>
        <w:t>info )) +</w:t>
      </w:r>
      <w:r w:rsidRPr="00CB5329">
        <w:rPr>
          <w:rStyle w:val="StringTok0"/>
          <w:szCs w:val="22"/>
        </w:rPr>
        <w:t xml:space="preserve"> </w:t>
      </w:r>
      <w:r w:rsidRPr="00CB5329">
        <w:rPr>
          <w:rStyle w:val="KeywordTok0"/>
          <w:szCs w:val="22"/>
        </w:rPr>
        <w:t>geom_bar</w:t>
      </w:r>
      <w:r w:rsidRPr="00CB5329">
        <w:rPr>
          <w:rStyle w:val="NormalTok0"/>
          <w:szCs w:val="22"/>
        </w:rPr>
        <w:t>() +</w:t>
      </w:r>
      <w:r w:rsidRPr="00CB5329">
        <w:rPr>
          <w:rStyle w:val="StringTok0"/>
          <w:szCs w:val="22"/>
        </w:rPr>
        <w:t xml:space="preserve"> </w:t>
      </w:r>
      <w:r w:rsidRPr="00CB5329">
        <w:rPr>
          <w:rStyle w:val="KeywordTok0"/>
          <w:szCs w:val="22"/>
        </w:rPr>
        <w:t>ggtitle</w:t>
      </w:r>
      <w:r w:rsidRPr="00CB5329">
        <w:rPr>
          <w:rStyle w:val="NormalTok0"/>
          <w:szCs w:val="22"/>
        </w:rPr>
        <w:t>(</w:t>
      </w:r>
      <w:r w:rsidRPr="00CB5329">
        <w:rPr>
          <w:rStyle w:val="StringTok0"/>
          <w:szCs w:val="22"/>
        </w:rPr>
        <w:t>"Genre by year"</w:t>
      </w:r>
      <w:r w:rsidRPr="00CB5329">
        <w:rPr>
          <w:rStyle w:val="NormalTok0"/>
          <w:szCs w:val="22"/>
        </w:rPr>
        <w:t>)</w:t>
      </w:r>
    </w:p>
    <w:p w:rsidR="00872365" w:rsidRPr="00CB5329" w:rsidRDefault="00ED2E0E">
      <w:pPr>
        <w:pStyle w:val="SourceCode"/>
        <w:rPr>
          <w:sz w:val="22"/>
          <w:szCs w:val="22"/>
        </w:rPr>
      </w:pPr>
      <w:r w:rsidRPr="00CB5329">
        <w:rPr>
          <w:rStyle w:val="VerbatimChar"/>
          <w:szCs w:val="22"/>
        </w:rPr>
        <w:t>## stat_bin: binwidth defaulted to range/30. Use 'binwidth = x' to adjust this.</w:t>
      </w:r>
    </w:p>
    <w:p w:rsidR="00872365" w:rsidRPr="00CB5329" w:rsidRDefault="00ED2E0E">
      <w:pPr>
        <w:pStyle w:val="SourceCode"/>
        <w:rPr>
          <w:sz w:val="22"/>
          <w:szCs w:val="22"/>
        </w:rPr>
      </w:pPr>
      <w:r w:rsidRPr="00CB5329">
        <w:rPr>
          <w:rStyle w:val="VerbatimChar"/>
          <w:szCs w:val="22"/>
        </w:rPr>
        <w:t>## Warning: position_stack requires constant width: output may be incorrect</w:t>
      </w:r>
    </w:p>
    <w:p w:rsidR="00872365" w:rsidRPr="00CB5329" w:rsidRDefault="00ED2E0E">
      <w:pPr>
        <w:rPr>
          <w:sz w:val="22"/>
          <w:szCs w:val="22"/>
        </w:rPr>
      </w:pPr>
      <w:r w:rsidRPr="00CB5329">
        <w:rPr>
          <w:noProof/>
          <w:sz w:val="22"/>
          <w:szCs w:val="22"/>
          <w:lang w:eastAsia="zh-CN"/>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2-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872365" w:rsidRPr="00CB5329" w:rsidRDefault="00ED2E0E">
      <w:pPr>
        <w:rPr>
          <w:sz w:val="22"/>
          <w:szCs w:val="22"/>
        </w:rPr>
      </w:pPr>
      <w:r w:rsidRPr="00CB5329">
        <w:rPr>
          <w:sz w:val="22"/>
          <w:szCs w:val="22"/>
        </w:rPr>
        <w:t>The x axis is produciton year, y axis is counts, and the bar is fill by different genres. We can see after 2000, a lot of movies were producted. because the ggplot automedictly group the years, so the second right bar is very high. From the plot I can see that "adult", "drama", and "short", those three type appear most in most years</w:t>
      </w:r>
    </w:p>
    <w:p w:rsidR="00872365" w:rsidRPr="00CB5329" w:rsidRDefault="00ED2E0E">
      <w:pPr>
        <w:rPr>
          <w:sz w:val="22"/>
          <w:szCs w:val="22"/>
        </w:rPr>
      </w:pPr>
      <w:r w:rsidRPr="00CB5329">
        <w:rPr>
          <w:b/>
          <w:sz w:val="22"/>
          <w:szCs w:val="22"/>
        </w:rPr>
        <w:t>#9 Who are the actors that have been in the most movies? List the top 20.</w:t>
      </w:r>
      <w:r w:rsidRPr="00CB5329">
        <w:rPr>
          <w:sz w:val="22"/>
          <w:szCs w:val="22"/>
        </w:rPr>
        <w:t xml:space="preserve"> For get the top 20 actors have been in the most, I think I need to get the all the actors names for each movies, then count the those actors' names, I will select the 20 actors whoes name appear most. In order to do that, I connect the title table with name table through cast info, now I have the information about movies and actors, I also connect the role type table to limit the role only to "actor" and "actress". I group the data by name and count the rows, order the counts by decreassing order. The first 20 rows is the top 20 actors who have been in the most movies.</w:t>
      </w:r>
    </w:p>
    <w:p w:rsidR="00872365" w:rsidRPr="00CB5329" w:rsidRDefault="00ED2E0E">
      <w:pPr>
        <w:pStyle w:val="SourceCode"/>
        <w:rPr>
          <w:sz w:val="22"/>
          <w:szCs w:val="22"/>
        </w:rPr>
      </w:pPr>
      <w:r w:rsidRPr="00CB5329">
        <w:rPr>
          <w:rStyle w:val="KeywordTok0"/>
          <w:szCs w:val="22"/>
        </w:rPr>
        <w:t>dbGetQuery</w:t>
      </w:r>
      <w:r w:rsidRPr="00CB5329">
        <w:rPr>
          <w:rStyle w:val="NormalTok0"/>
          <w:szCs w:val="22"/>
        </w:rPr>
        <w:t xml:space="preserve">(imbd, </w:t>
      </w:r>
      <w:r w:rsidRPr="00CB5329">
        <w:rPr>
          <w:rStyle w:val="StringTok0"/>
          <w:szCs w:val="22"/>
        </w:rPr>
        <w:t xml:space="preserve">"SELECT  name, COUNT(*) AS appear </w:t>
      </w:r>
      <w:r w:rsidRPr="00CB5329">
        <w:rPr>
          <w:sz w:val="22"/>
          <w:szCs w:val="22"/>
        </w:rPr>
        <w:br/>
      </w:r>
      <w:r w:rsidRPr="00CB5329">
        <w:rPr>
          <w:rStyle w:val="StringTok0"/>
          <w:szCs w:val="22"/>
        </w:rPr>
        <w:t xml:space="preserve">                  FROM title </w:t>
      </w:r>
      <w:r w:rsidRPr="00CB5329">
        <w:rPr>
          <w:sz w:val="22"/>
          <w:szCs w:val="22"/>
        </w:rPr>
        <w:br/>
      </w:r>
      <w:r w:rsidRPr="00CB5329">
        <w:rPr>
          <w:rStyle w:val="StringTok0"/>
          <w:szCs w:val="22"/>
        </w:rPr>
        <w:t xml:space="preserve">                       JOIN kind_type   </w:t>
      </w:r>
      <w:r w:rsidRPr="00CB5329">
        <w:rPr>
          <w:sz w:val="22"/>
          <w:szCs w:val="22"/>
        </w:rPr>
        <w:br/>
      </w:r>
      <w:r w:rsidRPr="00CB5329">
        <w:rPr>
          <w:rStyle w:val="StringTok0"/>
          <w:szCs w:val="22"/>
        </w:rPr>
        <w:t xml:space="preserve">                            ON title.kind_id = kind_type.id</w:t>
      </w:r>
      <w:r w:rsidRPr="00CB5329">
        <w:rPr>
          <w:sz w:val="22"/>
          <w:szCs w:val="22"/>
        </w:rPr>
        <w:br/>
      </w:r>
      <w:r w:rsidRPr="00CB5329">
        <w:rPr>
          <w:rStyle w:val="StringTok0"/>
          <w:szCs w:val="22"/>
        </w:rPr>
        <w:t xml:space="preserve">                       JOIN cast_info </w:t>
      </w:r>
      <w:r w:rsidRPr="00CB5329">
        <w:rPr>
          <w:sz w:val="22"/>
          <w:szCs w:val="22"/>
        </w:rPr>
        <w:br/>
      </w:r>
      <w:r w:rsidRPr="00CB5329">
        <w:rPr>
          <w:rStyle w:val="StringTok0"/>
          <w:szCs w:val="22"/>
        </w:rPr>
        <w:t xml:space="preserve">                             ON cast_info.movie_id = title.id</w:t>
      </w:r>
      <w:r w:rsidRPr="00CB5329">
        <w:rPr>
          <w:sz w:val="22"/>
          <w:szCs w:val="22"/>
        </w:rPr>
        <w:br/>
      </w:r>
      <w:r w:rsidRPr="00CB5329">
        <w:rPr>
          <w:rStyle w:val="StringTok0"/>
          <w:szCs w:val="22"/>
        </w:rPr>
        <w:t xml:space="preserve">                       JOIN name</w:t>
      </w:r>
      <w:r w:rsidRPr="00CB5329">
        <w:rPr>
          <w:sz w:val="22"/>
          <w:szCs w:val="22"/>
        </w:rPr>
        <w:br/>
      </w:r>
      <w:r w:rsidRPr="00CB5329">
        <w:rPr>
          <w:rStyle w:val="StringTok0"/>
          <w:szCs w:val="22"/>
        </w:rPr>
        <w:t xml:space="preserve">                             ON name.id = cast_info.person_id</w:t>
      </w:r>
      <w:r w:rsidRPr="00CB5329">
        <w:rPr>
          <w:sz w:val="22"/>
          <w:szCs w:val="22"/>
        </w:rPr>
        <w:br/>
      </w:r>
      <w:r w:rsidRPr="00CB5329">
        <w:rPr>
          <w:rStyle w:val="StringTok0"/>
          <w:szCs w:val="22"/>
        </w:rPr>
        <w:t xml:space="preserve">                  WHERE kind = 'movie'</w:t>
      </w:r>
      <w:r w:rsidRPr="00CB5329">
        <w:rPr>
          <w:sz w:val="22"/>
          <w:szCs w:val="22"/>
        </w:rPr>
        <w:br/>
      </w:r>
      <w:r w:rsidRPr="00CB5329">
        <w:rPr>
          <w:rStyle w:val="StringTok0"/>
          <w:szCs w:val="22"/>
        </w:rPr>
        <w:t xml:space="preserve">                  GROUP BY name</w:t>
      </w:r>
      <w:r w:rsidRPr="00CB5329">
        <w:rPr>
          <w:sz w:val="22"/>
          <w:szCs w:val="22"/>
        </w:rPr>
        <w:br/>
      </w:r>
      <w:r w:rsidRPr="00CB5329">
        <w:rPr>
          <w:rStyle w:val="StringTok0"/>
          <w:szCs w:val="22"/>
        </w:rPr>
        <w:t xml:space="preserve">                  ORDER BY appear DESC</w:t>
      </w:r>
      <w:r w:rsidRPr="00CB5329">
        <w:rPr>
          <w:sz w:val="22"/>
          <w:szCs w:val="22"/>
        </w:rPr>
        <w:br/>
      </w:r>
      <w:r w:rsidRPr="00CB5329">
        <w:rPr>
          <w:rStyle w:val="StringTok0"/>
          <w:szCs w:val="22"/>
        </w:rPr>
        <w:t xml:space="preserve">                  LIMIT 20"</w:t>
      </w:r>
      <w:r w:rsidRPr="00CB5329">
        <w:rPr>
          <w:rStyle w:val="NormalTok0"/>
          <w:szCs w:val="22"/>
        </w:rPr>
        <w:t>)</w:t>
      </w:r>
    </w:p>
    <w:p w:rsidR="00872365" w:rsidRPr="00CB5329" w:rsidRDefault="00ED2E0E">
      <w:pPr>
        <w:pStyle w:val="SourceCode"/>
        <w:rPr>
          <w:sz w:val="22"/>
          <w:szCs w:val="22"/>
        </w:rPr>
      </w:pPr>
      <w:r w:rsidRPr="00CB5329">
        <w:rPr>
          <w:rStyle w:val="VerbatimChar"/>
          <w:szCs w:val="22"/>
        </w:rPr>
        <w:lastRenderedPageBreak/>
        <w:t>##                                    name appear</w:t>
      </w:r>
      <w:r w:rsidRPr="00CB5329">
        <w:rPr>
          <w:sz w:val="22"/>
          <w:szCs w:val="22"/>
        </w:rPr>
        <w:br/>
      </w:r>
      <w:r w:rsidRPr="00CB5329">
        <w:rPr>
          <w:rStyle w:val="VerbatimChar"/>
          <w:szCs w:val="22"/>
        </w:rPr>
        <w:t>## 1                       Lubin, Siegmund   3291</w:t>
      </w:r>
      <w:r w:rsidRPr="00CB5329">
        <w:rPr>
          <w:sz w:val="22"/>
          <w:szCs w:val="22"/>
        </w:rPr>
        <w:br/>
      </w:r>
      <w:r w:rsidRPr="00CB5329">
        <w:rPr>
          <w:rStyle w:val="VerbatimChar"/>
          <w:szCs w:val="22"/>
        </w:rPr>
        <w:t>## 2                            Blanc, Mel   2904</w:t>
      </w:r>
      <w:r w:rsidRPr="00CB5329">
        <w:rPr>
          <w:sz w:val="22"/>
          <w:szCs w:val="22"/>
        </w:rPr>
        <w:br/>
      </w:r>
      <w:r w:rsidRPr="00CB5329">
        <w:rPr>
          <w:rStyle w:val="VerbatimChar"/>
          <w:szCs w:val="22"/>
        </w:rPr>
        <w:t>## 3               Selig, William Nicholas   2498</w:t>
      </w:r>
      <w:r w:rsidRPr="00CB5329">
        <w:rPr>
          <w:sz w:val="22"/>
          <w:szCs w:val="22"/>
        </w:rPr>
        <w:br/>
      </w:r>
      <w:r w:rsidRPr="00CB5329">
        <w:rPr>
          <w:rStyle w:val="VerbatimChar"/>
          <w:szCs w:val="22"/>
        </w:rPr>
        <w:t>## 4                         Sennett, Mack   1976</w:t>
      </w:r>
      <w:r w:rsidRPr="00CB5329">
        <w:rPr>
          <w:sz w:val="22"/>
          <w:szCs w:val="22"/>
        </w:rPr>
        <w:br/>
      </w:r>
      <w:r w:rsidRPr="00CB5329">
        <w:rPr>
          <w:rStyle w:val="VerbatimChar"/>
          <w:szCs w:val="22"/>
        </w:rPr>
        <w:t>## 5                            Roach, Hal   1761</w:t>
      </w:r>
      <w:r w:rsidRPr="00CB5329">
        <w:rPr>
          <w:sz w:val="22"/>
          <w:szCs w:val="22"/>
        </w:rPr>
        <w:br/>
      </w:r>
      <w:r w:rsidRPr="00CB5329">
        <w:rPr>
          <w:rStyle w:val="VerbatimChar"/>
          <w:szCs w:val="22"/>
        </w:rPr>
        <w:t>## 6                           Terry, Paul   1729</w:t>
      </w:r>
      <w:r w:rsidRPr="00CB5329">
        <w:rPr>
          <w:sz w:val="22"/>
          <w:szCs w:val="22"/>
        </w:rPr>
        <w:br/>
      </w:r>
      <w:r w:rsidRPr="00CB5329">
        <w:rPr>
          <w:rStyle w:val="VerbatimChar"/>
          <w:szCs w:val="22"/>
        </w:rPr>
        <w:t>## 7                        MacLeod, Kevin   1702</w:t>
      </w:r>
      <w:r w:rsidRPr="00CB5329">
        <w:rPr>
          <w:sz w:val="22"/>
          <w:szCs w:val="22"/>
        </w:rPr>
        <w:br/>
      </w:r>
      <w:r w:rsidRPr="00CB5329">
        <w:rPr>
          <w:rStyle w:val="VerbatimChar"/>
          <w:szCs w:val="22"/>
        </w:rPr>
        <w:t>## 8                         Laemmle, Carl   1662</w:t>
      </w:r>
      <w:r w:rsidRPr="00CB5329">
        <w:rPr>
          <w:sz w:val="22"/>
          <w:szCs w:val="22"/>
        </w:rPr>
        <w:br/>
      </w:r>
      <w:r w:rsidRPr="00CB5329">
        <w:rPr>
          <w:rStyle w:val="VerbatimChar"/>
          <w:szCs w:val="22"/>
        </w:rPr>
        <w:t>## 9                          Christie, Al   1422</w:t>
      </w:r>
      <w:r w:rsidRPr="00CB5329">
        <w:rPr>
          <w:sz w:val="22"/>
          <w:szCs w:val="22"/>
        </w:rPr>
        <w:br/>
      </w:r>
      <w:r w:rsidRPr="00CB5329">
        <w:rPr>
          <w:rStyle w:val="VerbatimChar"/>
          <w:szCs w:val="22"/>
        </w:rPr>
        <w:t>## 10                     Ambrosio, Arturo   1386</w:t>
      </w:r>
      <w:r w:rsidRPr="00CB5329">
        <w:rPr>
          <w:sz w:val="22"/>
          <w:szCs w:val="22"/>
        </w:rPr>
        <w:br/>
      </w:r>
      <w:r w:rsidRPr="00CB5329">
        <w:rPr>
          <w:rStyle w:val="VerbatimChar"/>
          <w:szCs w:val="22"/>
        </w:rPr>
        <w:t>## 11 Anderson, Gilbert M. 'Broncho Billy'   1310</w:t>
      </w:r>
      <w:r w:rsidRPr="00CB5329">
        <w:rPr>
          <w:sz w:val="22"/>
          <w:szCs w:val="22"/>
        </w:rPr>
        <w:br/>
      </w:r>
      <w:r w:rsidRPr="00CB5329">
        <w:rPr>
          <w:rStyle w:val="VerbatimChar"/>
          <w:szCs w:val="22"/>
        </w:rPr>
        <w:t>## 12                         Bitzer, G.W.   1270</w:t>
      </w:r>
      <w:r w:rsidRPr="00CB5329">
        <w:rPr>
          <w:sz w:val="22"/>
          <w:szCs w:val="22"/>
        </w:rPr>
        <w:br/>
      </w:r>
      <w:r w:rsidRPr="00CB5329">
        <w:rPr>
          <w:rStyle w:val="VerbatimChar"/>
          <w:szCs w:val="22"/>
        </w:rPr>
        <w:t>## 13                  Bray, John Randolph   1090</w:t>
      </w:r>
      <w:r w:rsidRPr="00CB5329">
        <w:rPr>
          <w:sz w:val="22"/>
          <w:szCs w:val="22"/>
        </w:rPr>
        <w:br/>
      </w:r>
      <w:r w:rsidRPr="00CB5329">
        <w:rPr>
          <w:rStyle w:val="VerbatimChar"/>
          <w:szCs w:val="22"/>
        </w:rPr>
        <w:t>## 14                         Disney, Walt   1069</w:t>
      </w:r>
      <w:r w:rsidRPr="00CB5329">
        <w:rPr>
          <w:sz w:val="22"/>
          <w:szCs w:val="22"/>
        </w:rPr>
        <w:br/>
      </w:r>
      <w:r w:rsidRPr="00CB5329">
        <w:rPr>
          <w:rStyle w:val="VerbatimChar"/>
          <w:szCs w:val="22"/>
        </w:rPr>
        <w:t>## 15                      Ince, Thomas H.   1049</w:t>
      </w:r>
      <w:r w:rsidRPr="00CB5329">
        <w:rPr>
          <w:sz w:val="22"/>
          <w:szCs w:val="22"/>
        </w:rPr>
        <w:br/>
      </w:r>
      <w:r w:rsidRPr="00CB5329">
        <w:rPr>
          <w:rStyle w:val="VerbatimChar"/>
          <w:szCs w:val="22"/>
        </w:rPr>
        <w:t>## 16                         Brahmanandam    995</w:t>
      </w:r>
      <w:r w:rsidRPr="00CB5329">
        <w:rPr>
          <w:sz w:val="22"/>
          <w:szCs w:val="22"/>
        </w:rPr>
        <w:br/>
      </w:r>
      <w:r w:rsidRPr="00CB5329">
        <w:rPr>
          <w:rStyle w:val="VerbatimChar"/>
          <w:szCs w:val="22"/>
        </w:rPr>
        <w:t>## 17                        Rivers, Scott    993</w:t>
      </w:r>
      <w:r w:rsidRPr="00CB5329">
        <w:rPr>
          <w:sz w:val="22"/>
          <w:szCs w:val="22"/>
        </w:rPr>
        <w:br/>
      </w:r>
      <w:r w:rsidRPr="00CB5329">
        <w:rPr>
          <w:rStyle w:val="VerbatimChar"/>
          <w:szCs w:val="22"/>
        </w:rPr>
        <w:t>## 18                         Fox, William    988</w:t>
      </w:r>
      <w:r w:rsidRPr="00CB5329">
        <w:rPr>
          <w:sz w:val="22"/>
          <w:szCs w:val="22"/>
        </w:rPr>
        <w:br/>
      </w:r>
      <w:r w:rsidRPr="00CB5329">
        <w:rPr>
          <w:rStyle w:val="VerbatimChar"/>
          <w:szCs w:val="22"/>
        </w:rPr>
        <w:t>## 19                          Powers, Pat    987</w:t>
      </w:r>
      <w:r w:rsidRPr="00CB5329">
        <w:rPr>
          <w:sz w:val="22"/>
          <w:szCs w:val="22"/>
        </w:rPr>
        <w:br/>
      </w:r>
      <w:r w:rsidRPr="00CB5329">
        <w:rPr>
          <w:rStyle w:val="VerbatimChar"/>
          <w:szCs w:val="22"/>
        </w:rPr>
        <w:t>## 20                        Lantz, Walter    970</w:t>
      </w:r>
    </w:p>
    <w:p w:rsidR="00BE1005" w:rsidRPr="00CB5329" w:rsidRDefault="00BE1005">
      <w:pPr>
        <w:rPr>
          <w:b/>
          <w:sz w:val="22"/>
          <w:szCs w:val="22"/>
        </w:rPr>
      </w:pPr>
      <w:r w:rsidRPr="00CB5329">
        <w:rPr>
          <w:b/>
          <w:sz w:val="22"/>
          <w:szCs w:val="22"/>
        </w:rPr>
        <w:t xml:space="preserve">10 </w:t>
      </w:r>
      <w:r w:rsidR="00ED2E0E" w:rsidRPr="00CB5329">
        <w:rPr>
          <w:b/>
          <w:sz w:val="22"/>
          <w:szCs w:val="22"/>
        </w:rPr>
        <w:t>Who are the actors that have had the most number of movies with "top billing", i.e., billed as 1, 2 or 3? For each actor, also show t</w:t>
      </w:r>
      <w:r w:rsidRPr="00CB5329">
        <w:rPr>
          <w:b/>
          <w:sz w:val="22"/>
          <w:szCs w:val="22"/>
        </w:rPr>
        <w:t>he years these movies spanned?</w:t>
      </w:r>
      <w:r w:rsidR="00ED2E0E" w:rsidRPr="00CB5329">
        <w:rPr>
          <w:b/>
          <w:sz w:val="22"/>
          <w:szCs w:val="22"/>
        </w:rPr>
        <w:t xml:space="preserve"> </w:t>
      </w:r>
    </w:p>
    <w:p w:rsidR="00BE1005" w:rsidRPr="00CB5329" w:rsidRDefault="00ED2E0E" w:rsidP="008272F5">
      <w:pPr>
        <w:rPr>
          <w:sz w:val="22"/>
          <w:szCs w:val="22"/>
        </w:rPr>
      </w:pPr>
      <w:r w:rsidRPr="00CB5329">
        <w:rPr>
          <w:sz w:val="22"/>
          <w:szCs w:val="22"/>
        </w:rPr>
        <w:t>I am confused with this question. so read some posts on Piazza, so what I did for this question is I find the top 5 actors with billing position 1, 5 for billing position 2 and 5 for billing position 3. I use sapply to loop the billing position from 1 to 3 to get exactly 5 actors for different billing position. So I connect title, cast_info and name table together, cast info table has the information about billing position, I limit nr order which is billing position in 1, 2 and 3. Then I get the actors nanme for each movies, count how many time of those name appear, and select the first 5 actors who appear most.</w:t>
      </w:r>
    </w:p>
    <w:p w:rsidR="006C5AE4" w:rsidRPr="00CB5329" w:rsidRDefault="006C5AE4" w:rsidP="006C5AE4">
      <w:pPr>
        <w:rPr>
          <w:sz w:val="22"/>
          <w:szCs w:val="22"/>
        </w:rPr>
      </w:pPr>
      <w:r w:rsidRPr="00CB5329">
        <w:rPr>
          <w:sz w:val="22"/>
          <w:szCs w:val="22"/>
        </w:rPr>
        <w:t>```{r}</w:t>
      </w:r>
    </w:p>
    <w:p w:rsidR="006C5AE4" w:rsidRPr="007B2999" w:rsidRDefault="006C5AE4" w:rsidP="006C5AE4">
      <w:pPr>
        <w:rPr>
          <w:sz w:val="22"/>
          <w:szCs w:val="22"/>
        </w:rPr>
      </w:pPr>
      <w:r w:rsidRPr="007B2999">
        <w:rPr>
          <w:sz w:val="22"/>
          <w:szCs w:val="22"/>
        </w:rPr>
        <w:t xml:space="preserve">actor10 = sapply(1:3, function(x) { </w:t>
      </w:r>
    </w:p>
    <w:p w:rsidR="006C5AE4" w:rsidRPr="007B2999" w:rsidRDefault="006C5AE4" w:rsidP="006C5AE4">
      <w:pPr>
        <w:rPr>
          <w:sz w:val="22"/>
          <w:szCs w:val="22"/>
        </w:rPr>
      </w:pPr>
      <w:r w:rsidRPr="007B2999">
        <w:rPr>
          <w:sz w:val="22"/>
          <w:szCs w:val="22"/>
        </w:rPr>
        <w:t xml:space="preserve">      y = paste0("SELECT  name, nr_order, cast_info.movie_id, COUNT(*) AS appear </w:t>
      </w:r>
    </w:p>
    <w:p w:rsidR="006C5AE4" w:rsidRPr="007B2999" w:rsidRDefault="006C5AE4" w:rsidP="006C5AE4">
      <w:pPr>
        <w:rPr>
          <w:sz w:val="22"/>
          <w:szCs w:val="22"/>
        </w:rPr>
      </w:pPr>
      <w:r w:rsidRPr="007B2999">
        <w:rPr>
          <w:sz w:val="22"/>
          <w:szCs w:val="22"/>
        </w:rPr>
        <w:t xml:space="preserve">                  FROM title</w:t>
      </w:r>
    </w:p>
    <w:p w:rsidR="006C5AE4" w:rsidRPr="007B2999" w:rsidRDefault="006C5AE4" w:rsidP="006C5AE4">
      <w:pPr>
        <w:rPr>
          <w:sz w:val="22"/>
          <w:szCs w:val="22"/>
        </w:rPr>
      </w:pPr>
      <w:r w:rsidRPr="007B2999">
        <w:rPr>
          <w:sz w:val="22"/>
          <w:szCs w:val="22"/>
        </w:rPr>
        <w:t xml:space="preserve">                       JOIN kind_type   </w:t>
      </w:r>
    </w:p>
    <w:p w:rsidR="006C5AE4" w:rsidRPr="007B2999" w:rsidRDefault="006C5AE4" w:rsidP="006C5AE4">
      <w:pPr>
        <w:rPr>
          <w:sz w:val="22"/>
          <w:szCs w:val="22"/>
        </w:rPr>
      </w:pPr>
      <w:r w:rsidRPr="007B2999">
        <w:rPr>
          <w:sz w:val="22"/>
          <w:szCs w:val="22"/>
        </w:rPr>
        <w:t xml:space="preserve">                            ON title.kind_id = kind_type.id</w:t>
      </w:r>
    </w:p>
    <w:p w:rsidR="006C5AE4" w:rsidRPr="007B2999" w:rsidRDefault="006C5AE4" w:rsidP="006C5AE4">
      <w:pPr>
        <w:rPr>
          <w:sz w:val="22"/>
          <w:szCs w:val="22"/>
        </w:rPr>
      </w:pPr>
      <w:r w:rsidRPr="007B2999">
        <w:rPr>
          <w:sz w:val="22"/>
          <w:szCs w:val="22"/>
        </w:rPr>
        <w:t xml:space="preserve">                       JOIN cast_info</w:t>
      </w:r>
    </w:p>
    <w:p w:rsidR="006C5AE4" w:rsidRPr="007B2999" w:rsidRDefault="006C5AE4" w:rsidP="006C5AE4">
      <w:pPr>
        <w:rPr>
          <w:sz w:val="22"/>
          <w:szCs w:val="22"/>
        </w:rPr>
      </w:pPr>
      <w:r w:rsidRPr="007B2999">
        <w:rPr>
          <w:sz w:val="22"/>
          <w:szCs w:val="22"/>
        </w:rPr>
        <w:t xml:space="preserve">                             ON title.id = cast_info.movie_id</w:t>
      </w:r>
    </w:p>
    <w:p w:rsidR="006C5AE4" w:rsidRPr="007B2999" w:rsidRDefault="006C5AE4" w:rsidP="006C5AE4">
      <w:pPr>
        <w:rPr>
          <w:sz w:val="22"/>
          <w:szCs w:val="22"/>
        </w:rPr>
      </w:pPr>
      <w:r w:rsidRPr="007B2999">
        <w:rPr>
          <w:sz w:val="22"/>
          <w:szCs w:val="22"/>
        </w:rPr>
        <w:t xml:space="preserve">                       JOIN name</w:t>
      </w:r>
    </w:p>
    <w:p w:rsidR="006C5AE4" w:rsidRPr="007B2999" w:rsidRDefault="006C5AE4" w:rsidP="006C5AE4">
      <w:pPr>
        <w:rPr>
          <w:sz w:val="22"/>
          <w:szCs w:val="22"/>
        </w:rPr>
      </w:pPr>
      <w:r w:rsidRPr="007B2999">
        <w:rPr>
          <w:sz w:val="22"/>
          <w:szCs w:val="22"/>
        </w:rPr>
        <w:t xml:space="preserve">                             ON cast_info.person_id = name.id</w:t>
      </w:r>
    </w:p>
    <w:p w:rsidR="006C5AE4" w:rsidRPr="007B2999" w:rsidRDefault="006C5AE4" w:rsidP="006C5AE4">
      <w:pPr>
        <w:rPr>
          <w:sz w:val="22"/>
          <w:szCs w:val="22"/>
        </w:rPr>
      </w:pPr>
      <w:r w:rsidRPr="007B2999">
        <w:rPr>
          <w:sz w:val="22"/>
          <w:szCs w:val="22"/>
        </w:rPr>
        <w:t xml:space="preserve">                  WHERE cast_info.nr_order = ",</w:t>
      </w:r>
    </w:p>
    <w:p w:rsidR="006C5AE4" w:rsidRPr="007B2999" w:rsidRDefault="006C5AE4" w:rsidP="006C5AE4">
      <w:pPr>
        <w:rPr>
          <w:sz w:val="22"/>
          <w:szCs w:val="22"/>
        </w:rPr>
      </w:pPr>
      <w:r w:rsidRPr="007B2999">
        <w:rPr>
          <w:sz w:val="22"/>
          <w:szCs w:val="22"/>
        </w:rPr>
        <w:lastRenderedPageBreak/>
        <w:t xml:space="preserve">                  x,</w:t>
      </w:r>
    </w:p>
    <w:p w:rsidR="006C5AE4" w:rsidRPr="007B2999" w:rsidRDefault="006C5AE4" w:rsidP="006C5AE4">
      <w:pPr>
        <w:rPr>
          <w:sz w:val="22"/>
          <w:szCs w:val="22"/>
        </w:rPr>
      </w:pPr>
      <w:r w:rsidRPr="007B2999">
        <w:rPr>
          <w:sz w:val="22"/>
          <w:szCs w:val="22"/>
        </w:rPr>
        <w:t xml:space="preserve">                  "</w:t>
      </w:r>
    </w:p>
    <w:p w:rsidR="006C5AE4" w:rsidRPr="007B2999" w:rsidRDefault="006C5AE4" w:rsidP="006C5AE4">
      <w:pPr>
        <w:rPr>
          <w:sz w:val="22"/>
          <w:szCs w:val="22"/>
        </w:rPr>
      </w:pPr>
      <w:r w:rsidRPr="007B2999">
        <w:rPr>
          <w:sz w:val="22"/>
          <w:szCs w:val="22"/>
        </w:rPr>
        <w:t xml:space="preserve">                  AND kind = 'movie'</w:t>
      </w:r>
    </w:p>
    <w:p w:rsidR="006C5AE4" w:rsidRPr="007B2999" w:rsidRDefault="006C5AE4" w:rsidP="006C5AE4">
      <w:pPr>
        <w:rPr>
          <w:sz w:val="22"/>
          <w:szCs w:val="22"/>
        </w:rPr>
      </w:pPr>
      <w:r w:rsidRPr="007B2999">
        <w:rPr>
          <w:sz w:val="22"/>
          <w:szCs w:val="22"/>
        </w:rPr>
        <w:t xml:space="preserve">                  GROUP BY name </w:t>
      </w:r>
    </w:p>
    <w:p w:rsidR="006C5AE4" w:rsidRPr="007B2999" w:rsidRDefault="006C5AE4" w:rsidP="006C5AE4">
      <w:pPr>
        <w:rPr>
          <w:sz w:val="22"/>
          <w:szCs w:val="22"/>
        </w:rPr>
      </w:pPr>
      <w:r w:rsidRPr="007B2999">
        <w:rPr>
          <w:sz w:val="22"/>
          <w:szCs w:val="22"/>
        </w:rPr>
        <w:t xml:space="preserve">                  ORDER BY appear DESC</w:t>
      </w:r>
    </w:p>
    <w:p w:rsidR="006C5AE4" w:rsidRPr="007B2999" w:rsidRDefault="006C5AE4" w:rsidP="006C5AE4">
      <w:pPr>
        <w:rPr>
          <w:sz w:val="22"/>
          <w:szCs w:val="22"/>
        </w:rPr>
      </w:pPr>
      <w:r w:rsidRPr="007B2999">
        <w:rPr>
          <w:sz w:val="22"/>
          <w:szCs w:val="22"/>
        </w:rPr>
        <w:t xml:space="preserve">                  LIMIT 5")</w:t>
      </w:r>
    </w:p>
    <w:p w:rsidR="006C5AE4" w:rsidRPr="007B2999" w:rsidRDefault="006C5AE4" w:rsidP="006C5AE4">
      <w:pPr>
        <w:rPr>
          <w:sz w:val="22"/>
          <w:szCs w:val="22"/>
        </w:rPr>
      </w:pPr>
      <w:r w:rsidRPr="007B2999">
        <w:rPr>
          <w:sz w:val="22"/>
          <w:szCs w:val="22"/>
        </w:rPr>
        <w:t xml:space="preserve">      dbGetQuery(imbd,y)</w:t>
      </w:r>
    </w:p>
    <w:p w:rsidR="006C5AE4" w:rsidRPr="007B2999" w:rsidRDefault="006C5AE4" w:rsidP="006C5AE4">
      <w:pPr>
        <w:rPr>
          <w:sz w:val="22"/>
          <w:szCs w:val="22"/>
        </w:rPr>
      </w:pPr>
      <w:r w:rsidRPr="007B2999">
        <w:rPr>
          <w:sz w:val="22"/>
          <w:szCs w:val="22"/>
        </w:rPr>
        <w:t xml:space="preserve">                               })</w:t>
      </w:r>
    </w:p>
    <w:p w:rsidR="006C5AE4" w:rsidRPr="007B2999" w:rsidRDefault="006C5AE4" w:rsidP="006C5AE4">
      <w:pPr>
        <w:rPr>
          <w:sz w:val="22"/>
          <w:szCs w:val="22"/>
        </w:rPr>
      </w:pPr>
      <w:r w:rsidRPr="007B2999">
        <w:rPr>
          <w:sz w:val="22"/>
          <w:szCs w:val="22"/>
        </w:rPr>
        <w:t>actor10[[1]]</w:t>
      </w:r>
    </w:p>
    <w:p w:rsidR="006C5AE4" w:rsidRPr="00CB5329" w:rsidRDefault="006C5AE4" w:rsidP="006C5AE4">
      <w:pPr>
        <w:rPr>
          <w:sz w:val="22"/>
          <w:szCs w:val="22"/>
        </w:rPr>
      </w:pPr>
      <w:r w:rsidRPr="00CB5329">
        <w:rPr>
          <w:sz w:val="22"/>
          <w:szCs w:val="22"/>
        </w:rPr>
        <w:t>```</w:t>
      </w:r>
    </w:p>
    <w:p w:rsidR="006C5AE4" w:rsidRPr="00CB5329" w:rsidRDefault="006C5AE4" w:rsidP="006C5AE4">
      <w:pPr>
        <w:rPr>
          <w:sz w:val="22"/>
          <w:szCs w:val="22"/>
        </w:rPr>
      </w:pPr>
      <w:r w:rsidRPr="00CB5329">
        <w:rPr>
          <w:sz w:val="22"/>
          <w:szCs w:val="22"/>
        </w:rPr>
        <w:t xml:space="preserve">[1] "Blanc, Mel"                           "Kerrigan, J. Warren"                  "Anderson, Gilbert M. 'Broncho Billy'" "Lyons, Eddie"                        </w:t>
      </w:r>
    </w:p>
    <w:p w:rsidR="006C5AE4" w:rsidRPr="00CB5329" w:rsidRDefault="006C5AE4" w:rsidP="006C5AE4">
      <w:pPr>
        <w:rPr>
          <w:sz w:val="22"/>
          <w:szCs w:val="22"/>
        </w:rPr>
      </w:pPr>
      <w:r w:rsidRPr="00CB5329">
        <w:rPr>
          <w:sz w:val="22"/>
          <w:szCs w:val="22"/>
        </w:rPr>
        <w:t xml:space="preserve">[5] "Shin, Sung-il"   </w:t>
      </w:r>
    </w:p>
    <w:p w:rsidR="006C5AE4" w:rsidRPr="00CB5329" w:rsidRDefault="006C5AE4" w:rsidP="006C5AE4">
      <w:pPr>
        <w:rPr>
          <w:sz w:val="22"/>
          <w:szCs w:val="22"/>
        </w:rPr>
      </w:pPr>
      <w:r w:rsidRPr="00CB5329">
        <w:rPr>
          <w:sz w:val="22"/>
          <w:szCs w:val="22"/>
        </w:rPr>
        <w:t>Here I only show the name of people who in the billing position 1.</w:t>
      </w:r>
    </w:p>
    <w:p w:rsidR="006C5AE4" w:rsidRPr="00CB5329" w:rsidRDefault="006C5AE4" w:rsidP="006C5AE4">
      <w:pPr>
        <w:rPr>
          <w:sz w:val="22"/>
          <w:szCs w:val="22"/>
        </w:rPr>
      </w:pPr>
    </w:p>
    <w:p w:rsidR="006C5AE4" w:rsidRPr="007B2999" w:rsidRDefault="006C5AE4" w:rsidP="006C5AE4">
      <w:pPr>
        <w:rPr>
          <w:sz w:val="22"/>
          <w:szCs w:val="22"/>
        </w:rPr>
      </w:pPr>
      <w:r w:rsidRPr="007B2999">
        <w:rPr>
          <w:sz w:val="22"/>
          <w:szCs w:val="22"/>
        </w:rPr>
        <w:t>For the years of these movies spanned, I use the same code as above, but I add MAX(production year) and MIN(production year) to get the year span.</w:t>
      </w:r>
    </w:p>
    <w:p w:rsidR="006C5AE4" w:rsidRPr="007B2999" w:rsidRDefault="006C5AE4" w:rsidP="006C5AE4">
      <w:pPr>
        <w:rPr>
          <w:sz w:val="22"/>
          <w:szCs w:val="22"/>
        </w:rPr>
      </w:pPr>
      <w:r w:rsidRPr="007B2999">
        <w:rPr>
          <w:sz w:val="22"/>
          <w:szCs w:val="22"/>
        </w:rPr>
        <w:t>```{r}</w:t>
      </w:r>
    </w:p>
    <w:p w:rsidR="006C5AE4" w:rsidRPr="007B2999" w:rsidRDefault="006C5AE4" w:rsidP="006C5AE4">
      <w:pPr>
        <w:rPr>
          <w:sz w:val="22"/>
          <w:szCs w:val="22"/>
        </w:rPr>
      </w:pPr>
      <w:r w:rsidRPr="007B2999">
        <w:rPr>
          <w:sz w:val="22"/>
          <w:szCs w:val="22"/>
        </w:rPr>
        <w:t>year = sapply(1:3, function(x) {</w:t>
      </w:r>
    </w:p>
    <w:p w:rsidR="006C5AE4" w:rsidRPr="007B2999" w:rsidRDefault="006C5AE4" w:rsidP="006C5AE4">
      <w:pPr>
        <w:rPr>
          <w:sz w:val="22"/>
          <w:szCs w:val="22"/>
        </w:rPr>
      </w:pPr>
      <w:r w:rsidRPr="007B2999">
        <w:rPr>
          <w:sz w:val="22"/>
          <w:szCs w:val="22"/>
        </w:rPr>
        <w:t xml:space="preserve">            y = paste0("SELECT name, nr_order, cast_info.movie_id, MAX(production_year), MIN (production_year), COUNT(*) AS appear </w:t>
      </w:r>
    </w:p>
    <w:p w:rsidR="006C5AE4" w:rsidRPr="007B2999" w:rsidRDefault="006C5AE4" w:rsidP="006C5AE4">
      <w:pPr>
        <w:rPr>
          <w:sz w:val="22"/>
          <w:szCs w:val="22"/>
        </w:rPr>
      </w:pPr>
      <w:r w:rsidRPr="007B2999">
        <w:rPr>
          <w:sz w:val="22"/>
          <w:szCs w:val="22"/>
        </w:rPr>
        <w:t xml:space="preserve">                  FROM title</w:t>
      </w:r>
    </w:p>
    <w:p w:rsidR="006C5AE4" w:rsidRPr="007B2999" w:rsidRDefault="006C5AE4" w:rsidP="006C5AE4">
      <w:pPr>
        <w:rPr>
          <w:sz w:val="22"/>
          <w:szCs w:val="22"/>
        </w:rPr>
      </w:pPr>
      <w:r w:rsidRPr="007B2999">
        <w:rPr>
          <w:sz w:val="22"/>
          <w:szCs w:val="22"/>
        </w:rPr>
        <w:t xml:space="preserve">                       JOIN kind_type   </w:t>
      </w:r>
    </w:p>
    <w:p w:rsidR="006C5AE4" w:rsidRPr="007B2999" w:rsidRDefault="006C5AE4" w:rsidP="006C5AE4">
      <w:pPr>
        <w:rPr>
          <w:sz w:val="22"/>
          <w:szCs w:val="22"/>
        </w:rPr>
      </w:pPr>
      <w:r w:rsidRPr="007B2999">
        <w:rPr>
          <w:sz w:val="22"/>
          <w:szCs w:val="22"/>
        </w:rPr>
        <w:t xml:space="preserve">                            ON title.kind_id = kind_type.id</w:t>
      </w:r>
    </w:p>
    <w:p w:rsidR="006C5AE4" w:rsidRPr="007B2999" w:rsidRDefault="006C5AE4" w:rsidP="006C5AE4">
      <w:pPr>
        <w:rPr>
          <w:sz w:val="22"/>
          <w:szCs w:val="22"/>
        </w:rPr>
      </w:pPr>
      <w:r w:rsidRPr="007B2999">
        <w:rPr>
          <w:sz w:val="22"/>
          <w:szCs w:val="22"/>
        </w:rPr>
        <w:t xml:space="preserve">                       JOIN cast_info</w:t>
      </w:r>
    </w:p>
    <w:p w:rsidR="006C5AE4" w:rsidRPr="007B2999" w:rsidRDefault="006C5AE4" w:rsidP="006C5AE4">
      <w:pPr>
        <w:rPr>
          <w:sz w:val="22"/>
          <w:szCs w:val="22"/>
        </w:rPr>
      </w:pPr>
      <w:r w:rsidRPr="007B2999">
        <w:rPr>
          <w:sz w:val="22"/>
          <w:szCs w:val="22"/>
        </w:rPr>
        <w:t xml:space="preserve">                             ON title.id = cast_info.movie_id</w:t>
      </w:r>
    </w:p>
    <w:p w:rsidR="006C5AE4" w:rsidRPr="007B2999" w:rsidRDefault="006C5AE4" w:rsidP="006C5AE4">
      <w:pPr>
        <w:rPr>
          <w:sz w:val="22"/>
          <w:szCs w:val="22"/>
        </w:rPr>
      </w:pPr>
      <w:r w:rsidRPr="007B2999">
        <w:rPr>
          <w:sz w:val="22"/>
          <w:szCs w:val="22"/>
        </w:rPr>
        <w:t xml:space="preserve">                       JOIN name</w:t>
      </w:r>
    </w:p>
    <w:p w:rsidR="006C5AE4" w:rsidRPr="007B2999" w:rsidRDefault="006C5AE4" w:rsidP="006C5AE4">
      <w:pPr>
        <w:rPr>
          <w:sz w:val="22"/>
          <w:szCs w:val="22"/>
        </w:rPr>
      </w:pPr>
      <w:r w:rsidRPr="007B2999">
        <w:rPr>
          <w:sz w:val="22"/>
          <w:szCs w:val="22"/>
        </w:rPr>
        <w:t xml:space="preserve">                             ON cast_info.person_id = name.id</w:t>
      </w:r>
    </w:p>
    <w:p w:rsidR="006C5AE4" w:rsidRPr="007B2999" w:rsidRDefault="006C5AE4" w:rsidP="006C5AE4">
      <w:pPr>
        <w:rPr>
          <w:sz w:val="22"/>
          <w:szCs w:val="22"/>
        </w:rPr>
      </w:pPr>
      <w:r w:rsidRPr="007B2999">
        <w:rPr>
          <w:sz w:val="22"/>
          <w:szCs w:val="22"/>
        </w:rPr>
        <w:t xml:space="preserve">                  WHERE cast_info.nr_order = ",</w:t>
      </w:r>
    </w:p>
    <w:p w:rsidR="006C5AE4" w:rsidRPr="007B2999" w:rsidRDefault="006C5AE4" w:rsidP="006C5AE4">
      <w:pPr>
        <w:rPr>
          <w:sz w:val="22"/>
          <w:szCs w:val="22"/>
        </w:rPr>
      </w:pPr>
      <w:r w:rsidRPr="007B2999">
        <w:rPr>
          <w:sz w:val="22"/>
          <w:szCs w:val="22"/>
        </w:rPr>
        <w:t xml:space="preserve">                  x,</w:t>
      </w:r>
    </w:p>
    <w:p w:rsidR="006C5AE4" w:rsidRPr="007B2999" w:rsidRDefault="006C5AE4" w:rsidP="006C5AE4">
      <w:pPr>
        <w:rPr>
          <w:sz w:val="22"/>
          <w:szCs w:val="22"/>
        </w:rPr>
      </w:pPr>
      <w:r w:rsidRPr="007B2999">
        <w:rPr>
          <w:sz w:val="22"/>
          <w:szCs w:val="22"/>
        </w:rPr>
        <w:t xml:space="preserve">                  "</w:t>
      </w:r>
    </w:p>
    <w:p w:rsidR="006C5AE4" w:rsidRPr="007B2999" w:rsidRDefault="006C5AE4" w:rsidP="006C5AE4">
      <w:pPr>
        <w:rPr>
          <w:sz w:val="22"/>
          <w:szCs w:val="22"/>
        </w:rPr>
      </w:pPr>
      <w:r w:rsidRPr="007B2999">
        <w:rPr>
          <w:sz w:val="22"/>
          <w:szCs w:val="22"/>
        </w:rPr>
        <w:lastRenderedPageBreak/>
        <w:t xml:space="preserve">                  AND kind = 'movie'</w:t>
      </w:r>
    </w:p>
    <w:p w:rsidR="006C5AE4" w:rsidRPr="007B2999" w:rsidRDefault="006C5AE4" w:rsidP="006C5AE4">
      <w:pPr>
        <w:rPr>
          <w:sz w:val="22"/>
          <w:szCs w:val="22"/>
        </w:rPr>
      </w:pPr>
      <w:r w:rsidRPr="007B2999">
        <w:rPr>
          <w:sz w:val="22"/>
          <w:szCs w:val="22"/>
        </w:rPr>
        <w:t xml:space="preserve">                  GROUP BY name </w:t>
      </w:r>
    </w:p>
    <w:p w:rsidR="006C5AE4" w:rsidRPr="007B2999" w:rsidRDefault="006C5AE4" w:rsidP="006C5AE4">
      <w:pPr>
        <w:rPr>
          <w:sz w:val="22"/>
          <w:szCs w:val="22"/>
        </w:rPr>
      </w:pPr>
      <w:r w:rsidRPr="007B2999">
        <w:rPr>
          <w:sz w:val="22"/>
          <w:szCs w:val="22"/>
        </w:rPr>
        <w:t xml:space="preserve">                  ORDER BY appear DESC</w:t>
      </w:r>
    </w:p>
    <w:p w:rsidR="006C5AE4" w:rsidRPr="007B2999" w:rsidRDefault="006C5AE4" w:rsidP="006C5AE4">
      <w:pPr>
        <w:rPr>
          <w:sz w:val="22"/>
          <w:szCs w:val="22"/>
        </w:rPr>
      </w:pPr>
      <w:r w:rsidRPr="007B2999">
        <w:rPr>
          <w:sz w:val="22"/>
          <w:szCs w:val="22"/>
        </w:rPr>
        <w:t xml:space="preserve">                  LIMIT 5")</w:t>
      </w:r>
    </w:p>
    <w:p w:rsidR="006C5AE4" w:rsidRPr="007B2999" w:rsidRDefault="006C5AE4" w:rsidP="006C5AE4">
      <w:pPr>
        <w:rPr>
          <w:sz w:val="22"/>
          <w:szCs w:val="22"/>
        </w:rPr>
      </w:pPr>
      <w:r w:rsidRPr="007B2999">
        <w:rPr>
          <w:sz w:val="22"/>
          <w:szCs w:val="22"/>
        </w:rPr>
        <w:t xml:space="preserve">            dbGetQuery(imbd,y)</w:t>
      </w:r>
    </w:p>
    <w:p w:rsidR="006C5AE4" w:rsidRPr="007B2999" w:rsidRDefault="006C5AE4" w:rsidP="006C5AE4">
      <w:pPr>
        <w:rPr>
          <w:sz w:val="22"/>
          <w:szCs w:val="22"/>
        </w:rPr>
      </w:pPr>
      <w:r w:rsidRPr="007B2999">
        <w:rPr>
          <w:sz w:val="22"/>
          <w:szCs w:val="22"/>
        </w:rPr>
        <w:t xml:space="preserve">                             })</w:t>
      </w:r>
    </w:p>
    <w:p w:rsidR="006C5AE4" w:rsidRPr="007B2999" w:rsidRDefault="006C5AE4" w:rsidP="006C5AE4">
      <w:pPr>
        <w:rPr>
          <w:sz w:val="22"/>
          <w:szCs w:val="22"/>
        </w:rPr>
      </w:pPr>
      <w:r w:rsidRPr="007B2999">
        <w:rPr>
          <w:sz w:val="22"/>
          <w:szCs w:val="22"/>
        </w:rPr>
        <w:t>year[[1]]</w:t>
      </w:r>
    </w:p>
    <w:p w:rsidR="006C5AE4" w:rsidRPr="00CB5329" w:rsidRDefault="006C5AE4" w:rsidP="006C5AE4">
      <w:pPr>
        <w:rPr>
          <w:sz w:val="22"/>
          <w:szCs w:val="22"/>
        </w:rPr>
      </w:pPr>
      <w:r w:rsidRPr="00CB5329">
        <w:rPr>
          <w:sz w:val="22"/>
          <w:szCs w:val="22"/>
        </w:rPr>
        <w:t>```</w:t>
      </w:r>
    </w:p>
    <w:p w:rsidR="006C5AE4" w:rsidRPr="00CB5329" w:rsidRDefault="006C5AE4" w:rsidP="006C5AE4">
      <w:pPr>
        <w:rPr>
          <w:sz w:val="22"/>
          <w:szCs w:val="22"/>
        </w:rPr>
      </w:pPr>
      <w:r w:rsidRPr="00CB5329">
        <w:rPr>
          <w:sz w:val="22"/>
          <w:szCs w:val="22"/>
        </w:rPr>
        <w:t xml:space="preserve">[1] "Blanc, Mel"                           "Kerrigan, J. Warren"                  "Anderson, Gilbert M. 'Broncho Billy'" "Lyons, Eddie"                        </w:t>
      </w:r>
    </w:p>
    <w:p w:rsidR="006C5AE4" w:rsidRPr="00CB5329" w:rsidRDefault="006C5AE4" w:rsidP="006C5AE4">
      <w:pPr>
        <w:rPr>
          <w:sz w:val="22"/>
          <w:szCs w:val="22"/>
        </w:rPr>
      </w:pPr>
      <w:r w:rsidRPr="00CB5329">
        <w:rPr>
          <w:sz w:val="22"/>
          <w:szCs w:val="22"/>
        </w:rPr>
        <w:t xml:space="preserve">[5] "Shin, Sung-il"   </w:t>
      </w:r>
    </w:p>
    <w:p w:rsidR="006C5AE4" w:rsidRPr="00CB5329" w:rsidRDefault="006C5AE4" w:rsidP="006C5AE4">
      <w:pPr>
        <w:rPr>
          <w:sz w:val="22"/>
          <w:szCs w:val="22"/>
        </w:rPr>
      </w:pPr>
    </w:p>
    <w:p w:rsidR="006C5AE4" w:rsidRPr="00CB5329" w:rsidRDefault="006C5AE4" w:rsidP="006C5AE4">
      <w:pPr>
        <w:rPr>
          <w:sz w:val="22"/>
          <w:szCs w:val="22"/>
        </w:rPr>
      </w:pPr>
      <w:r w:rsidRPr="00CB5329">
        <w:rPr>
          <w:sz w:val="22"/>
          <w:szCs w:val="22"/>
        </w:rPr>
        <w:t>[1] 2011 1924 1922 1924 1990</w:t>
      </w:r>
    </w:p>
    <w:p w:rsidR="006C5AE4" w:rsidRPr="00CB5329" w:rsidRDefault="006C5AE4" w:rsidP="006C5AE4">
      <w:pPr>
        <w:rPr>
          <w:sz w:val="22"/>
          <w:szCs w:val="22"/>
        </w:rPr>
      </w:pPr>
      <w:r w:rsidRPr="00CB5329">
        <w:rPr>
          <w:sz w:val="22"/>
          <w:szCs w:val="22"/>
        </w:rPr>
        <w:t>Here I only show the year that they start to act in movie</w:t>
      </w:r>
    </w:p>
    <w:p w:rsidR="006C5AE4" w:rsidRPr="00CB5329" w:rsidRDefault="006C5AE4" w:rsidP="006C5AE4">
      <w:pPr>
        <w:rPr>
          <w:sz w:val="22"/>
          <w:szCs w:val="22"/>
        </w:rPr>
      </w:pPr>
      <w:r w:rsidRPr="00CB5329">
        <w:rPr>
          <w:sz w:val="22"/>
          <w:szCs w:val="22"/>
        </w:rPr>
        <w:t>```{r}</w:t>
      </w:r>
    </w:p>
    <w:p w:rsidR="006C5AE4" w:rsidRPr="007B2999" w:rsidRDefault="006C5AE4" w:rsidP="006C5AE4">
      <w:pPr>
        <w:rPr>
          <w:sz w:val="22"/>
          <w:szCs w:val="22"/>
        </w:rPr>
      </w:pPr>
      <w:r w:rsidRPr="007B2999">
        <w:rPr>
          <w:sz w:val="22"/>
          <w:szCs w:val="22"/>
        </w:rPr>
        <w:t xml:space="preserve">dbGetQuery(imbd,"SELECT name, nr_order, cast_info.movie_id, MAX(production_year), COUNT(*) AS appear </w:t>
      </w:r>
    </w:p>
    <w:p w:rsidR="006C5AE4" w:rsidRPr="007B2999" w:rsidRDefault="006C5AE4" w:rsidP="006C5AE4">
      <w:pPr>
        <w:rPr>
          <w:sz w:val="22"/>
          <w:szCs w:val="22"/>
        </w:rPr>
      </w:pPr>
      <w:r w:rsidRPr="007B2999">
        <w:rPr>
          <w:sz w:val="22"/>
          <w:szCs w:val="22"/>
        </w:rPr>
        <w:t xml:space="preserve">                  FROM title</w:t>
      </w:r>
    </w:p>
    <w:p w:rsidR="006C5AE4" w:rsidRPr="007B2999" w:rsidRDefault="006C5AE4" w:rsidP="006C5AE4">
      <w:pPr>
        <w:rPr>
          <w:sz w:val="22"/>
          <w:szCs w:val="22"/>
        </w:rPr>
      </w:pPr>
      <w:r w:rsidRPr="007B2999">
        <w:rPr>
          <w:sz w:val="22"/>
          <w:szCs w:val="22"/>
        </w:rPr>
        <w:t xml:space="preserve">                       JOIN cast_info</w:t>
      </w:r>
    </w:p>
    <w:p w:rsidR="006C5AE4" w:rsidRPr="007B2999" w:rsidRDefault="006C5AE4" w:rsidP="006C5AE4">
      <w:pPr>
        <w:rPr>
          <w:sz w:val="22"/>
          <w:szCs w:val="22"/>
        </w:rPr>
      </w:pPr>
      <w:r w:rsidRPr="007B2999">
        <w:rPr>
          <w:sz w:val="22"/>
          <w:szCs w:val="22"/>
        </w:rPr>
        <w:t xml:space="preserve">                             ON title.id = cast_info.movie_id</w:t>
      </w:r>
    </w:p>
    <w:p w:rsidR="006C5AE4" w:rsidRPr="007B2999" w:rsidRDefault="006C5AE4" w:rsidP="006C5AE4">
      <w:pPr>
        <w:rPr>
          <w:sz w:val="22"/>
          <w:szCs w:val="22"/>
        </w:rPr>
      </w:pPr>
      <w:r w:rsidRPr="007B2999">
        <w:rPr>
          <w:sz w:val="22"/>
          <w:szCs w:val="22"/>
        </w:rPr>
        <w:t xml:space="preserve">                       JOIN name</w:t>
      </w:r>
    </w:p>
    <w:p w:rsidR="006C5AE4" w:rsidRPr="007B2999" w:rsidRDefault="006C5AE4" w:rsidP="006C5AE4">
      <w:pPr>
        <w:rPr>
          <w:sz w:val="22"/>
          <w:szCs w:val="22"/>
        </w:rPr>
      </w:pPr>
      <w:r w:rsidRPr="007B2999">
        <w:rPr>
          <w:sz w:val="22"/>
          <w:szCs w:val="22"/>
        </w:rPr>
        <w:t xml:space="preserve">                             ON cast_info.person_id = name.id</w:t>
      </w:r>
    </w:p>
    <w:p w:rsidR="006C5AE4" w:rsidRPr="007B2999" w:rsidRDefault="006C5AE4" w:rsidP="006C5AE4">
      <w:pPr>
        <w:rPr>
          <w:sz w:val="22"/>
          <w:szCs w:val="22"/>
        </w:rPr>
      </w:pPr>
      <w:r w:rsidRPr="007B2999">
        <w:rPr>
          <w:sz w:val="22"/>
          <w:szCs w:val="22"/>
        </w:rPr>
        <w:t xml:space="preserve">                  WHERE cast_info.nr_order = 1</w:t>
      </w:r>
    </w:p>
    <w:p w:rsidR="006C5AE4" w:rsidRPr="007B2999" w:rsidRDefault="006C5AE4" w:rsidP="006C5AE4">
      <w:pPr>
        <w:rPr>
          <w:sz w:val="22"/>
          <w:szCs w:val="22"/>
        </w:rPr>
      </w:pPr>
      <w:r w:rsidRPr="007B2999">
        <w:rPr>
          <w:sz w:val="22"/>
          <w:szCs w:val="22"/>
        </w:rPr>
        <w:t xml:space="preserve">                  GROUP BY name </w:t>
      </w:r>
    </w:p>
    <w:p w:rsidR="006C5AE4" w:rsidRPr="007B2999" w:rsidRDefault="006C5AE4" w:rsidP="006C5AE4">
      <w:pPr>
        <w:rPr>
          <w:sz w:val="22"/>
          <w:szCs w:val="22"/>
        </w:rPr>
      </w:pPr>
      <w:r w:rsidRPr="007B2999">
        <w:rPr>
          <w:sz w:val="22"/>
          <w:szCs w:val="22"/>
        </w:rPr>
        <w:t xml:space="preserve">                  ORDER BY appear DESC</w:t>
      </w:r>
    </w:p>
    <w:p w:rsidR="006C5AE4" w:rsidRPr="007B2999" w:rsidRDefault="006C5AE4" w:rsidP="006C5AE4">
      <w:pPr>
        <w:rPr>
          <w:sz w:val="22"/>
          <w:szCs w:val="22"/>
        </w:rPr>
      </w:pPr>
      <w:r w:rsidRPr="007B2999">
        <w:rPr>
          <w:sz w:val="22"/>
          <w:szCs w:val="22"/>
        </w:rPr>
        <w:t xml:space="preserve">                  LIMIT 5")</w:t>
      </w:r>
    </w:p>
    <w:p w:rsidR="006C5AE4" w:rsidRPr="00CB5329" w:rsidRDefault="006C5AE4" w:rsidP="006C5AE4">
      <w:pPr>
        <w:rPr>
          <w:sz w:val="22"/>
          <w:szCs w:val="22"/>
        </w:rPr>
      </w:pPr>
      <w:r w:rsidRPr="00CB5329">
        <w:rPr>
          <w:sz w:val="22"/>
          <w:szCs w:val="22"/>
        </w:rPr>
        <w:t>```</w:t>
      </w:r>
    </w:p>
    <w:p w:rsidR="008272F5" w:rsidRPr="00CB5329" w:rsidRDefault="008272F5" w:rsidP="008272F5">
      <w:pPr>
        <w:rPr>
          <w:b/>
          <w:sz w:val="22"/>
          <w:szCs w:val="22"/>
        </w:rPr>
      </w:pPr>
      <w:r w:rsidRPr="00CB5329">
        <w:rPr>
          <w:b/>
          <w:sz w:val="22"/>
          <w:szCs w:val="22"/>
        </w:rPr>
        <w:t>11 Who are the 10 actors that performed in the most movies within any given year? What are their names, the year they starred in these movies and the na</w:t>
      </w:r>
      <w:r w:rsidR="009A2B66" w:rsidRPr="00CB5329">
        <w:rPr>
          <w:b/>
          <w:sz w:val="22"/>
          <w:szCs w:val="22"/>
        </w:rPr>
        <w:t>mes of the movies?</w:t>
      </w:r>
    </w:p>
    <w:p w:rsidR="00BE1005" w:rsidRPr="00CB5329" w:rsidRDefault="008272F5" w:rsidP="008272F5">
      <w:pPr>
        <w:rPr>
          <w:sz w:val="22"/>
          <w:szCs w:val="22"/>
        </w:rPr>
      </w:pPr>
      <w:r w:rsidRPr="00CB5329">
        <w:rPr>
          <w:sz w:val="22"/>
          <w:szCs w:val="22"/>
        </w:rPr>
        <w:t xml:space="preserve">For this question, I join the title, cast_info and name tables together, I group the data by year, and names. I count the movies that the actor performed in that year. I order the data </w:t>
      </w:r>
      <w:r w:rsidRPr="00CB5329">
        <w:rPr>
          <w:sz w:val="22"/>
          <w:szCs w:val="22"/>
        </w:rPr>
        <w:lastRenderedPageBreak/>
        <w:t>by decreasing order of the number of the movies. So the first 10 actors are the 10 actors that performed in the</w:t>
      </w:r>
    </w:p>
    <w:p w:rsidR="008272F5" w:rsidRPr="007B2999" w:rsidRDefault="008272F5" w:rsidP="008272F5">
      <w:pPr>
        <w:rPr>
          <w:sz w:val="22"/>
          <w:szCs w:val="22"/>
        </w:rPr>
      </w:pPr>
      <w:r w:rsidRPr="007B2999">
        <w:rPr>
          <w:sz w:val="22"/>
          <w:szCs w:val="22"/>
        </w:rPr>
        <w:t xml:space="preserve">dbGetQuery(imbd, "CREATE TABLE question11 AS </w:t>
      </w:r>
    </w:p>
    <w:p w:rsidR="008272F5" w:rsidRPr="007B2999" w:rsidRDefault="008272F5" w:rsidP="008272F5">
      <w:pPr>
        <w:rPr>
          <w:sz w:val="22"/>
          <w:szCs w:val="22"/>
        </w:rPr>
      </w:pPr>
      <w:r w:rsidRPr="007B2999">
        <w:rPr>
          <w:sz w:val="22"/>
          <w:szCs w:val="22"/>
        </w:rPr>
        <w:t xml:space="preserve">                  SELECT title.production_year, name.name AS name, name.id AS id, COUNT(*) AS appear </w:t>
      </w:r>
    </w:p>
    <w:p w:rsidR="008272F5" w:rsidRPr="007B2999" w:rsidRDefault="008272F5" w:rsidP="008272F5">
      <w:pPr>
        <w:rPr>
          <w:sz w:val="22"/>
          <w:szCs w:val="22"/>
        </w:rPr>
      </w:pPr>
      <w:r w:rsidRPr="007B2999">
        <w:rPr>
          <w:sz w:val="22"/>
          <w:szCs w:val="22"/>
        </w:rPr>
        <w:t xml:space="preserve">                  FROM title</w:t>
      </w:r>
    </w:p>
    <w:p w:rsidR="008272F5" w:rsidRPr="007B2999" w:rsidRDefault="008272F5" w:rsidP="008272F5">
      <w:pPr>
        <w:rPr>
          <w:sz w:val="22"/>
          <w:szCs w:val="22"/>
        </w:rPr>
      </w:pPr>
      <w:r w:rsidRPr="007B2999">
        <w:rPr>
          <w:sz w:val="22"/>
          <w:szCs w:val="22"/>
        </w:rPr>
        <w:t xml:space="preserve">                       JOIN kind_type   </w:t>
      </w:r>
    </w:p>
    <w:p w:rsidR="008272F5" w:rsidRPr="007B2999" w:rsidRDefault="008272F5" w:rsidP="008272F5">
      <w:pPr>
        <w:rPr>
          <w:sz w:val="22"/>
          <w:szCs w:val="22"/>
        </w:rPr>
      </w:pPr>
      <w:r w:rsidRPr="007B2999">
        <w:rPr>
          <w:sz w:val="22"/>
          <w:szCs w:val="22"/>
        </w:rPr>
        <w:t xml:space="preserve">                            ON title.kind_id = kind_type.id</w:t>
      </w:r>
    </w:p>
    <w:p w:rsidR="008272F5" w:rsidRPr="007B2999" w:rsidRDefault="008272F5" w:rsidP="008272F5">
      <w:pPr>
        <w:rPr>
          <w:sz w:val="22"/>
          <w:szCs w:val="22"/>
        </w:rPr>
      </w:pPr>
      <w:r w:rsidRPr="007B2999">
        <w:rPr>
          <w:sz w:val="22"/>
          <w:szCs w:val="22"/>
        </w:rPr>
        <w:t xml:space="preserve">                       JOIN cast_info</w:t>
      </w:r>
    </w:p>
    <w:p w:rsidR="008272F5" w:rsidRPr="007B2999" w:rsidRDefault="008272F5" w:rsidP="008272F5">
      <w:pPr>
        <w:rPr>
          <w:sz w:val="22"/>
          <w:szCs w:val="22"/>
        </w:rPr>
      </w:pPr>
      <w:r w:rsidRPr="007B2999">
        <w:rPr>
          <w:sz w:val="22"/>
          <w:szCs w:val="22"/>
        </w:rPr>
        <w:t xml:space="preserve">                             ON title.id = cast_info.movie_id</w:t>
      </w:r>
    </w:p>
    <w:p w:rsidR="008272F5" w:rsidRPr="007B2999" w:rsidRDefault="008272F5" w:rsidP="008272F5">
      <w:pPr>
        <w:rPr>
          <w:sz w:val="22"/>
          <w:szCs w:val="22"/>
        </w:rPr>
      </w:pPr>
      <w:r w:rsidRPr="007B2999">
        <w:rPr>
          <w:sz w:val="22"/>
          <w:szCs w:val="22"/>
        </w:rPr>
        <w:t xml:space="preserve">                       JOIN name</w:t>
      </w:r>
    </w:p>
    <w:p w:rsidR="008272F5" w:rsidRPr="007B2999" w:rsidRDefault="008272F5" w:rsidP="008272F5">
      <w:pPr>
        <w:rPr>
          <w:sz w:val="22"/>
          <w:szCs w:val="22"/>
        </w:rPr>
      </w:pPr>
      <w:r w:rsidRPr="007B2999">
        <w:rPr>
          <w:sz w:val="22"/>
          <w:szCs w:val="22"/>
        </w:rPr>
        <w:t xml:space="preserve">                             ON cast_info.person_id = name.id</w:t>
      </w:r>
    </w:p>
    <w:p w:rsidR="008272F5" w:rsidRPr="007B2999" w:rsidRDefault="008272F5" w:rsidP="008272F5">
      <w:pPr>
        <w:rPr>
          <w:sz w:val="22"/>
          <w:szCs w:val="22"/>
        </w:rPr>
      </w:pPr>
      <w:r w:rsidRPr="007B2999">
        <w:rPr>
          <w:sz w:val="22"/>
          <w:szCs w:val="22"/>
        </w:rPr>
        <w:t xml:space="preserve">                  WHERE kind = 'movie'</w:t>
      </w:r>
    </w:p>
    <w:p w:rsidR="008272F5" w:rsidRPr="007B2999" w:rsidRDefault="008272F5" w:rsidP="008272F5">
      <w:pPr>
        <w:rPr>
          <w:sz w:val="22"/>
          <w:szCs w:val="22"/>
        </w:rPr>
      </w:pPr>
      <w:r w:rsidRPr="007B2999">
        <w:rPr>
          <w:sz w:val="22"/>
          <w:szCs w:val="22"/>
        </w:rPr>
        <w:t xml:space="preserve">                  GROUP BY title.production_year, name.name</w:t>
      </w:r>
    </w:p>
    <w:p w:rsidR="008272F5" w:rsidRPr="007B2999" w:rsidRDefault="008272F5" w:rsidP="008272F5">
      <w:pPr>
        <w:rPr>
          <w:sz w:val="22"/>
          <w:szCs w:val="22"/>
        </w:rPr>
      </w:pPr>
      <w:r w:rsidRPr="007B2999">
        <w:rPr>
          <w:sz w:val="22"/>
          <w:szCs w:val="22"/>
        </w:rPr>
        <w:t xml:space="preserve">                  ORDER BY appear DESC</w:t>
      </w:r>
    </w:p>
    <w:p w:rsidR="008272F5" w:rsidRPr="007B2999" w:rsidRDefault="008272F5" w:rsidP="008272F5">
      <w:pPr>
        <w:rPr>
          <w:sz w:val="22"/>
          <w:szCs w:val="22"/>
        </w:rPr>
      </w:pPr>
      <w:r w:rsidRPr="007B2999">
        <w:rPr>
          <w:sz w:val="22"/>
          <w:szCs w:val="22"/>
        </w:rPr>
        <w:t xml:space="preserve">                  LIMIT 10")</w:t>
      </w:r>
    </w:p>
    <w:p w:rsidR="008272F5" w:rsidRPr="007B2999" w:rsidRDefault="008272F5" w:rsidP="008272F5">
      <w:pPr>
        <w:rPr>
          <w:sz w:val="22"/>
          <w:szCs w:val="22"/>
        </w:rPr>
      </w:pPr>
      <w:r w:rsidRPr="007B2999">
        <w:rPr>
          <w:sz w:val="22"/>
          <w:szCs w:val="22"/>
        </w:rPr>
        <w:t>dbGetQuery(imbd, "SELECT * FROM question11 LIMIT 10")</w:t>
      </w:r>
    </w:p>
    <w:p w:rsidR="008272F5" w:rsidRPr="00CB5329" w:rsidRDefault="008272F5" w:rsidP="008272F5">
      <w:pPr>
        <w:rPr>
          <w:sz w:val="22"/>
          <w:szCs w:val="22"/>
        </w:rPr>
      </w:pPr>
    </w:p>
    <w:p w:rsidR="008272F5" w:rsidRPr="00CB5329" w:rsidRDefault="008272F5" w:rsidP="008272F5">
      <w:pPr>
        <w:rPr>
          <w:sz w:val="22"/>
          <w:szCs w:val="22"/>
        </w:rPr>
      </w:pPr>
      <w:r w:rsidRPr="00CB5329">
        <w:rPr>
          <w:sz w:val="22"/>
          <w:szCs w:val="22"/>
        </w:rPr>
        <w:t>#title.production_year                    name      id appear</w:t>
      </w:r>
    </w:p>
    <w:p w:rsidR="008272F5" w:rsidRPr="00CB5329" w:rsidRDefault="008272F5" w:rsidP="008272F5">
      <w:pPr>
        <w:rPr>
          <w:sz w:val="22"/>
          <w:szCs w:val="22"/>
        </w:rPr>
      </w:pPr>
      <w:r w:rsidRPr="00CB5329">
        <w:rPr>
          <w:sz w:val="22"/>
          <w:szCs w:val="22"/>
        </w:rPr>
        <w:t>#1                  1903         Lubin, Siegmund 1212081    484</w:t>
      </w:r>
    </w:p>
    <w:p w:rsidR="008272F5" w:rsidRPr="00CB5329" w:rsidRDefault="008272F5" w:rsidP="008272F5">
      <w:pPr>
        <w:rPr>
          <w:sz w:val="22"/>
          <w:szCs w:val="22"/>
        </w:rPr>
      </w:pPr>
      <w:r w:rsidRPr="00CB5329">
        <w:rPr>
          <w:sz w:val="22"/>
          <w:szCs w:val="22"/>
        </w:rPr>
        <w:t>#2                  1913         Lubin, Siegmund 1212081    373</w:t>
      </w:r>
    </w:p>
    <w:p w:rsidR="008272F5" w:rsidRPr="00CB5329" w:rsidRDefault="008272F5" w:rsidP="008272F5">
      <w:pPr>
        <w:rPr>
          <w:sz w:val="22"/>
          <w:szCs w:val="22"/>
        </w:rPr>
      </w:pPr>
      <w:r w:rsidRPr="00CB5329">
        <w:rPr>
          <w:sz w:val="22"/>
          <w:szCs w:val="22"/>
        </w:rPr>
        <w:t>#3                  1914 Selig, William Nicholas 3899165    368</w:t>
      </w:r>
    </w:p>
    <w:p w:rsidR="008272F5" w:rsidRPr="00CB5329" w:rsidRDefault="008272F5" w:rsidP="008272F5">
      <w:pPr>
        <w:rPr>
          <w:sz w:val="22"/>
          <w:szCs w:val="22"/>
        </w:rPr>
      </w:pPr>
      <w:r w:rsidRPr="00CB5329">
        <w:rPr>
          <w:sz w:val="22"/>
          <w:szCs w:val="22"/>
        </w:rPr>
        <w:t>#4                  1914         Lubin, Siegmund 1212081    358</w:t>
      </w:r>
    </w:p>
    <w:p w:rsidR="008272F5" w:rsidRPr="00CB5329" w:rsidRDefault="008272F5" w:rsidP="008272F5">
      <w:pPr>
        <w:rPr>
          <w:sz w:val="22"/>
          <w:szCs w:val="22"/>
        </w:rPr>
      </w:pPr>
      <w:r w:rsidRPr="00CB5329">
        <w:rPr>
          <w:sz w:val="22"/>
          <w:szCs w:val="22"/>
        </w:rPr>
        <w:t>#5                  1915 Selig, William Nicholas 3899165    342</w:t>
      </w:r>
    </w:p>
    <w:p w:rsidR="008272F5" w:rsidRPr="00CB5329" w:rsidRDefault="009A2B66" w:rsidP="008272F5">
      <w:pPr>
        <w:rPr>
          <w:rFonts w:ascii="Times New Roman" w:hAnsi="Times New Roman" w:cs="Times New Roman"/>
          <w:sz w:val="22"/>
          <w:szCs w:val="22"/>
        </w:rPr>
      </w:pPr>
      <w:r w:rsidRPr="00CB5329">
        <w:rPr>
          <w:sz w:val="22"/>
          <w:szCs w:val="22"/>
        </w:rPr>
        <w:t xml:space="preserve">Here I only shows five of them, from this output, I see that Lubin, Siegmund acted in most movies for some years. I google him, he did a lots </w:t>
      </w:r>
      <w:r w:rsidRPr="00CB5329">
        <w:rPr>
          <w:rFonts w:ascii="Times New Roman" w:hAnsi="Times New Roman" w:cs="Times New Roman"/>
          <w:color w:val="252525"/>
          <w:sz w:val="22"/>
          <w:szCs w:val="22"/>
          <w:shd w:val="clear" w:color="auto" w:fill="FFFFFF"/>
        </w:rPr>
        <w:t>contribution to the motion picture industry.</w:t>
      </w:r>
    </w:p>
    <w:p w:rsidR="008272F5" w:rsidRPr="007B2999" w:rsidRDefault="008272F5" w:rsidP="008272F5">
      <w:pPr>
        <w:rPr>
          <w:sz w:val="22"/>
          <w:szCs w:val="22"/>
        </w:rPr>
      </w:pPr>
      <w:r w:rsidRPr="007B2999">
        <w:rPr>
          <w:sz w:val="22"/>
          <w:szCs w:val="22"/>
        </w:rPr>
        <w:t>dbGetQuery(imbd, "SELECT MIN(title.production_year), name</w:t>
      </w:r>
    </w:p>
    <w:p w:rsidR="008272F5" w:rsidRPr="007B2999" w:rsidRDefault="008272F5" w:rsidP="008272F5">
      <w:pPr>
        <w:rPr>
          <w:sz w:val="22"/>
          <w:szCs w:val="22"/>
        </w:rPr>
      </w:pPr>
      <w:r w:rsidRPr="007B2999">
        <w:rPr>
          <w:sz w:val="22"/>
          <w:szCs w:val="22"/>
        </w:rPr>
        <w:t xml:space="preserve">                  FROM title</w:t>
      </w:r>
    </w:p>
    <w:p w:rsidR="008272F5" w:rsidRPr="007B2999" w:rsidRDefault="008272F5" w:rsidP="008272F5">
      <w:pPr>
        <w:rPr>
          <w:sz w:val="22"/>
          <w:szCs w:val="22"/>
        </w:rPr>
      </w:pPr>
      <w:r w:rsidRPr="007B2999">
        <w:rPr>
          <w:sz w:val="22"/>
          <w:szCs w:val="22"/>
        </w:rPr>
        <w:t xml:space="preserve">                       JOIN kind_type   </w:t>
      </w:r>
    </w:p>
    <w:p w:rsidR="008272F5" w:rsidRPr="007B2999" w:rsidRDefault="008272F5" w:rsidP="008272F5">
      <w:pPr>
        <w:rPr>
          <w:sz w:val="22"/>
          <w:szCs w:val="22"/>
        </w:rPr>
      </w:pPr>
      <w:r w:rsidRPr="007B2999">
        <w:rPr>
          <w:sz w:val="22"/>
          <w:szCs w:val="22"/>
        </w:rPr>
        <w:t xml:space="preserve">                            ON title.kind_id = kind_type.id</w:t>
      </w:r>
    </w:p>
    <w:p w:rsidR="008272F5" w:rsidRPr="007B2999" w:rsidRDefault="008272F5" w:rsidP="008272F5">
      <w:pPr>
        <w:rPr>
          <w:sz w:val="22"/>
          <w:szCs w:val="22"/>
        </w:rPr>
      </w:pPr>
      <w:r w:rsidRPr="007B2999">
        <w:rPr>
          <w:sz w:val="22"/>
          <w:szCs w:val="22"/>
        </w:rPr>
        <w:t xml:space="preserve">                       JOIN cast_info</w:t>
      </w:r>
    </w:p>
    <w:p w:rsidR="008272F5" w:rsidRPr="007B2999" w:rsidRDefault="008272F5" w:rsidP="008272F5">
      <w:pPr>
        <w:rPr>
          <w:sz w:val="22"/>
          <w:szCs w:val="22"/>
        </w:rPr>
      </w:pPr>
      <w:r w:rsidRPr="007B2999">
        <w:rPr>
          <w:sz w:val="22"/>
          <w:szCs w:val="22"/>
        </w:rPr>
        <w:lastRenderedPageBreak/>
        <w:t xml:space="preserve">                             ON title.id = cast_info.movie_id</w:t>
      </w:r>
    </w:p>
    <w:p w:rsidR="008272F5" w:rsidRPr="007B2999" w:rsidRDefault="008272F5" w:rsidP="008272F5">
      <w:pPr>
        <w:rPr>
          <w:sz w:val="22"/>
          <w:szCs w:val="22"/>
        </w:rPr>
      </w:pPr>
      <w:r w:rsidRPr="007B2999">
        <w:rPr>
          <w:sz w:val="22"/>
          <w:szCs w:val="22"/>
        </w:rPr>
        <w:t xml:space="preserve">                       JOIN question11</w:t>
      </w:r>
    </w:p>
    <w:p w:rsidR="008272F5" w:rsidRPr="007B2999" w:rsidRDefault="008272F5" w:rsidP="008272F5">
      <w:pPr>
        <w:rPr>
          <w:sz w:val="22"/>
          <w:szCs w:val="22"/>
        </w:rPr>
      </w:pPr>
      <w:r w:rsidRPr="007B2999">
        <w:rPr>
          <w:sz w:val="22"/>
          <w:szCs w:val="22"/>
        </w:rPr>
        <w:t xml:space="preserve">                             ON cast_info.person_id = question11.id</w:t>
      </w:r>
    </w:p>
    <w:p w:rsidR="008272F5" w:rsidRPr="007B2999" w:rsidRDefault="008272F5" w:rsidP="008272F5">
      <w:pPr>
        <w:rPr>
          <w:sz w:val="22"/>
          <w:szCs w:val="22"/>
        </w:rPr>
      </w:pPr>
      <w:r w:rsidRPr="007B2999">
        <w:rPr>
          <w:sz w:val="22"/>
          <w:szCs w:val="22"/>
        </w:rPr>
        <w:t xml:space="preserve">                  WHERE kind = 'movie'</w:t>
      </w:r>
    </w:p>
    <w:p w:rsidR="008272F5" w:rsidRPr="007B2999" w:rsidRDefault="008272F5" w:rsidP="008272F5">
      <w:pPr>
        <w:rPr>
          <w:sz w:val="22"/>
          <w:szCs w:val="22"/>
        </w:rPr>
      </w:pPr>
      <w:r w:rsidRPr="007B2999">
        <w:rPr>
          <w:sz w:val="22"/>
          <w:szCs w:val="22"/>
        </w:rPr>
        <w:t xml:space="preserve">                  GROUP BY question11.name")</w:t>
      </w:r>
    </w:p>
    <w:p w:rsidR="008272F5" w:rsidRPr="00CB5329" w:rsidRDefault="008272F5" w:rsidP="008272F5">
      <w:pPr>
        <w:rPr>
          <w:sz w:val="22"/>
          <w:szCs w:val="22"/>
        </w:rPr>
      </w:pPr>
      <w:r w:rsidRPr="00CB5329">
        <w:rPr>
          <w:sz w:val="22"/>
          <w:szCs w:val="22"/>
        </w:rPr>
        <w:t>#  MIN(title.production_year)                    name</w:t>
      </w:r>
    </w:p>
    <w:p w:rsidR="008272F5" w:rsidRPr="00CB5329" w:rsidRDefault="008272F5" w:rsidP="008272F5">
      <w:pPr>
        <w:rPr>
          <w:sz w:val="22"/>
          <w:szCs w:val="22"/>
        </w:rPr>
      </w:pPr>
      <w:r w:rsidRPr="00CB5329">
        <w:rPr>
          <w:sz w:val="22"/>
          <w:szCs w:val="22"/>
        </w:rPr>
        <w:t>#1                       2013            Edward, Noah</w:t>
      </w:r>
    </w:p>
    <w:p w:rsidR="008272F5" w:rsidRPr="00CB5329" w:rsidRDefault="008272F5" w:rsidP="008272F5">
      <w:pPr>
        <w:rPr>
          <w:sz w:val="22"/>
          <w:szCs w:val="22"/>
        </w:rPr>
      </w:pPr>
      <w:r w:rsidRPr="00CB5329">
        <w:rPr>
          <w:sz w:val="22"/>
          <w:szCs w:val="22"/>
        </w:rPr>
        <w:t>#2                       1897         Lubin, Siegmund</w:t>
      </w:r>
    </w:p>
    <w:p w:rsidR="008272F5" w:rsidRPr="00CB5329" w:rsidRDefault="008272F5" w:rsidP="008272F5">
      <w:pPr>
        <w:rPr>
          <w:sz w:val="22"/>
          <w:szCs w:val="22"/>
        </w:rPr>
      </w:pPr>
      <w:r w:rsidRPr="00CB5329">
        <w:rPr>
          <w:sz w:val="22"/>
          <w:szCs w:val="22"/>
        </w:rPr>
        <w:t>#3                       1987          MacLeod, Kevin</w:t>
      </w:r>
    </w:p>
    <w:p w:rsidR="008272F5" w:rsidRPr="00CB5329" w:rsidRDefault="008272F5" w:rsidP="008272F5">
      <w:pPr>
        <w:rPr>
          <w:sz w:val="22"/>
          <w:szCs w:val="22"/>
        </w:rPr>
      </w:pPr>
      <w:r w:rsidRPr="00CB5329">
        <w:rPr>
          <w:sz w:val="22"/>
          <w:szCs w:val="22"/>
        </w:rPr>
        <w:t>#4                       1896 Selig, William Nicholas</w:t>
      </w:r>
    </w:p>
    <w:p w:rsidR="009A2B66" w:rsidRPr="00CB5329" w:rsidRDefault="009A2B66" w:rsidP="008272F5">
      <w:pPr>
        <w:rPr>
          <w:sz w:val="22"/>
          <w:szCs w:val="22"/>
        </w:rPr>
      </w:pPr>
      <w:r w:rsidRPr="00CB5329">
        <w:rPr>
          <w:sz w:val="22"/>
          <w:szCs w:val="22"/>
        </w:rPr>
        <w:t>Here is the year that they start in the movie. I google it, it correct for them.</w:t>
      </w:r>
    </w:p>
    <w:p w:rsidR="009A2B66" w:rsidRPr="00CB5329" w:rsidRDefault="009A2B66" w:rsidP="008272F5">
      <w:pPr>
        <w:rPr>
          <w:sz w:val="22"/>
          <w:szCs w:val="22"/>
        </w:rPr>
      </w:pPr>
    </w:p>
    <w:p w:rsidR="00872365" w:rsidRPr="00CB5329" w:rsidRDefault="00ED2E0E">
      <w:pPr>
        <w:rPr>
          <w:sz w:val="22"/>
          <w:szCs w:val="22"/>
        </w:rPr>
      </w:pPr>
      <w:r w:rsidRPr="00CB5329">
        <w:rPr>
          <w:b/>
          <w:sz w:val="22"/>
          <w:szCs w:val="22"/>
        </w:rPr>
        <w:t>12 Who are the 10 actors that have the most aliases</w:t>
      </w:r>
    </w:p>
    <w:p w:rsidR="008272F5" w:rsidRPr="00CB5329" w:rsidRDefault="00ED2E0E" w:rsidP="008272F5">
      <w:pPr>
        <w:rPr>
          <w:sz w:val="22"/>
          <w:szCs w:val="22"/>
        </w:rPr>
      </w:pPr>
      <w:r w:rsidRPr="00CB5329">
        <w:rPr>
          <w:sz w:val="22"/>
          <w:szCs w:val="22"/>
        </w:rPr>
        <w:t xml:space="preserve">For this question, I group the actor's name and count how many aloases he or she has in the aka_name table, since in the aka name table has person id represent actor's name, so I group by the person id, after that </w:t>
      </w:r>
      <w:r w:rsidR="008272F5" w:rsidRPr="00CB5329">
        <w:rPr>
          <w:sz w:val="22"/>
          <w:szCs w:val="22"/>
        </w:rPr>
        <w:t>I connect the aka name table to the name table to get the real name for the actors.</w:t>
      </w:r>
    </w:p>
    <w:p w:rsidR="008272F5" w:rsidRPr="00CB5329" w:rsidRDefault="008272F5" w:rsidP="008272F5">
      <w:pPr>
        <w:pStyle w:val="SourceCode"/>
        <w:rPr>
          <w:sz w:val="22"/>
          <w:szCs w:val="22"/>
        </w:rPr>
      </w:pPr>
      <w:r w:rsidRPr="00CB5329">
        <w:rPr>
          <w:rStyle w:val="KeywordTok0"/>
          <w:szCs w:val="22"/>
        </w:rPr>
        <w:t>dbGetQuery</w:t>
      </w:r>
      <w:r w:rsidRPr="00CB5329">
        <w:rPr>
          <w:rStyle w:val="NormalTok0"/>
          <w:szCs w:val="22"/>
        </w:rPr>
        <w:t xml:space="preserve">(imbd, </w:t>
      </w:r>
      <w:r w:rsidRPr="00CB5329">
        <w:rPr>
          <w:rStyle w:val="StringTok0"/>
          <w:szCs w:val="22"/>
        </w:rPr>
        <w:t>"SELECT name.name, count(*) AS appear</w:t>
      </w:r>
      <w:r w:rsidRPr="00CB5329">
        <w:rPr>
          <w:sz w:val="22"/>
          <w:szCs w:val="22"/>
        </w:rPr>
        <w:br/>
      </w:r>
      <w:r w:rsidRPr="00CB5329">
        <w:rPr>
          <w:rStyle w:val="StringTok0"/>
          <w:szCs w:val="22"/>
        </w:rPr>
        <w:t xml:space="preserve">                  FROM aka_name</w:t>
      </w:r>
      <w:r w:rsidRPr="00CB5329">
        <w:rPr>
          <w:sz w:val="22"/>
          <w:szCs w:val="22"/>
        </w:rPr>
        <w:br/>
      </w:r>
      <w:r w:rsidRPr="00CB5329">
        <w:rPr>
          <w:rStyle w:val="StringTok0"/>
          <w:szCs w:val="22"/>
        </w:rPr>
        <w:t xml:space="preserve">                       JOIN name</w:t>
      </w:r>
      <w:r w:rsidRPr="00CB5329">
        <w:rPr>
          <w:sz w:val="22"/>
          <w:szCs w:val="22"/>
        </w:rPr>
        <w:br/>
      </w:r>
      <w:r w:rsidRPr="00CB5329">
        <w:rPr>
          <w:rStyle w:val="StringTok0"/>
          <w:szCs w:val="22"/>
        </w:rPr>
        <w:t xml:space="preserve">                            ON aka_name.person_id = name.id</w:t>
      </w:r>
      <w:r w:rsidRPr="00CB5329">
        <w:rPr>
          <w:sz w:val="22"/>
          <w:szCs w:val="22"/>
        </w:rPr>
        <w:br/>
      </w:r>
      <w:r w:rsidRPr="00CB5329">
        <w:rPr>
          <w:rStyle w:val="StringTok0"/>
          <w:szCs w:val="22"/>
        </w:rPr>
        <w:t xml:space="preserve">                  GROUP BY aka_name.person_id</w:t>
      </w:r>
      <w:r w:rsidRPr="00CB5329">
        <w:rPr>
          <w:sz w:val="22"/>
          <w:szCs w:val="22"/>
        </w:rPr>
        <w:br/>
      </w:r>
      <w:r w:rsidRPr="00CB5329">
        <w:rPr>
          <w:rStyle w:val="StringTok0"/>
          <w:szCs w:val="22"/>
        </w:rPr>
        <w:t xml:space="preserve">                  ORDER BY appear DESC</w:t>
      </w:r>
      <w:r w:rsidRPr="00CB5329">
        <w:rPr>
          <w:sz w:val="22"/>
          <w:szCs w:val="22"/>
        </w:rPr>
        <w:br/>
      </w:r>
      <w:r w:rsidRPr="00CB5329">
        <w:rPr>
          <w:rStyle w:val="StringTok0"/>
          <w:szCs w:val="22"/>
        </w:rPr>
        <w:t xml:space="preserve">                  LIMIT 10"</w:t>
      </w:r>
      <w:r w:rsidRPr="00CB5329">
        <w:rPr>
          <w:rStyle w:val="NormalTok0"/>
          <w:szCs w:val="22"/>
        </w:rPr>
        <w:t>)</w:t>
      </w:r>
    </w:p>
    <w:p w:rsidR="008272F5" w:rsidRPr="00CB5329" w:rsidRDefault="008272F5" w:rsidP="008272F5">
      <w:pPr>
        <w:pStyle w:val="SourceCode"/>
        <w:rPr>
          <w:rFonts w:ascii="Consolas" w:hAnsi="Consolas"/>
          <w:sz w:val="22"/>
          <w:szCs w:val="22"/>
        </w:rPr>
      </w:pPr>
      <w:r w:rsidRPr="00CB5329">
        <w:rPr>
          <w:rStyle w:val="VerbatimChar"/>
          <w:szCs w:val="22"/>
        </w:rPr>
        <w:t>##                name appear</w:t>
      </w:r>
      <w:r w:rsidRPr="00CB5329">
        <w:rPr>
          <w:sz w:val="22"/>
          <w:szCs w:val="22"/>
        </w:rPr>
        <w:br/>
      </w:r>
      <w:r w:rsidRPr="00CB5329">
        <w:rPr>
          <w:rStyle w:val="VerbatimChar"/>
          <w:szCs w:val="22"/>
        </w:rPr>
        <w:t>## 1    Franco, Jes</w:t>
      </w:r>
      <w:r w:rsidRPr="00CB5329">
        <w:rPr>
          <w:rStyle w:val="VerbatimChar"/>
          <w:rFonts w:ascii="宋体" w:eastAsia="宋体" w:hAnsi="宋体" w:cs="宋体" w:hint="eastAsia"/>
          <w:szCs w:val="22"/>
        </w:rPr>
        <w:t>煤</w:t>
      </w:r>
      <w:r w:rsidRPr="00CB5329">
        <w:rPr>
          <w:rStyle w:val="VerbatimChar"/>
          <w:szCs w:val="22"/>
        </w:rPr>
        <w:t>s     78</w:t>
      </w:r>
      <w:r w:rsidRPr="00CB5329">
        <w:rPr>
          <w:sz w:val="22"/>
          <w:szCs w:val="22"/>
        </w:rPr>
        <w:br/>
      </w:r>
      <w:r w:rsidRPr="00CB5329">
        <w:rPr>
          <w:rStyle w:val="VerbatimChar"/>
          <w:szCs w:val="22"/>
        </w:rPr>
        <w:t>## 2      D'Amato, Joe     71</w:t>
      </w:r>
      <w:r w:rsidRPr="00CB5329">
        <w:rPr>
          <w:sz w:val="22"/>
          <w:szCs w:val="22"/>
        </w:rPr>
        <w:br/>
      </w:r>
      <w:r w:rsidRPr="00CB5329">
        <w:rPr>
          <w:rStyle w:val="VerbatimChar"/>
          <w:szCs w:val="22"/>
        </w:rPr>
        <w:t>## 3     Digard, Uschi     63</w:t>
      </w:r>
      <w:r w:rsidRPr="00CB5329">
        <w:rPr>
          <w:sz w:val="22"/>
          <w:szCs w:val="22"/>
        </w:rPr>
        <w:br/>
      </w:r>
      <w:r w:rsidRPr="00CB5329">
        <w:rPr>
          <w:rStyle w:val="VerbatimChar"/>
          <w:szCs w:val="22"/>
        </w:rPr>
        <w:t>## 4  Savage, Herschel     53</w:t>
      </w:r>
      <w:r w:rsidRPr="00CB5329">
        <w:rPr>
          <w:sz w:val="22"/>
          <w:szCs w:val="22"/>
        </w:rPr>
        <w:br/>
      </w:r>
      <w:r w:rsidRPr="00CB5329">
        <w:rPr>
          <w:rStyle w:val="VerbatimChar"/>
          <w:szCs w:val="22"/>
        </w:rPr>
        <w:t>## 5       Ho, Godfrey     50</w:t>
      </w:r>
      <w:r w:rsidRPr="00CB5329">
        <w:rPr>
          <w:sz w:val="22"/>
          <w:szCs w:val="22"/>
        </w:rPr>
        <w:br/>
      </w:r>
      <w:r w:rsidRPr="00CB5329">
        <w:rPr>
          <w:rStyle w:val="VerbatimChar"/>
          <w:szCs w:val="22"/>
        </w:rPr>
        <w:t>## 6     Silvera, Joey     42</w:t>
      </w:r>
      <w:r w:rsidRPr="00CB5329">
        <w:rPr>
          <w:sz w:val="22"/>
          <w:szCs w:val="22"/>
        </w:rPr>
        <w:br/>
      </w:r>
      <w:r w:rsidRPr="00CB5329">
        <w:rPr>
          <w:rStyle w:val="VerbatimChar"/>
          <w:szCs w:val="22"/>
        </w:rPr>
        <w:t>## 7    Albert, Kimson     40</w:t>
      </w:r>
      <w:r w:rsidRPr="00CB5329">
        <w:rPr>
          <w:sz w:val="22"/>
          <w:szCs w:val="22"/>
        </w:rPr>
        <w:br/>
      </w:r>
      <w:r w:rsidRPr="00CB5329">
        <w:rPr>
          <w:rStyle w:val="VerbatimChar"/>
          <w:szCs w:val="22"/>
        </w:rPr>
        <w:t>## 8  Le</w:t>
      </w:r>
      <w:r w:rsidRPr="00CB5329">
        <w:rPr>
          <w:rStyle w:val="VerbatimChar"/>
          <w:rFonts w:ascii="宋体" w:eastAsia="宋体" w:hAnsi="宋体" w:cs="宋体" w:hint="eastAsia"/>
          <w:szCs w:val="22"/>
        </w:rPr>
        <w:t>贸</w:t>
      </w:r>
      <w:r w:rsidRPr="00CB5329">
        <w:rPr>
          <w:rStyle w:val="VerbatimChar"/>
          <w:szCs w:val="22"/>
        </w:rPr>
        <w:t>n, Nathanael     39</w:t>
      </w:r>
      <w:r w:rsidRPr="00CB5329">
        <w:rPr>
          <w:sz w:val="22"/>
          <w:szCs w:val="22"/>
        </w:rPr>
        <w:br/>
      </w:r>
      <w:r w:rsidRPr="00CB5329">
        <w:rPr>
          <w:rStyle w:val="VerbatimChar"/>
          <w:szCs w:val="22"/>
        </w:rPr>
        <w:t>## 9  Clark, Christoph     38</w:t>
      </w:r>
      <w:r w:rsidRPr="00CB5329">
        <w:rPr>
          <w:sz w:val="22"/>
          <w:szCs w:val="22"/>
        </w:rPr>
        <w:br/>
      </w:r>
      <w:r w:rsidRPr="00CB5329">
        <w:rPr>
          <w:rStyle w:val="VerbatimChar"/>
          <w:szCs w:val="22"/>
        </w:rPr>
        <w:t>## 10  Presova, Zuzana     38</w:t>
      </w:r>
    </w:p>
    <w:p w:rsidR="008272F5" w:rsidRPr="00CB5329" w:rsidRDefault="009A2B66" w:rsidP="008272F5">
      <w:pPr>
        <w:rPr>
          <w:sz w:val="22"/>
          <w:szCs w:val="22"/>
        </w:rPr>
      </w:pPr>
      <w:r w:rsidRPr="00CB5329">
        <w:rPr>
          <w:sz w:val="22"/>
          <w:szCs w:val="22"/>
        </w:rPr>
        <w:t xml:space="preserve">I get some characters for some actors, name, so I can’t check all of them, so I only check some of them. </w:t>
      </w:r>
      <w:r w:rsidR="006C5AE4" w:rsidRPr="00CB5329">
        <w:rPr>
          <w:sz w:val="22"/>
          <w:szCs w:val="22"/>
        </w:rPr>
        <w:t xml:space="preserve"> I google D’ Amato, Joe, I find interesting thing is one of his aliases is  Michael Wotruba, even not related to his name.</w:t>
      </w:r>
    </w:p>
    <w:p w:rsidR="008272F5" w:rsidRPr="00CB5329" w:rsidRDefault="008272F5" w:rsidP="008272F5">
      <w:pPr>
        <w:rPr>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13Networks: Pick a (lead) actor who has been in at least 20 movies. Find all of the other actors that have appeared in a movie with that person. For each of these, find all the people they have appeared in a move with it. Use this to create a network/graph of who has appeared with who. Use the igraph or statnet packages to display this network. **</w:t>
      </w:r>
    </w:p>
    <w:p w:rsidR="008272F5" w:rsidRPr="00CB5329" w:rsidRDefault="008272F5" w:rsidP="008272F5">
      <w:pPr>
        <w:rPr>
          <w:rFonts w:ascii="Consolas" w:hAnsi="Consolas"/>
          <w:sz w:val="22"/>
          <w:szCs w:val="22"/>
        </w:rPr>
      </w:pPr>
      <w:r w:rsidRPr="00CB5329">
        <w:rPr>
          <w:rFonts w:ascii="Consolas" w:hAnsi="Consolas"/>
          <w:sz w:val="22"/>
          <w:szCs w:val="22"/>
        </w:rPr>
        <w:t>From Piazza posts, I know this question will have a lot of actors. so in order to limit the actors I have, so I the actor that I pick is who has been in only 21 movies. Then I use the idactors to get all the movies that one person acted in, use those movies'id to get the people who also acted movies with this person, use the same way to get the actors who acted with the actors who acted with the first person. For saving time and eaier to do it for several times, I created tables to save the in the database.</w:t>
      </w:r>
    </w:p>
    <w:p w:rsidR="008272F5" w:rsidRPr="00CB5329" w:rsidRDefault="008272F5" w:rsidP="008272F5">
      <w:pPr>
        <w:rPr>
          <w:rFonts w:ascii="Consolas" w:hAnsi="Consolas"/>
          <w:sz w:val="22"/>
          <w:szCs w:val="22"/>
        </w:rPr>
      </w:pPr>
      <w:r w:rsidRPr="00CB5329">
        <w:rPr>
          <w:rFonts w:ascii="Consolas" w:hAnsi="Consolas"/>
          <w:sz w:val="22"/>
          <w:szCs w:val="22"/>
        </w:rPr>
        <w:t>```{r}</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find actots who acted exactly 21 movies</w:t>
      </w:r>
    </w:p>
    <w:p w:rsidR="008272F5" w:rsidRPr="00CB5329" w:rsidRDefault="008272F5" w:rsidP="008272F5">
      <w:pPr>
        <w:rPr>
          <w:rFonts w:ascii="Consolas" w:hAnsi="Consolas"/>
          <w:sz w:val="22"/>
          <w:szCs w:val="22"/>
        </w:rPr>
      </w:pPr>
      <w:r w:rsidRPr="00CB5329">
        <w:rPr>
          <w:rFonts w:ascii="Consolas" w:hAnsi="Consolas"/>
          <w:sz w:val="22"/>
          <w:szCs w:val="22"/>
        </w:rPr>
        <w:t>dbGetQuery(imbd, "SELECT actors.idactors, lname,fname,COUNT(*) AS appear</w:t>
      </w:r>
    </w:p>
    <w:p w:rsidR="008272F5" w:rsidRPr="00CB5329" w:rsidRDefault="008272F5" w:rsidP="008272F5">
      <w:pPr>
        <w:rPr>
          <w:rFonts w:ascii="Consolas" w:hAnsi="Consolas"/>
          <w:sz w:val="22"/>
          <w:szCs w:val="22"/>
        </w:rPr>
      </w:pPr>
      <w:r w:rsidRPr="00CB5329">
        <w:rPr>
          <w:rFonts w:ascii="Consolas" w:hAnsi="Consolas"/>
          <w:sz w:val="22"/>
          <w:szCs w:val="22"/>
        </w:rPr>
        <w:t xml:space="preserve">                  FROM movies</w:t>
      </w:r>
    </w:p>
    <w:p w:rsidR="008272F5" w:rsidRPr="00CB5329" w:rsidRDefault="008272F5" w:rsidP="008272F5">
      <w:pPr>
        <w:rPr>
          <w:rFonts w:ascii="Consolas" w:hAnsi="Consolas"/>
          <w:sz w:val="22"/>
          <w:szCs w:val="22"/>
        </w:rPr>
      </w:pPr>
      <w:r w:rsidRPr="00CB5329">
        <w:rPr>
          <w:rFonts w:ascii="Consolas" w:hAnsi="Consolas"/>
          <w:sz w:val="22"/>
          <w:szCs w:val="22"/>
        </w:rPr>
        <w:t xml:space="preserve">                       JOIN acted_in </w:t>
      </w:r>
    </w:p>
    <w:p w:rsidR="008272F5" w:rsidRPr="00CB5329" w:rsidRDefault="008272F5" w:rsidP="008272F5">
      <w:pPr>
        <w:rPr>
          <w:rFonts w:ascii="Consolas" w:hAnsi="Consolas"/>
          <w:sz w:val="22"/>
          <w:szCs w:val="22"/>
        </w:rPr>
      </w:pPr>
      <w:r w:rsidRPr="00CB5329">
        <w:rPr>
          <w:rFonts w:ascii="Consolas" w:hAnsi="Consolas"/>
          <w:sz w:val="22"/>
          <w:szCs w:val="22"/>
        </w:rPr>
        <w:t xml:space="preserve">                            ON movies.idmovies = acted_in.idmovies</w:t>
      </w:r>
    </w:p>
    <w:p w:rsidR="008272F5" w:rsidRPr="00CB5329" w:rsidRDefault="008272F5" w:rsidP="008272F5">
      <w:pPr>
        <w:rPr>
          <w:rFonts w:ascii="Consolas" w:hAnsi="Consolas"/>
          <w:sz w:val="22"/>
          <w:szCs w:val="22"/>
        </w:rPr>
      </w:pPr>
      <w:r w:rsidRPr="00CB5329">
        <w:rPr>
          <w:rFonts w:ascii="Consolas" w:hAnsi="Consolas"/>
          <w:sz w:val="22"/>
          <w:szCs w:val="22"/>
        </w:rPr>
        <w:t xml:space="preserve">                       JOIN 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ON actors.idactors = acted_in.id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GROUP BY actors.id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HAVING appear = 21 </w:t>
      </w:r>
    </w:p>
    <w:p w:rsidR="008272F5" w:rsidRPr="00CB5329" w:rsidRDefault="008272F5" w:rsidP="008272F5">
      <w:pPr>
        <w:rPr>
          <w:rFonts w:ascii="Consolas" w:hAnsi="Consolas"/>
          <w:sz w:val="22"/>
          <w:szCs w:val="22"/>
        </w:rPr>
      </w:pPr>
      <w:r w:rsidRPr="00CB5329">
        <w:rPr>
          <w:rFonts w:ascii="Consolas" w:hAnsi="Consolas"/>
          <w:sz w:val="22"/>
          <w:szCs w:val="22"/>
        </w:rPr>
        <w:t xml:space="preserve">                  LIMIT 10")</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random select one actor and find all the movies he or she acted in</w:t>
      </w:r>
    </w:p>
    <w:p w:rsidR="008272F5" w:rsidRPr="00CB5329" w:rsidRDefault="008272F5" w:rsidP="008272F5">
      <w:pPr>
        <w:rPr>
          <w:rFonts w:ascii="Consolas" w:hAnsi="Consolas"/>
          <w:sz w:val="22"/>
          <w:szCs w:val="22"/>
        </w:rPr>
      </w:pPr>
      <w:r w:rsidRPr="00CB5329">
        <w:rPr>
          <w:rFonts w:ascii="Consolas" w:hAnsi="Consolas"/>
          <w:sz w:val="22"/>
          <w:szCs w:val="22"/>
        </w:rPr>
        <w:t>dbGetQuery(imbd, "CREATE TABLE movie1 AS</w:t>
      </w:r>
    </w:p>
    <w:p w:rsidR="008272F5" w:rsidRPr="00CB5329" w:rsidRDefault="008272F5" w:rsidP="008272F5">
      <w:pPr>
        <w:rPr>
          <w:rFonts w:ascii="Consolas" w:hAnsi="Consolas"/>
          <w:sz w:val="22"/>
          <w:szCs w:val="22"/>
        </w:rPr>
      </w:pPr>
      <w:r w:rsidRPr="00CB5329">
        <w:rPr>
          <w:rFonts w:ascii="Consolas" w:hAnsi="Consolas"/>
          <w:sz w:val="22"/>
          <w:szCs w:val="22"/>
        </w:rPr>
        <w:t xml:space="preserve">              SELECT DISTINCT movies.idmovies </w:t>
      </w:r>
    </w:p>
    <w:p w:rsidR="008272F5" w:rsidRPr="00CB5329" w:rsidRDefault="008272F5" w:rsidP="008272F5">
      <w:pPr>
        <w:rPr>
          <w:rFonts w:ascii="Consolas" w:hAnsi="Consolas"/>
          <w:sz w:val="22"/>
          <w:szCs w:val="22"/>
        </w:rPr>
      </w:pPr>
      <w:r w:rsidRPr="00CB5329">
        <w:rPr>
          <w:rFonts w:ascii="Consolas" w:hAnsi="Consolas"/>
          <w:sz w:val="22"/>
          <w:szCs w:val="22"/>
        </w:rPr>
        <w:t xml:space="preserve">                  FROM movies</w:t>
      </w:r>
    </w:p>
    <w:p w:rsidR="008272F5" w:rsidRPr="00CB5329" w:rsidRDefault="008272F5" w:rsidP="008272F5">
      <w:pPr>
        <w:rPr>
          <w:rFonts w:ascii="Consolas" w:hAnsi="Consolas"/>
          <w:sz w:val="22"/>
          <w:szCs w:val="22"/>
        </w:rPr>
      </w:pPr>
      <w:r w:rsidRPr="00CB5329">
        <w:rPr>
          <w:rFonts w:ascii="Consolas" w:hAnsi="Consolas"/>
          <w:sz w:val="22"/>
          <w:szCs w:val="22"/>
        </w:rPr>
        <w:t xml:space="preserve">           JOIN acted_in </w:t>
      </w:r>
    </w:p>
    <w:p w:rsidR="008272F5" w:rsidRPr="00CB5329" w:rsidRDefault="008272F5" w:rsidP="008272F5">
      <w:pPr>
        <w:rPr>
          <w:rFonts w:ascii="Consolas" w:hAnsi="Consolas"/>
          <w:sz w:val="22"/>
          <w:szCs w:val="22"/>
        </w:rPr>
      </w:pPr>
      <w:r w:rsidRPr="00CB5329">
        <w:rPr>
          <w:rFonts w:ascii="Consolas" w:hAnsi="Consolas"/>
          <w:sz w:val="22"/>
          <w:szCs w:val="22"/>
        </w:rPr>
        <w:t xml:space="preserve">           ON movies.idmovies = acted_in.idmovies</w:t>
      </w:r>
    </w:p>
    <w:p w:rsidR="008272F5" w:rsidRPr="00CB5329" w:rsidRDefault="008272F5" w:rsidP="008272F5">
      <w:pPr>
        <w:rPr>
          <w:rFonts w:ascii="Consolas" w:hAnsi="Consolas"/>
          <w:sz w:val="22"/>
          <w:szCs w:val="22"/>
        </w:rPr>
      </w:pPr>
      <w:r w:rsidRPr="00CB5329">
        <w:rPr>
          <w:rFonts w:ascii="Consolas" w:hAnsi="Consolas"/>
          <w:sz w:val="22"/>
          <w:szCs w:val="22"/>
        </w:rPr>
        <w:lastRenderedPageBreak/>
        <w:t xml:space="preserve">           JOIN 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ON actors.idactors = acted_in.id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WHERE actors.idactors = 806</w:t>
      </w:r>
    </w:p>
    <w:p w:rsidR="008272F5" w:rsidRPr="00CB5329" w:rsidRDefault="008272F5" w:rsidP="008272F5">
      <w:pPr>
        <w:rPr>
          <w:rFonts w:ascii="Consolas" w:hAnsi="Consolas"/>
          <w:sz w:val="22"/>
          <w:szCs w:val="22"/>
        </w:rPr>
      </w:pPr>
      <w:r w:rsidRPr="00CB5329">
        <w:rPr>
          <w:rFonts w:ascii="Consolas" w:hAnsi="Consolas"/>
          <w:sz w:val="22"/>
          <w:szCs w:val="22"/>
        </w:rPr>
        <w:t xml:space="preserve">           ")</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find all the other actors that also acted in the movies with the person I selected</w:t>
      </w:r>
    </w:p>
    <w:p w:rsidR="008272F5" w:rsidRPr="00CB5329" w:rsidRDefault="008272F5" w:rsidP="008272F5">
      <w:pPr>
        <w:rPr>
          <w:rFonts w:ascii="Consolas" w:hAnsi="Consolas"/>
          <w:sz w:val="22"/>
          <w:szCs w:val="22"/>
        </w:rPr>
      </w:pPr>
      <w:r w:rsidRPr="00CB5329">
        <w:rPr>
          <w:rFonts w:ascii="Consolas" w:hAnsi="Consolas"/>
          <w:sz w:val="22"/>
          <w:szCs w:val="22"/>
        </w:rPr>
        <w:t>dbGetQuery(imbd, " CREATE TABLE first_name AS</w:t>
      </w:r>
    </w:p>
    <w:p w:rsidR="008272F5" w:rsidRPr="00CB5329" w:rsidRDefault="008272F5" w:rsidP="008272F5">
      <w:pPr>
        <w:rPr>
          <w:rFonts w:ascii="Consolas" w:hAnsi="Consolas"/>
          <w:sz w:val="22"/>
          <w:szCs w:val="22"/>
        </w:rPr>
      </w:pPr>
      <w:r w:rsidRPr="00CB5329">
        <w:rPr>
          <w:rFonts w:ascii="Consolas" w:hAnsi="Consolas"/>
          <w:sz w:val="22"/>
          <w:szCs w:val="22"/>
        </w:rPr>
        <w:t xml:space="preserve">           SELECT actors.idactors, lname,fname, billing_position</w:t>
      </w:r>
    </w:p>
    <w:p w:rsidR="008272F5" w:rsidRPr="00CB5329" w:rsidRDefault="008272F5" w:rsidP="008272F5">
      <w:pPr>
        <w:rPr>
          <w:rFonts w:ascii="Consolas" w:hAnsi="Consolas"/>
          <w:sz w:val="22"/>
          <w:szCs w:val="22"/>
        </w:rPr>
      </w:pPr>
      <w:r w:rsidRPr="00CB5329">
        <w:rPr>
          <w:rFonts w:ascii="Consolas" w:hAnsi="Consolas"/>
          <w:sz w:val="22"/>
          <w:szCs w:val="22"/>
        </w:rPr>
        <w:t xml:space="preserve">           FROM movies</w:t>
      </w:r>
    </w:p>
    <w:p w:rsidR="008272F5" w:rsidRPr="00CB5329" w:rsidRDefault="008272F5" w:rsidP="008272F5">
      <w:pPr>
        <w:rPr>
          <w:rFonts w:ascii="Consolas" w:hAnsi="Consolas"/>
          <w:sz w:val="22"/>
          <w:szCs w:val="22"/>
        </w:rPr>
      </w:pPr>
      <w:r w:rsidRPr="00CB5329">
        <w:rPr>
          <w:rFonts w:ascii="Consolas" w:hAnsi="Consolas"/>
          <w:sz w:val="22"/>
          <w:szCs w:val="22"/>
        </w:rPr>
        <w:t xml:space="preserve">                JOIN movie1</w:t>
      </w:r>
    </w:p>
    <w:p w:rsidR="008272F5" w:rsidRPr="00CB5329" w:rsidRDefault="008272F5" w:rsidP="008272F5">
      <w:pPr>
        <w:rPr>
          <w:rFonts w:ascii="Consolas" w:hAnsi="Consolas"/>
          <w:sz w:val="22"/>
          <w:szCs w:val="22"/>
        </w:rPr>
      </w:pPr>
      <w:r w:rsidRPr="00CB5329">
        <w:rPr>
          <w:rFonts w:ascii="Consolas" w:hAnsi="Consolas"/>
          <w:sz w:val="22"/>
          <w:szCs w:val="22"/>
        </w:rPr>
        <w:t xml:space="preserve">                     ON movie1.idmovies = movies.idmovies</w:t>
      </w:r>
    </w:p>
    <w:p w:rsidR="008272F5" w:rsidRPr="00CB5329" w:rsidRDefault="008272F5" w:rsidP="008272F5">
      <w:pPr>
        <w:rPr>
          <w:rFonts w:ascii="Consolas" w:hAnsi="Consolas"/>
          <w:sz w:val="22"/>
          <w:szCs w:val="22"/>
        </w:rPr>
      </w:pPr>
      <w:r w:rsidRPr="00CB5329">
        <w:rPr>
          <w:rFonts w:ascii="Consolas" w:hAnsi="Consolas"/>
          <w:sz w:val="22"/>
          <w:szCs w:val="22"/>
        </w:rPr>
        <w:t xml:space="preserve">           JOIN acted_in </w:t>
      </w:r>
    </w:p>
    <w:p w:rsidR="008272F5" w:rsidRPr="00CB5329" w:rsidRDefault="008272F5" w:rsidP="008272F5">
      <w:pPr>
        <w:rPr>
          <w:rFonts w:ascii="Consolas" w:hAnsi="Consolas"/>
          <w:sz w:val="22"/>
          <w:szCs w:val="22"/>
        </w:rPr>
      </w:pPr>
      <w:r w:rsidRPr="00CB5329">
        <w:rPr>
          <w:rFonts w:ascii="Consolas" w:hAnsi="Consolas"/>
          <w:sz w:val="22"/>
          <w:szCs w:val="22"/>
        </w:rPr>
        <w:t xml:space="preserve">           ON movies.idmovies = acted_in.idmovies</w:t>
      </w:r>
    </w:p>
    <w:p w:rsidR="008272F5" w:rsidRPr="00CB5329" w:rsidRDefault="008272F5" w:rsidP="008272F5">
      <w:pPr>
        <w:rPr>
          <w:rFonts w:ascii="Consolas" w:hAnsi="Consolas"/>
          <w:sz w:val="22"/>
          <w:szCs w:val="22"/>
        </w:rPr>
      </w:pPr>
      <w:r w:rsidRPr="00CB5329">
        <w:rPr>
          <w:rFonts w:ascii="Consolas" w:hAnsi="Consolas"/>
          <w:sz w:val="22"/>
          <w:szCs w:val="22"/>
        </w:rPr>
        <w:t xml:space="preserve">           JOIN 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ON actors.idactors = acted_in.id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WHERE movies.idmovies IN (2203, 2204, 2205, 2206)")</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get the find actors who acted with</w:t>
      </w:r>
    </w:p>
    <w:p w:rsidR="008272F5" w:rsidRPr="00CB5329" w:rsidRDefault="008272F5" w:rsidP="008272F5">
      <w:pPr>
        <w:rPr>
          <w:rFonts w:ascii="Consolas" w:hAnsi="Consolas"/>
          <w:sz w:val="22"/>
          <w:szCs w:val="22"/>
        </w:rPr>
      </w:pPr>
      <w:r w:rsidRPr="00CB5329">
        <w:rPr>
          <w:rFonts w:ascii="Consolas" w:hAnsi="Consolas"/>
          <w:sz w:val="22"/>
          <w:szCs w:val="22"/>
        </w:rPr>
        <w:t>dbGetQuery(imbd, " CREATE TABLE second_name AS</w:t>
      </w:r>
    </w:p>
    <w:p w:rsidR="008272F5" w:rsidRPr="00CB5329" w:rsidRDefault="008272F5" w:rsidP="008272F5">
      <w:pPr>
        <w:rPr>
          <w:rFonts w:ascii="Consolas" w:hAnsi="Consolas"/>
          <w:sz w:val="22"/>
          <w:szCs w:val="22"/>
        </w:rPr>
      </w:pPr>
      <w:r w:rsidRPr="00CB5329">
        <w:rPr>
          <w:rFonts w:ascii="Consolas" w:hAnsi="Consolas"/>
          <w:sz w:val="22"/>
          <w:szCs w:val="22"/>
        </w:rPr>
        <w:t xml:space="preserve">           SELECT actors.idactors, actors.lname, actors.fname, acted_in.billing_position, movies.idmovies</w:t>
      </w:r>
    </w:p>
    <w:p w:rsidR="008272F5" w:rsidRPr="00CB5329" w:rsidRDefault="008272F5" w:rsidP="008272F5">
      <w:pPr>
        <w:rPr>
          <w:rFonts w:ascii="Consolas" w:hAnsi="Consolas"/>
          <w:sz w:val="22"/>
          <w:szCs w:val="22"/>
        </w:rPr>
      </w:pPr>
      <w:r w:rsidRPr="00CB5329">
        <w:rPr>
          <w:rFonts w:ascii="Consolas" w:hAnsi="Consolas"/>
          <w:sz w:val="22"/>
          <w:szCs w:val="22"/>
        </w:rPr>
        <w:t xml:space="preserve">           FROM movies</w:t>
      </w:r>
    </w:p>
    <w:p w:rsidR="008272F5" w:rsidRPr="00CB5329" w:rsidRDefault="008272F5" w:rsidP="008272F5">
      <w:pPr>
        <w:rPr>
          <w:rFonts w:ascii="Consolas" w:hAnsi="Consolas"/>
          <w:sz w:val="22"/>
          <w:szCs w:val="22"/>
        </w:rPr>
      </w:pPr>
      <w:r w:rsidRPr="00CB5329">
        <w:rPr>
          <w:rFonts w:ascii="Consolas" w:hAnsi="Consolas"/>
          <w:sz w:val="22"/>
          <w:szCs w:val="22"/>
        </w:rPr>
        <w:t xml:space="preserve">           JOIN acted_in </w:t>
      </w:r>
    </w:p>
    <w:p w:rsidR="008272F5" w:rsidRPr="00CB5329" w:rsidRDefault="008272F5" w:rsidP="008272F5">
      <w:pPr>
        <w:rPr>
          <w:rFonts w:ascii="Consolas" w:hAnsi="Consolas"/>
          <w:sz w:val="22"/>
          <w:szCs w:val="22"/>
        </w:rPr>
      </w:pPr>
      <w:r w:rsidRPr="00CB5329">
        <w:rPr>
          <w:rFonts w:ascii="Consolas" w:hAnsi="Consolas"/>
          <w:sz w:val="22"/>
          <w:szCs w:val="22"/>
        </w:rPr>
        <w:t xml:space="preserve">           ON movies.idmovies = acted_in.idmovies</w:t>
      </w:r>
    </w:p>
    <w:p w:rsidR="008272F5" w:rsidRPr="00CB5329" w:rsidRDefault="008272F5" w:rsidP="008272F5">
      <w:pPr>
        <w:rPr>
          <w:rFonts w:ascii="Consolas" w:hAnsi="Consolas"/>
          <w:sz w:val="22"/>
          <w:szCs w:val="22"/>
        </w:rPr>
      </w:pPr>
      <w:r w:rsidRPr="00CB5329">
        <w:rPr>
          <w:rFonts w:ascii="Consolas" w:hAnsi="Consolas"/>
          <w:sz w:val="22"/>
          <w:szCs w:val="22"/>
        </w:rPr>
        <w:t xml:space="preserve">           JOIN 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ON actors.idactors = acted_in.id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JOIN first_name</w:t>
      </w:r>
    </w:p>
    <w:p w:rsidR="008272F5" w:rsidRPr="00CB5329" w:rsidRDefault="008272F5" w:rsidP="008272F5">
      <w:pPr>
        <w:rPr>
          <w:rFonts w:ascii="Consolas" w:hAnsi="Consolas"/>
          <w:sz w:val="22"/>
          <w:szCs w:val="22"/>
        </w:rPr>
      </w:pPr>
      <w:r w:rsidRPr="00CB5329">
        <w:rPr>
          <w:rFonts w:ascii="Consolas" w:hAnsi="Consolas"/>
          <w:sz w:val="22"/>
          <w:szCs w:val="22"/>
        </w:rPr>
        <w:t xml:space="preserve">                on first_name.idactors = actors.idactors</w:t>
      </w:r>
    </w:p>
    <w:p w:rsidR="008272F5" w:rsidRPr="00CB5329" w:rsidRDefault="008272F5" w:rsidP="008272F5">
      <w:pPr>
        <w:rPr>
          <w:rFonts w:ascii="Consolas" w:hAnsi="Consolas"/>
          <w:sz w:val="22"/>
          <w:szCs w:val="22"/>
        </w:rPr>
      </w:pPr>
      <w:r w:rsidRPr="00CB5329">
        <w:rPr>
          <w:rFonts w:ascii="Consolas" w:hAnsi="Consolas"/>
          <w:sz w:val="22"/>
          <w:szCs w:val="22"/>
        </w:rPr>
        <w:t xml:space="preserve">           ")</w:t>
      </w:r>
    </w:p>
    <w:p w:rsidR="008272F5" w:rsidRPr="00CB5329" w:rsidRDefault="008272F5" w:rsidP="008272F5">
      <w:pPr>
        <w:rPr>
          <w:rFonts w:ascii="Consolas" w:hAnsi="Consolas"/>
          <w:sz w:val="22"/>
          <w:szCs w:val="22"/>
        </w:rPr>
      </w:pPr>
      <w:r w:rsidRPr="00CB5329">
        <w:rPr>
          <w:rFonts w:ascii="Consolas" w:hAnsi="Consolas"/>
          <w:sz w:val="22"/>
          <w:szCs w:val="22"/>
        </w:rPr>
        <w:lastRenderedPageBreak/>
        <w:t>```</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Now I get the actor names to R to plot the igraph. I look at how to do the igraph on google. For ploting an igraph, I need to build a relation matirx, so my relation matrix has two columns, the first column is "from", the second column is "to", and the data in the matrix are all actors name. The meaning of this matrix is, for example, if one row has "Tom" in "from" column, and "Jack" in "to" column, when I draw the igraph, there will be a line connect this two person's name. Since I have a lot of actors in the data, if I plot all of them, then it will be very mess, so when I plot, I only plot the first 100 data to show what I get.</w:t>
      </w:r>
    </w:p>
    <w:p w:rsidR="008272F5" w:rsidRPr="00CB5329" w:rsidRDefault="008272F5" w:rsidP="008272F5">
      <w:pPr>
        <w:rPr>
          <w:rFonts w:ascii="Consolas" w:hAnsi="Consolas"/>
          <w:sz w:val="22"/>
          <w:szCs w:val="22"/>
        </w:rPr>
      </w:pPr>
      <w:r w:rsidRPr="00CB5329">
        <w:rPr>
          <w:rFonts w:ascii="Consolas" w:hAnsi="Consolas"/>
          <w:sz w:val="22"/>
          <w:szCs w:val="22"/>
        </w:rPr>
        <w:t>```{r}</w:t>
      </w:r>
    </w:p>
    <w:p w:rsidR="008272F5" w:rsidRPr="00CB5329" w:rsidRDefault="008272F5" w:rsidP="008272F5">
      <w:pPr>
        <w:rPr>
          <w:rFonts w:ascii="Consolas" w:hAnsi="Consolas"/>
          <w:sz w:val="22"/>
          <w:szCs w:val="22"/>
        </w:rPr>
      </w:pPr>
      <w:r w:rsidRPr="00CB5329">
        <w:rPr>
          <w:rFonts w:ascii="Consolas" w:hAnsi="Consolas"/>
          <w:sz w:val="22"/>
          <w:szCs w:val="22"/>
        </w:rPr>
        <w:t># get the name</w:t>
      </w:r>
    </w:p>
    <w:p w:rsidR="008272F5" w:rsidRPr="00CB5329" w:rsidRDefault="008272F5" w:rsidP="008272F5">
      <w:pPr>
        <w:rPr>
          <w:rFonts w:ascii="Consolas" w:hAnsi="Consolas"/>
          <w:sz w:val="22"/>
          <w:szCs w:val="22"/>
        </w:rPr>
      </w:pPr>
      <w:r w:rsidRPr="00CB5329">
        <w:rPr>
          <w:rFonts w:ascii="Consolas" w:hAnsi="Consolas"/>
          <w:sz w:val="22"/>
          <w:szCs w:val="22"/>
        </w:rPr>
        <w:t>second_name = dbReadTable(imbd, "second_name")</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remove duplications</w:t>
      </w:r>
    </w:p>
    <w:p w:rsidR="008272F5" w:rsidRPr="00CB5329" w:rsidRDefault="008272F5" w:rsidP="008272F5">
      <w:pPr>
        <w:rPr>
          <w:rFonts w:ascii="Consolas" w:hAnsi="Consolas"/>
          <w:sz w:val="22"/>
          <w:szCs w:val="22"/>
        </w:rPr>
      </w:pPr>
      <w:r w:rsidRPr="00CB5329">
        <w:rPr>
          <w:rFonts w:ascii="Consolas" w:hAnsi="Consolas"/>
          <w:sz w:val="22"/>
          <w:szCs w:val="22"/>
        </w:rPr>
        <w:t>second_name1 = second_name[!duplicated(second_name,incomparables = FALSE),]</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remove NAs</w:t>
      </w:r>
    </w:p>
    <w:p w:rsidR="008272F5" w:rsidRPr="00CB5329" w:rsidRDefault="008272F5" w:rsidP="008272F5">
      <w:pPr>
        <w:rPr>
          <w:rFonts w:ascii="Consolas" w:hAnsi="Consolas"/>
          <w:sz w:val="22"/>
          <w:szCs w:val="22"/>
        </w:rPr>
      </w:pPr>
      <w:r w:rsidRPr="00CB5329">
        <w:rPr>
          <w:rFonts w:ascii="Consolas" w:hAnsi="Consolas"/>
          <w:sz w:val="22"/>
          <w:szCs w:val="22"/>
        </w:rPr>
        <w:t>second_name1 = na.omit(second_name1)</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select actors in high billing position</w:t>
      </w:r>
    </w:p>
    <w:p w:rsidR="008272F5" w:rsidRPr="00CB5329" w:rsidRDefault="008272F5" w:rsidP="008272F5">
      <w:pPr>
        <w:rPr>
          <w:rFonts w:ascii="Consolas" w:hAnsi="Consolas"/>
          <w:sz w:val="22"/>
          <w:szCs w:val="22"/>
        </w:rPr>
      </w:pPr>
      <w:r w:rsidRPr="00CB5329">
        <w:rPr>
          <w:rFonts w:ascii="Consolas" w:hAnsi="Consolas"/>
          <w:sz w:val="22"/>
          <w:szCs w:val="22"/>
        </w:rPr>
        <w:t>top_name = second_name1[second_name1$billing_position %in% c(1,2,3),]</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start to build data frame for ploting igraph</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split data by idmovies</w:t>
      </w:r>
    </w:p>
    <w:p w:rsidR="008272F5" w:rsidRPr="00CB5329" w:rsidRDefault="008272F5" w:rsidP="008272F5">
      <w:pPr>
        <w:rPr>
          <w:rFonts w:ascii="Consolas" w:hAnsi="Consolas"/>
          <w:sz w:val="22"/>
          <w:szCs w:val="22"/>
        </w:rPr>
      </w:pPr>
      <w:r w:rsidRPr="00CB5329">
        <w:rPr>
          <w:rFonts w:ascii="Consolas" w:hAnsi="Consolas"/>
          <w:sz w:val="22"/>
          <w:szCs w:val="22"/>
        </w:rPr>
        <w:t>data = split(top_name, top_name$idmovies)</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build connect between actors who are in the same movie</w:t>
      </w:r>
    </w:p>
    <w:p w:rsidR="008272F5" w:rsidRPr="00CB5329" w:rsidRDefault="008272F5" w:rsidP="008272F5">
      <w:pPr>
        <w:rPr>
          <w:rFonts w:ascii="Consolas" w:hAnsi="Consolas"/>
          <w:sz w:val="22"/>
          <w:szCs w:val="22"/>
        </w:rPr>
      </w:pPr>
      <w:r w:rsidRPr="00CB5329">
        <w:rPr>
          <w:rFonts w:ascii="Consolas" w:hAnsi="Consolas"/>
          <w:sz w:val="22"/>
          <w:szCs w:val="22"/>
        </w:rPr>
        <w:t>to = lapply(1:length(data), function(x) rep(data[[x]]$lname[1], nrow(data[[x]])))</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combine the data together</w:t>
      </w:r>
    </w:p>
    <w:p w:rsidR="008272F5" w:rsidRPr="00CB5329" w:rsidRDefault="008272F5" w:rsidP="008272F5">
      <w:pPr>
        <w:rPr>
          <w:rFonts w:ascii="Consolas" w:hAnsi="Consolas"/>
          <w:sz w:val="22"/>
          <w:szCs w:val="22"/>
        </w:rPr>
      </w:pPr>
      <w:r w:rsidRPr="00CB5329">
        <w:rPr>
          <w:rFonts w:ascii="Consolas" w:hAnsi="Consolas"/>
          <w:sz w:val="22"/>
          <w:szCs w:val="22"/>
        </w:rPr>
        <w:t>to1 = data.frame(unlist(to))</w:t>
      </w:r>
    </w:p>
    <w:p w:rsidR="008272F5" w:rsidRPr="00CB5329" w:rsidRDefault="008272F5" w:rsidP="008272F5">
      <w:pPr>
        <w:rPr>
          <w:rFonts w:ascii="Consolas" w:hAnsi="Consolas"/>
          <w:sz w:val="22"/>
          <w:szCs w:val="22"/>
        </w:rPr>
      </w:pPr>
      <w:r w:rsidRPr="00CB5329">
        <w:rPr>
          <w:rFonts w:ascii="Consolas" w:hAnsi="Consolas"/>
          <w:sz w:val="22"/>
          <w:szCs w:val="22"/>
        </w:rPr>
        <w:t>data = do.call(rbind, data)</w:t>
      </w:r>
    </w:p>
    <w:p w:rsidR="008272F5" w:rsidRPr="00CB5329" w:rsidRDefault="008272F5" w:rsidP="008272F5">
      <w:pPr>
        <w:rPr>
          <w:rFonts w:ascii="Consolas" w:hAnsi="Consolas"/>
          <w:sz w:val="22"/>
          <w:szCs w:val="22"/>
        </w:rPr>
      </w:pPr>
      <w:r w:rsidRPr="00CB5329">
        <w:rPr>
          <w:rFonts w:ascii="Consolas" w:hAnsi="Consolas"/>
          <w:sz w:val="22"/>
          <w:szCs w:val="22"/>
        </w:rPr>
        <w:t>data = cbind(data, to)</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remove columns that won't be used</w:t>
      </w:r>
    </w:p>
    <w:p w:rsidR="008272F5" w:rsidRPr="00CB5329" w:rsidRDefault="008272F5" w:rsidP="008272F5">
      <w:pPr>
        <w:rPr>
          <w:rFonts w:ascii="Consolas" w:hAnsi="Consolas"/>
          <w:sz w:val="22"/>
          <w:szCs w:val="22"/>
        </w:rPr>
      </w:pPr>
      <w:r w:rsidRPr="00CB5329">
        <w:rPr>
          <w:rFonts w:ascii="Consolas" w:hAnsi="Consolas"/>
          <w:sz w:val="22"/>
          <w:szCs w:val="22"/>
        </w:rPr>
        <w:t>connection = data[,-c(1,3,4,5)]</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names(connection) = c('from','to')</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get first 100 data</w:t>
      </w:r>
    </w:p>
    <w:p w:rsidR="008272F5" w:rsidRPr="00CB5329" w:rsidRDefault="008272F5" w:rsidP="008272F5">
      <w:pPr>
        <w:rPr>
          <w:rFonts w:ascii="Consolas" w:hAnsi="Consolas"/>
          <w:sz w:val="22"/>
          <w:szCs w:val="22"/>
        </w:rPr>
      </w:pPr>
      <w:r w:rsidRPr="00CB5329">
        <w:rPr>
          <w:rFonts w:ascii="Consolas" w:hAnsi="Consolas"/>
          <w:sz w:val="22"/>
          <w:szCs w:val="22"/>
        </w:rPr>
        <w:t>plot_data = connection[1:100,]</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remove the connect that to himself or herself</w:t>
      </w:r>
    </w:p>
    <w:p w:rsidR="008272F5" w:rsidRPr="00CB5329" w:rsidRDefault="008272F5" w:rsidP="008272F5">
      <w:pPr>
        <w:rPr>
          <w:rFonts w:ascii="Consolas" w:hAnsi="Consolas"/>
          <w:sz w:val="22"/>
          <w:szCs w:val="22"/>
        </w:rPr>
      </w:pPr>
      <w:r w:rsidRPr="00CB5329">
        <w:rPr>
          <w:rFonts w:ascii="Consolas" w:hAnsi="Consolas"/>
          <w:sz w:val="22"/>
          <w:szCs w:val="22"/>
        </w:rPr>
        <w:t>for (i in 1:100)</w:t>
      </w:r>
    </w:p>
    <w:p w:rsidR="008272F5" w:rsidRPr="00CB5329" w:rsidRDefault="008272F5" w:rsidP="008272F5">
      <w:pPr>
        <w:rPr>
          <w:rFonts w:ascii="Consolas" w:hAnsi="Consolas"/>
          <w:sz w:val="22"/>
          <w:szCs w:val="22"/>
        </w:rPr>
      </w:pPr>
      <w:r w:rsidRPr="00CB5329">
        <w:rPr>
          <w:rFonts w:ascii="Consolas" w:hAnsi="Consolas"/>
          <w:sz w:val="22"/>
          <w:szCs w:val="22"/>
        </w:rPr>
        <w:t>{</w:t>
      </w:r>
    </w:p>
    <w:p w:rsidR="008272F5" w:rsidRPr="00CB5329" w:rsidRDefault="008272F5" w:rsidP="008272F5">
      <w:pPr>
        <w:rPr>
          <w:rFonts w:ascii="Consolas" w:hAnsi="Consolas"/>
          <w:sz w:val="22"/>
          <w:szCs w:val="22"/>
        </w:rPr>
      </w:pPr>
      <w:r w:rsidRPr="00CB5329">
        <w:rPr>
          <w:rFonts w:ascii="Consolas" w:hAnsi="Consolas"/>
          <w:sz w:val="22"/>
          <w:szCs w:val="22"/>
        </w:rPr>
        <w:t xml:space="preserve">  if(plot_data[i,1]==plot_data[i,2])</w:t>
      </w:r>
    </w:p>
    <w:p w:rsidR="008272F5" w:rsidRPr="00CB5329" w:rsidRDefault="008272F5" w:rsidP="008272F5">
      <w:pPr>
        <w:rPr>
          <w:rFonts w:ascii="Consolas" w:hAnsi="Consolas"/>
          <w:sz w:val="22"/>
          <w:szCs w:val="22"/>
        </w:rPr>
      </w:pPr>
      <w:r w:rsidRPr="00CB5329">
        <w:rPr>
          <w:rFonts w:ascii="Consolas" w:hAnsi="Consolas"/>
          <w:sz w:val="22"/>
          <w:szCs w:val="22"/>
        </w:rPr>
        <w:t xml:space="preserve">    plot_data[i,2] = NA</w:t>
      </w:r>
    </w:p>
    <w:p w:rsidR="008272F5" w:rsidRPr="00CB5329" w:rsidRDefault="008272F5" w:rsidP="008272F5">
      <w:pPr>
        <w:rPr>
          <w:rFonts w:ascii="Consolas" w:hAnsi="Consolas"/>
          <w:sz w:val="22"/>
          <w:szCs w:val="22"/>
        </w:rPr>
      </w:pPr>
      <w:r w:rsidRPr="00CB5329">
        <w:rPr>
          <w:rFonts w:ascii="Consolas" w:hAnsi="Consolas"/>
          <w:sz w:val="22"/>
          <w:szCs w:val="22"/>
        </w:rPr>
        <w:t xml:space="preserve">  </w:t>
      </w:r>
    </w:p>
    <w:p w:rsidR="008272F5" w:rsidRPr="00CB5329" w:rsidRDefault="008272F5" w:rsidP="008272F5">
      <w:pPr>
        <w:rPr>
          <w:rFonts w:ascii="Consolas" w:hAnsi="Consolas"/>
          <w:sz w:val="22"/>
          <w:szCs w:val="22"/>
        </w:rPr>
      </w:pPr>
      <w:r w:rsidRPr="00CB5329">
        <w:rPr>
          <w:rFonts w:ascii="Consolas" w:hAnsi="Consolas"/>
          <w:sz w:val="22"/>
          <w:szCs w:val="22"/>
        </w:rPr>
        <w:t>}</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remove duplication</w:t>
      </w:r>
    </w:p>
    <w:p w:rsidR="008272F5" w:rsidRPr="00CB5329" w:rsidRDefault="008272F5" w:rsidP="008272F5">
      <w:pPr>
        <w:rPr>
          <w:rFonts w:ascii="Consolas" w:hAnsi="Consolas"/>
          <w:sz w:val="22"/>
          <w:szCs w:val="22"/>
        </w:rPr>
      </w:pPr>
      <w:r w:rsidRPr="00CB5329">
        <w:rPr>
          <w:rFonts w:ascii="Consolas" w:hAnsi="Consolas"/>
          <w:sz w:val="22"/>
          <w:szCs w:val="22"/>
        </w:rPr>
        <w:t>plot_data = plot_data[!duplicated(plot_data),]</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remove NA</w:t>
      </w:r>
    </w:p>
    <w:p w:rsidR="008272F5" w:rsidRPr="00CB5329" w:rsidRDefault="008272F5" w:rsidP="008272F5">
      <w:pPr>
        <w:rPr>
          <w:rFonts w:ascii="Consolas" w:hAnsi="Consolas"/>
          <w:sz w:val="22"/>
          <w:szCs w:val="22"/>
        </w:rPr>
      </w:pPr>
      <w:r w:rsidRPr="00CB5329">
        <w:rPr>
          <w:rFonts w:ascii="Consolas" w:hAnsi="Consolas"/>
          <w:sz w:val="22"/>
          <w:szCs w:val="22"/>
        </w:rPr>
        <w:t>plot_data = na.omit(plot_data)</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 plot igraph</w:t>
      </w:r>
    </w:p>
    <w:p w:rsidR="008272F5" w:rsidRPr="00CB5329" w:rsidRDefault="008272F5" w:rsidP="008272F5">
      <w:pPr>
        <w:rPr>
          <w:rFonts w:ascii="Consolas" w:hAnsi="Consolas"/>
          <w:sz w:val="22"/>
          <w:szCs w:val="22"/>
        </w:rPr>
      </w:pPr>
      <w:r w:rsidRPr="00CB5329">
        <w:rPr>
          <w:rFonts w:ascii="Consolas" w:hAnsi="Consolas"/>
          <w:sz w:val="22"/>
          <w:szCs w:val="22"/>
        </w:rPr>
        <w:t>plot_data &lt;- graph.data.frame(plot_data, directed = T)</w:t>
      </w:r>
    </w:p>
    <w:p w:rsidR="008272F5" w:rsidRPr="00CB5329" w:rsidRDefault="008272F5" w:rsidP="008272F5">
      <w:pPr>
        <w:rPr>
          <w:rFonts w:ascii="Consolas" w:hAnsi="Consolas"/>
          <w:sz w:val="22"/>
          <w:szCs w:val="22"/>
        </w:rPr>
      </w:pPr>
      <w:r w:rsidRPr="00CB5329">
        <w:rPr>
          <w:rFonts w:ascii="Consolas" w:hAnsi="Consolas"/>
          <w:sz w:val="22"/>
          <w:szCs w:val="22"/>
        </w:rPr>
        <w:lastRenderedPageBreak/>
        <w:t>plot(plot_data,layout=layout.kamada.kawai,vertex.shape='circle',vertex.label=V(g4)$name, vertex.size=1,edge.arrow.size=0,asp=F)</w:t>
      </w:r>
    </w:p>
    <w:p w:rsidR="008272F5" w:rsidRPr="00CB5329" w:rsidRDefault="008272F5" w:rsidP="008272F5">
      <w:pPr>
        <w:rPr>
          <w:rFonts w:ascii="Consolas" w:hAnsi="Consolas"/>
          <w:sz w:val="22"/>
          <w:szCs w:val="22"/>
        </w:rPr>
      </w:pPr>
      <w:r w:rsidRPr="00CB5329">
        <w:rPr>
          <w:rFonts w:ascii="Consolas" w:hAnsi="Consolas"/>
          <w:sz w:val="22"/>
          <w:szCs w:val="22"/>
        </w:rPr>
        <w:t>```</w:t>
      </w:r>
    </w:p>
    <w:p w:rsidR="009A2B66" w:rsidRPr="00CB5329" w:rsidRDefault="009A2B66" w:rsidP="008272F5">
      <w:pPr>
        <w:rPr>
          <w:rFonts w:ascii="Consolas" w:hAnsi="Consolas"/>
          <w:sz w:val="22"/>
          <w:szCs w:val="22"/>
        </w:rPr>
      </w:pPr>
      <w:r w:rsidRPr="00CB5329">
        <w:rPr>
          <w:rFonts w:ascii="Consolas" w:hAnsi="Consolas"/>
          <w:noProof/>
          <w:sz w:val="22"/>
          <w:szCs w:val="22"/>
          <w:lang w:eastAsia="zh-CN"/>
        </w:rPr>
        <w:drawing>
          <wp:inline distT="0" distB="0" distL="0" distR="0">
            <wp:extent cx="5080000" cy="50800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7">
                      <a:extLst>
                        <a:ext uri="{28A0092B-C50C-407E-A947-70E740481C1C}">
                          <a14:useLocalDpi xmlns:a14="http://schemas.microsoft.com/office/drawing/2010/main" val="0"/>
                        </a:ext>
                      </a:extLst>
                    </a:blip>
                    <a:stretch>
                      <a:fillRect/>
                    </a:stretch>
                  </pic:blipFill>
                  <pic:spPr>
                    <a:xfrm>
                      <a:off x="0" y="0"/>
                      <a:ext cx="5080000" cy="5080000"/>
                    </a:xfrm>
                    <a:prstGeom prst="rect">
                      <a:avLst/>
                    </a:prstGeom>
                  </pic:spPr>
                </pic:pic>
              </a:graphicData>
            </a:graphic>
          </wp:inline>
        </w:drawing>
      </w:r>
    </w:p>
    <w:p w:rsidR="009A2B66" w:rsidRPr="00CB5329" w:rsidRDefault="009A2B66" w:rsidP="008272F5">
      <w:pPr>
        <w:rPr>
          <w:rFonts w:ascii="Consolas" w:hAnsi="Consolas"/>
          <w:sz w:val="22"/>
          <w:szCs w:val="22"/>
        </w:rPr>
      </w:pPr>
      <w:r w:rsidRPr="00CB5329">
        <w:rPr>
          <w:rFonts w:ascii="Consolas" w:hAnsi="Consolas"/>
          <w:sz w:val="22"/>
          <w:szCs w:val="22"/>
        </w:rPr>
        <w:t xml:space="preserve">From this graph, </w:t>
      </w:r>
      <w:r w:rsidR="006C5AE4" w:rsidRPr="00CB5329">
        <w:rPr>
          <w:rFonts w:ascii="Consolas" w:hAnsi="Consolas"/>
          <w:sz w:val="22"/>
          <w:szCs w:val="22"/>
        </w:rPr>
        <w:t>because I only select the billing position in 1 to 3, so there are some names only connect to 1 names or two names.</w:t>
      </w:r>
    </w:p>
    <w:p w:rsidR="008272F5" w:rsidRPr="00CB532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CB5329">
        <w:rPr>
          <w:rFonts w:ascii="Consolas" w:hAnsi="Consolas"/>
          <w:sz w:val="22"/>
          <w:szCs w:val="22"/>
        </w:rPr>
        <w:t>9, 10, 11, 12 doing by R</w:t>
      </w:r>
    </w:p>
    <w:p w:rsidR="008272F5" w:rsidRPr="00CB5329" w:rsidRDefault="008272F5" w:rsidP="008272F5">
      <w:pPr>
        <w:rPr>
          <w:rFonts w:ascii="Consolas" w:hAnsi="Consolas"/>
          <w:sz w:val="22"/>
          <w:szCs w:val="22"/>
        </w:rPr>
      </w:pPr>
    </w:p>
    <w:p w:rsidR="008272F5" w:rsidRPr="007B2999" w:rsidRDefault="006C5AE4" w:rsidP="008272F5">
      <w:pPr>
        <w:rPr>
          <w:rFonts w:ascii="Consolas" w:hAnsi="Consolas"/>
          <w:b/>
          <w:sz w:val="22"/>
          <w:szCs w:val="22"/>
        </w:rPr>
      </w:pPr>
      <w:r w:rsidRPr="007B2999">
        <w:rPr>
          <w:rFonts w:ascii="Consolas" w:hAnsi="Consolas"/>
          <w:b/>
          <w:sz w:val="22"/>
          <w:szCs w:val="22"/>
        </w:rPr>
        <w:t xml:space="preserve">9 </w:t>
      </w:r>
      <w:r w:rsidR="008272F5" w:rsidRPr="007B2999">
        <w:rPr>
          <w:rFonts w:ascii="Consolas" w:hAnsi="Consolas"/>
          <w:b/>
          <w:sz w:val="22"/>
          <w:szCs w:val="22"/>
        </w:rPr>
        <w:t>Who are the actors that have been in the most movies? List the top 20.</w:t>
      </w:r>
    </w:p>
    <w:p w:rsidR="008272F5" w:rsidRPr="007B2999" w:rsidRDefault="008272F5" w:rsidP="008272F5">
      <w:pPr>
        <w:rPr>
          <w:rFonts w:ascii="Consolas" w:hAnsi="Consolas"/>
          <w:sz w:val="22"/>
          <w:szCs w:val="22"/>
        </w:rPr>
      </w:pPr>
      <w:r w:rsidRPr="007B2999">
        <w:rPr>
          <w:rFonts w:ascii="Consolas" w:hAnsi="Consolas"/>
          <w:sz w:val="22"/>
          <w:szCs w:val="22"/>
        </w:rPr>
        <w:t xml:space="preserve">For get the top 20 actors have been in the most, I think I need to get the all the actors names for each movies, then count the those actors' names, I will select the 20 actors whoes name appear most. In order to </w:t>
      </w:r>
      <w:r w:rsidRPr="007B2999">
        <w:rPr>
          <w:rFonts w:ascii="Consolas" w:hAnsi="Consolas"/>
          <w:sz w:val="22"/>
          <w:szCs w:val="22"/>
        </w:rPr>
        <w:lastRenderedPageBreak/>
        <w:t xml:space="preserve">do that, I get the title table, name table, cast info, now I have the information about movies and actors, I use kind type table to get movies. in order to let it run faster in my laptop, I remove the column that I won't use. I table the person id in cast info table, order the counts by decreassing order. The first 20 rows is the top 20 actors who have been in the most movies. </w:t>
      </w:r>
    </w:p>
    <w:p w:rsidR="008272F5" w:rsidRPr="007B2999" w:rsidRDefault="008272F5" w:rsidP="008272F5">
      <w:pPr>
        <w:rPr>
          <w:rFonts w:ascii="Consolas" w:hAnsi="Consolas"/>
          <w:sz w:val="22"/>
          <w:szCs w:val="22"/>
        </w:rPr>
      </w:pPr>
      <w:r w:rsidRPr="007B2999">
        <w:rPr>
          <w:rFonts w:ascii="Consolas" w:hAnsi="Consolas"/>
          <w:sz w:val="22"/>
          <w:szCs w:val="22"/>
        </w:rPr>
        <w:t>```{r}</w:t>
      </w:r>
    </w:p>
    <w:p w:rsidR="008272F5" w:rsidRPr="007B2999" w:rsidRDefault="008272F5" w:rsidP="008272F5">
      <w:pPr>
        <w:rPr>
          <w:rFonts w:ascii="Consolas" w:hAnsi="Consolas"/>
          <w:sz w:val="22"/>
          <w:szCs w:val="22"/>
        </w:rPr>
      </w:pPr>
      <w:r w:rsidRPr="007B2999">
        <w:rPr>
          <w:rFonts w:ascii="Consolas" w:hAnsi="Consolas"/>
          <w:sz w:val="22"/>
          <w:szCs w:val="22"/>
        </w:rPr>
        <w:t># get all the tables that I need</w:t>
      </w:r>
    </w:p>
    <w:p w:rsidR="008272F5" w:rsidRPr="007B2999" w:rsidRDefault="008272F5" w:rsidP="008272F5">
      <w:pPr>
        <w:rPr>
          <w:rFonts w:ascii="Consolas" w:hAnsi="Consolas"/>
          <w:sz w:val="22"/>
          <w:szCs w:val="22"/>
        </w:rPr>
      </w:pPr>
      <w:r w:rsidRPr="007B2999">
        <w:rPr>
          <w:rFonts w:ascii="Consolas" w:hAnsi="Consolas"/>
          <w:sz w:val="22"/>
          <w:szCs w:val="22"/>
        </w:rPr>
        <w:t>title = dbReadTable(imbd, "title")</w:t>
      </w:r>
    </w:p>
    <w:p w:rsidR="008272F5" w:rsidRPr="007B2999" w:rsidRDefault="008272F5" w:rsidP="008272F5">
      <w:pPr>
        <w:rPr>
          <w:rFonts w:ascii="Consolas" w:hAnsi="Consolas"/>
          <w:sz w:val="22"/>
          <w:szCs w:val="22"/>
        </w:rPr>
      </w:pPr>
      <w:r w:rsidRPr="007B2999">
        <w:rPr>
          <w:rFonts w:ascii="Consolas" w:hAnsi="Consolas"/>
          <w:sz w:val="22"/>
          <w:szCs w:val="22"/>
        </w:rPr>
        <w:t>cast_info = dbReadTable(imbd, "cast_info")</w:t>
      </w:r>
    </w:p>
    <w:p w:rsidR="008272F5" w:rsidRPr="007B2999" w:rsidRDefault="008272F5" w:rsidP="008272F5">
      <w:pPr>
        <w:rPr>
          <w:rFonts w:ascii="Consolas" w:hAnsi="Consolas"/>
          <w:sz w:val="22"/>
          <w:szCs w:val="22"/>
        </w:rPr>
      </w:pPr>
      <w:r w:rsidRPr="007B2999">
        <w:rPr>
          <w:rFonts w:ascii="Consolas" w:hAnsi="Consolas"/>
          <w:sz w:val="22"/>
          <w:szCs w:val="22"/>
        </w:rPr>
        <w:t>kind_type = dbReadTable(imbd, "kind_type")</w:t>
      </w:r>
    </w:p>
    <w:p w:rsidR="008272F5" w:rsidRPr="007B2999" w:rsidRDefault="008272F5" w:rsidP="008272F5">
      <w:pPr>
        <w:rPr>
          <w:rFonts w:ascii="Consolas" w:hAnsi="Consolas"/>
          <w:sz w:val="22"/>
          <w:szCs w:val="22"/>
        </w:rPr>
      </w:pPr>
      <w:r w:rsidRPr="007B2999">
        <w:rPr>
          <w:rFonts w:ascii="Consolas" w:hAnsi="Consolas"/>
          <w:sz w:val="22"/>
          <w:szCs w:val="22"/>
        </w:rPr>
        <w:t>name = dbReadTable(imbd, "name")</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get only movies</w:t>
      </w:r>
    </w:p>
    <w:p w:rsidR="008272F5" w:rsidRPr="007B2999" w:rsidRDefault="008272F5" w:rsidP="008272F5">
      <w:pPr>
        <w:rPr>
          <w:rFonts w:ascii="Consolas" w:hAnsi="Consolas"/>
          <w:sz w:val="22"/>
          <w:szCs w:val="22"/>
        </w:rPr>
      </w:pPr>
      <w:r w:rsidRPr="007B2999">
        <w:rPr>
          <w:rFonts w:ascii="Consolas" w:hAnsi="Consolas"/>
          <w:sz w:val="22"/>
          <w:szCs w:val="22"/>
        </w:rPr>
        <w:t>title = title[title$kind_id == kind_type[kind_type$kind == "movie",1],]</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remove the columns that won't be used</w:t>
      </w:r>
    </w:p>
    <w:p w:rsidR="008272F5" w:rsidRPr="007B2999" w:rsidRDefault="008272F5" w:rsidP="008272F5">
      <w:pPr>
        <w:rPr>
          <w:rFonts w:ascii="Consolas" w:hAnsi="Consolas"/>
          <w:sz w:val="22"/>
          <w:szCs w:val="22"/>
        </w:rPr>
      </w:pPr>
      <w:r w:rsidRPr="007B2999">
        <w:rPr>
          <w:rFonts w:ascii="Consolas" w:hAnsi="Consolas"/>
          <w:sz w:val="22"/>
          <w:szCs w:val="22"/>
        </w:rPr>
        <w:t>title = title[,c("id", "title", "kind_id", "production_year")]</w:t>
      </w:r>
    </w:p>
    <w:p w:rsidR="008272F5" w:rsidRPr="007B2999" w:rsidRDefault="008272F5" w:rsidP="008272F5">
      <w:pPr>
        <w:rPr>
          <w:rFonts w:ascii="Consolas" w:hAnsi="Consolas"/>
          <w:sz w:val="22"/>
          <w:szCs w:val="22"/>
        </w:rPr>
      </w:pPr>
      <w:r w:rsidRPr="007B2999">
        <w:rPr>
          <w:rFonts w:ascii="Consolas" w:hAnsi="Consolas"/>
          <w:sz w:val="22"/>
          <w:szCs w:val="22"/>
        </w:rPr>
        <w:t>cast_info = cast_info[,-5]</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get only movies for cast_info</w:t>
      </w:r>
    </w:p>
    <w:p w:rsidR="008272F5" w:rsidRPr="007B2999" w:rsidRDefault="008272F5" w:rsidP="008272F5">
      <w:pPr>
        <w:rPr>
          <w:rFonts w:ascii="Consolas" w:hAnsi="Consolas"/>
          <w:sz w:val="22"/>
          <w:szCs w:val="22"/>
        </w:rPr>
      </w:pPr>
      <w:r w:rsidRPr="007B2999">
        <w:rPr>
          <w:rFonts w:ascii="Consolas" w:hAnsi="Consolas"/>
          <w:sz w:val="22"/>
          <w:szCs w:val="22"/>
        </w:rPr>
        <w:t>cast_info = cast_info[cast_info$movie_id %in% title$id,]</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table person_id</w:t>
      </w:r>
    </w:p>
    <w:p w:rsidR="008272F5" w:rsidRPr="007B2999" w:rsidRDefault="008272F5" w:rsidP="008272F5">
      <w:pPr>
        <w:rPr>
          <w:rFonts w:ascii="Consolas" w:hAnsi="Consolas"/>
          <w:sz w:val="22"/>
          <w:szCs w:val="22"/>
        </w:rPr>
      </w:pPr>
      <w:r w:rsidRPr="007B2999">
        <w:rPr>
          <w:rFonts w:ascii="Consolas" w:hAnsi="Consolas"/>
          <w:sz w:val="22"/>
          <w:szCs w:val="22"/>
        </w:rPr>
        <w:t>person_id9 = as.data.frame(table(cast_info$person_id))</w:t>
      </w:r>
    </w:p>
    <w:p w:rsidR="008272F5" w:rsidRPr="007B2999" w:rsidRDefault="008272F5" w:rsidP="008272F5">
      <w:pPr>
        <w:rPr>
          <w:rFonts w:ascii="Consolas" w:hAnsi="Consolas"/>
          <w:sz w:val="22"/>
          <w:szCs w:val="22"/>
        </w:rPr>
      </w:pPr>
      <w:r w:rsidRPr="007B2999">
        <w:rPr>
          <w:rFonts w:ascii="Consolas" w:hAnsi="Consolas"/>
          <w:sz w:val="22"/>
          <w:szCs w:val="22"/>
        </w:rPr>
        <w:t>person_id9 = person_id9[order(person_id9[,2], decreasing = T),]</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get the name for top 20 person_id</w:t>
      </w:r>
    </w:p>
    <w:p w:rsidR="008272F5" w:rsidRPr="007B2999" w:rsidRDefault="008272F5" w:rsidP="008272F5">
      <w:pPr>
        <w:rPr>
          <w:rFonts w:ascii="Consolas" w:hAnsi="Consolas"/>
          <w:sz w:val="22"/>
          <w:szCs w:val="22"/>
        </w:rPr>
      </w:pPr>
      <w:r w:rsidRPr="007B2999">
        <w:rPr>
          <w:rFonts w:ascii="Consolas" w:hAnsi="Consolas"/>
          <w:sz w:val="22"/>
          <w:szCs w:val="22"/>
        </w:rPr>
        <w:t>name9 = lapply(1:20, function(x) name[name$id == person_id9[x,1], 2])</w:t>
      </w:r>
    </w:p>
    <w:p w:rsidR="008272F5" w:rsidRPr="007B2999" w:rsidRDefault="00CB5329" w:rsidP="008272F5">
      <w:pPr>
        <w:rPr>
          <w:rFonts w:ascii="Consolas" w:hAnsi="Consolas"/>
          <w:sz w:val="22"/>
          <w:szCs w:val="22"/>
        </w:rPr>
      </w:pPr>
      <w:r w:rsidRPr="007B2999">
        <w:rPr>
          <w:rFonts w:ascii="Consolas" w:hAnsi="Consolas"/>
          <w:sz w:val="22"/>
          <w:szCs w:val="22"/>
        </w:rPr>
        <w:t>unlist(name9)[1:5]</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w:t>
      </w:r>
    </w:p>
    <w:p w:rsidR="00CB5329" w:rsidRPr="007B2999" w:rsidRDefault="00CB5329" w:rsidP="008272F5">
      <w:pPr>
        <w:rPr>
          <w:rStyle w:val="VerbatimChar"/>
          <w:szCs w:val="22"/>
        </w:rPr>
      </w:pPr>
      <w:r w:rsidRPr="007B2999">
        <w:rPr>
          <w:rStyle w:val="VerbatimChar"/>
          <w:szCs w:val="22"/>
        </w:rPr>
        <w:lastRenderedPageBreak/>
        <w:t xml:space="preserve">[1] “Lubin, Siegmund”   “Blanc, Mel”  “Selig, William Nicholas”  </w:t>
      </w:r>
    </w:p>
    <w:p w:rsidR="00CB5329" w:rsidRPr="007B2999" w:rsidRDefault="00CB5329" w:rsidP="008272F5">
      <w:pPr>
        <w:rPr>
          <w:rFonts w:ascii="Consolas" w:hAnsi="Consolas"/>
          <w:sz w:val="22"/>
          <w:szCs w:val="22"/>
        </w:rPr>
      </w:pPr>
      <w:r w:rsidRPr="007B2999">
        <w:rPr>
          <w:rStyle w:val="VerbatimChar"/>
          <w:szCs w:val="22"/>
        </w:rPr>
        <w:t xml:space="preserve">[4] “Sennett, Mack”   “Roach, Hal”   </w:t>
      </w:r>
    </w:p>
    <w:p w:rsidR="008272F5" w:rsidRPr="007B2999" w:rsidRDefault="00CB5329" w:rsidP="008272F5">
      <w:pPr>
        <w:rPr>
          <w:rFonts w:ascii="Consolas" w:hAnsi="Consolas"/>
          <w:sz w:val="22"/>
          <w:szCs w:val="22"/>
        </w:rPr>
      </w:pPr>
      <w:r w:rsidRPr="007B2999">
        <w:rPr>
          <w:rFonts w:ascii="Consolas" w:hAnsi="Consolas"/>
          <w:sz w:val="22"/>
          <w:szCs w:val="22"/>
        </w:rPr>
        <w:t>Only show the first 5 names, it matches what I got from SQL</w:t>
      </w:r>
    </w:p>
    <w:p w:rsidR="008272F5" w:rsidRPr="007B2999" w:rsidRDefault="008272F5" w:rsidP="008272F5">
      <w:pPr>
        <w:rPr>
          <w:rFonts w:ascii="Consolas" w:hAnsi="Consolas"/>
          <w:b/>
          <w:sz w:val="22"/>
          <w:szCs w:val="22"/>
        </w:rPr>
      </w:pPr>
      <w:r w:rsidRPr="007B2999">
        <w:rPr>
          <w:rFonts w:ascii="Consolas" w:hAnsi="Consolas"/>
          <w:b/>
          <w:sz w:val="22"/>
          <w:szCs w:val="22"/>
        </w:rPr>
        <w:t>10 Who are the actors that have had the most number of movies with "top billing", i.e., billed as 1, 2 or 3? For each actor, also show the years these movies spanned?</w:t>
      </w:r>
    </w:p>
    <w:p w:rsidR="008272F5" w:rsidRPr="007B2999" w:rsidRDefault="008272F5" w:rsidP="008272F5">
      <w:pPr>
        <w:rPr>
          <w:rFonts w:ascii="Consolas" w:hAnsi="Consolas"/>
          <w:sz w:val="22"/>
          <w:szCs w:val="22"/>
        </w:rPr>
      </w:pPr>
      <w:r w:rsidRPr="007B2999">
        <w:rPr>
          <w:rFonts w:ascii="Consolas" w:hAnsi="Consolas"/>
          <w:sz w:val="22"/>
          <w:szCs w:val="22"/>
        </w:rPr>
        <w:t>I use lapply to split the data into billing position from 1 to 3. I table the person id for three different billing position, order the counts by decreassing order. The first 10 rows is the top 10 actors who have been in the most movies.</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r}</w:t>
      </w:r>
    </w:p>
    <w:p w:rsidR="008272F5" w:rsidRPr="007B2999" w:rsidRDefault="008272F5" w:rsidP="008272F5">
      <w:pPr>
        <w:rPr>
          <w:rFonts w:ascii="Consolas" w:hAnsi="Consolas"/>
          <w:sz w:val="22"/>
          <w:szCs w:val="22"/>
        </w:rPr>
      </w:pPr>
      <w:r w:rsidRPr="007B2999">
        <w:rPr>
          <w:rFonts w:ascii="Consolas" w:hAnsi="Consolas"/>
          <w:sz w:val="22"/>
          <w:szCs w:val="22"/>
        </w:rPr>
        <w:t># split data by billing position</w:t>
      </w:r>
    </w:p>
    <w:p w:rsidR="008272F5" w:rsidRPr="007B2999" w:rsidRDefault="008272F5" w:rsidP="008272F5">
      <w:pPr>
        <w:rPr>
          <w:rFonts w:ascii="Consolas" w:hAnsi="Consolas"/>
          <w:sz w:val="22"/>
          <w:szCs w:val="22"/>
        </w:rPr>
      </w:pPr>
      <w:r w:rsidRPr="007B2999">
        <w:rPr>
          <w:rFonts w:ascii="Consolas" w:hAnsi="Consolas"/>
          <w:sz w:val="22"/>
          <w:szCs w:val="22"/>
        </w:rPr>
        <w:t>name10 = lapply(1:3, function(x) na.omit(cast_info[cast_info$nr_order == x,]))</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xml:space="preserve"># table the person_id </w:t>
      </w:r>
    </w:p>
    <w:p w:rsidR="008272F5" w:rsidRPr="007B2999" w:rsidRDefault="008272F5" w:rsidP="008272F5">
      <w:pPr>
        <w:rPr>
          <w:rFonts w:ascii="Consolas" w:hAnsi="Consolas"/>
          <w:sz w:val="22"/>
          <w:szCs w:val="22"/>
        </w:rPr>
      </w:pPr>
      <w:r w:rsidRPr="007B2999">
        <w:rPr>
          <w:rFonts w:ascii="Consolas" w:hAnsi="Consolas"/>
          <w:sz w:val="22"/>
          <w:szCs w:val="22"/>
        </w:rPr>
        <w:t>name_top = lapply(1:3, function(x) as.data.frame(table(name10[[x]]$person_id), decreasing = T))</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get the first 10 in each list</w:t>
      </w:r>
    </w:p>
    <w:p w:rsidR="008272F5" w:rsidRPr="007B2999" w:rsidRDefault="008272F5" w:rsidP="008272F5">
      <w:pPr>
        <w:rPr>
          <w:rFonts w:ascii="Consolas" w:hAnsi="Consolas"/>
          <w:sz w:val="22"/>
          <w:szCs w:val="22"/>
        </w:rPr>
      </w:pPr>
      <w:r w:rsidRPr="007B2999">
        <w:rPr>
          <w:rFonts w:ascii="Consolas" w:hAnsi="Consolas"/>
          <w:sz w:val="22"/>
          <w:szCs w:val="22"/>
        </w:rPr>
        <w:t xml:space="preserve">name_top_order = lapply(1:3, function(x) name_top[[x]][order(name_top[[x]][,2], decreasing = T),][1:10,]) </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mathc the person id to the name table to get name</w:t>
      </w:r>
    </w:p>
    <w:p w:rsidR="008272F5" w:rsidRPr="007B2999" w:rsidRDefault="008272F5" w:rsidP="008272F5">
      <w:pPr>
        <w:rPr>
          <w:rFonts w:ascii="Consolas" w:hAnsi="Consolas"/>
          <w:sz w:val="22"/>
          <w:szCs w:val="22"/>
        </w:rPr>
      </w:pPr>
      <w:r w:rsidRPr="007B2999">
        <w:rPr>
          <w:rFonts w:ascii="Consolas" w:hAnsi="Consolas"/>
          <w:sz w:val="22"/>
          <w:szCs w:val="22"/>
        </w:rPr>
        <w:t>name_top1 = lapply(1:10, function(x) name[name$id %in% name_top_order[[x]], 2])</w:t>
      </w:r>
    </w:p>
    <w:p w:rsidR="008272F5" w:rsidRPr="007B2999" w:rsidRDefault="006C5AE4" w:rsidP="008272F5">
      <w:pPr>
        <w:rPr>
          <w:rFonts w:ascii="Consolas" w:hAnsi="Consolas"/>
          <w:sz w:val="22"/>
          <w:szCs w:val="22"/>
        </w:rPr>
      </w:pPr>
      <w:r w:rsidRPr="007B2999">
        <w:rPr>
          <w:rFonts w:ascii="Consolas" w:hAnsi="Consolas"/>
          <w:sz w:val="22"/>
          <w:szCs w:val="22"/>
        </w:rPr>
        <w:t>name_top1[[1]]</w:t>
      </w:r>
    </w:p>
    <w:p w:rsidR="008272F5" w:rsidRPr="007B2999" w:rsidRDefault="008272F5" w:rsidP="008272F5">
      <w:pPr>
        <w:rPr>
          <w:rFonts w:ascii="Consolas" w:hAnsi="Consolas"/>
          <w:sz w:val="22"/>
          <w:szCs w:val="22"/>
        </w:rPr>
      </w:pPr>
      <w:r w:rsidRPr="007B2999">
        <w:rPr>
          <w:rFonts w:ascii="Consolas" w:hAnsi="Consolas"/>
          <w:sz w:val="22"/>
          <w:szCs w:val="22"/>
        </w:rPr>
        <w:t>```</w:t>
      </w:r>
    </w:p>
    <w:p w:rsidR="00CB5329" w:rsidRPr="007B2999" w:rsidRDefault="00CB5329" w:rsidP="00CB5329">
      <w:pPr>
        <w:rPr>
          <w:sz w:val="22"/>
          <w:szCs w:val="22"/>
        </w:rPr>
      </w:pPr>
      <w:r w:rsidRPr="007B2999">
        <w:rPr>
          <w:sz w:val="22"/>
          <w:szCs w:val="22"/>
        </w:rPr>
        <w:t xml:space="preserve">[1] "Blanc, Mel"                           "Kerrigan, J. Warren"                  "Anderson, Gilbert M. 'Broncho Billy'" "Lyons, Eddie"                        </w:t>
      </w:r>
    </w:p>
    <w:p w:rsidR="00CB5329" w:rsidRPr="007B2999" w:rsidRDefault="00CB5329" w:rsidP="00CB5329">
      <w:pPr>
        <w:rPr>
          <w:sz w:val="22"/>
          <w:szCs w:val="22"/>
        </w:rPr>
      </w:pPr>
      <w:r w:rsidRPr="007B2999">
        <w:rPr>
          <w:sz w:val="22"/>
          <w:szCs w:val="22"/>
        </w:rPr>
        <w:t xml:space="preserve">[5] "Shin, Sung-il"   </w:t>
      </w:r>
    </w:p>
    <w:p w:rsidR="00CB5329" w:rsidRPr="007B2999" w:rsidRDefault="00CB5329" w:rsidP="008272F5">
      <w:pPr>
        <w:rPr>
          <w:rFonts w:ascii="Consolas" w:hAnsi="Consolas"/>
          <w:sz w:val="22"/>
          <w:szCs w:val="22"/>
        </w:rPr>
      </w:pP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lastRenderedPageBreak/>
        <w:t>For the years of these movies spanned, I first use cast info get the movies id that those atcors acted, then I use movies id to get the movie year in title table, after that I use max() and min() to get the year span for each actors.</w:t>
      </w:r>
    </w:p>
    <w:p w:rsidR="008272F5" w:rsidRPr="007B2999" w:rsidRDefault="008272F5" w:rsidP="008272F5">
      <w:pPr>
        <w:rPr>
          <w:rFonts w:ascii="Consolas" w:hAnsi="Consolas"/>
          <w:sz w:val="22"/>
          <w:szCs w:val="22"/>
        </w:rPr>
      </w:pPr>
      <w:r w:rsidRPr="007B2999">
        <w:rPr>
          <w:rFonts w:ascii="Consolas" w:hAnsi="Consolas"/>
          <w:sz w:val="22"/>
          <w:szCs w:val="22"/>
        </w:rPr>
        <w:t>```{r}</w:t>
      </w:r>
    </w:p>
    <w:p w:rsidR="008272F5" w:rsidRPr="007B2999" w:rsidRDefault="008272F5" w:rsidP="008272F5">
      <w:pPr>
        <w:rPr>
          <w:rFonts w:ascii="Consolas" w:hAnsi="Consolas"/>
          <w:sz w:val="22"/>
          <w:szCs w:val="22"/>
        </w:rPr>
      </w:pPr>
      <w:r w:rsidRPr="007B2999">
        <w:rPr>
          <w:rFonts w:ascii="Consolas" w:hAnsi="Consolas"/>
          <w:sz w:val="22"/>
          <w:szCs w:val="22"/>
        </w:rPr>
        <w:t># get movie_id for each actors</w:t>
      </w:r>
    </w:p>
    <w:p w:rsidR="008272F5" w:rsidRPr="007B2999" w:rsidRDefault="008272F5" w:rsidP="008272F5">
      <w:pPr>
        <w:rPr>
          <w:rFonts w:ascii="Consolas" w:hAnsi="Consolas"/>
          <w:sz w:val="22"/>
          <w:szCs w:val="22"/>
        </w:rPr>
      </w:pPr>
      <w:r w:rsidRPr="007B2999">
        <w:rPr>
          <w:rFonts w:ascii="Consolas" w:hAnsi="Consolas"/>
          <w:sz w:val="22"/>
          <w:szCs w:val="22"/>
        </w:rPr>
        <w:t>movie_id = lapply(1:10, function(x) cast_info[cast_info$person_id %in% [[x]], "movie_id"])</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get the year for each movies</w:t>
      </w:r>
    </w:p>
    <w:p w:rsidR="008272F5" w:rsidRPr="007B2999" w:rsidRDefault="008272F5" w:rsidP="008272F5">
      <w:pPr>
        <w:rPr>
          <w:rFonts w:ascii="Consolas" w:hAnsi="Consolas"/>
          <w:sz w:val="22"/>
          <w:szCs w:val="22"/>
        </w:rPr>
      </w:pPr>
      <w:r w:rsidRPr="007B2999">
        <w:rPr>
          <w:rFonts w:ascii="Consolas" w:hAnsi="Consolas"/>
          <w:sz w:val="22"/>
          <w:szCs w:val="22"/>
        </w:rPr>
        <w:t>year = lapply(1:length(movie_id), function(x) title[title$id %in% movie_id[[x]], "production_year"])</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find the max and min year</w:t>
      </w:r>
    </w:p>
    <w:p w:rsidR="008272F5" w:rsidRPr="007B2999" w:rsidRDefault="00CB5329" w:rsidP="008272F5">
      <w:pPr>
        <w:rPr>
          <w:rFonts w:ascii="Consolas" w:hAnsi="Consolas"/>
          <w:sz w:val="22"/>
          <w:szCs w:val="22"/>
        </w:rPr>
      </w:pPr>
      <w:r w:rsidRPr="007B2999">
        <w:rPr>
          <w:rFonts w:ascii="Consolas" w:hAnsi="Consolas"/>
          <w:sz w:val="22"/>
          <w:szCs w:val="22"/>
        </w:rPr>
        <w:t>max_</w:t>
      </w:r>
      <w:r w:rsidR="008272F5" w:rsidRPr="007B2999">
        <w:rPr>
          <w:rFonts w:ascii="Consolas" w:hAnsi="Consolas"/>
          <w:sz w:val="22"/>
          <w:szCs w:val="22"/>
        </w:rPr>
        <w:t>year = lapply(1:length(year), function(x) max(year[[x]]))</w:t>
      </w:r>
    </w:p>
    <w:p w:rsidR="008272F5" w:rsidRPr="007B2999" w:rsidRDefault="00CB5329" w:rsidP="008272F5">
      <w:pPr>
        <w:rPr>
          <w:rFonts w:ascii="Consolas" w:hAnsi="Consolas"/>
          <w:sz w:val="22"/>
          <w:szCs w:val="22"/>
        </w:rPr>
      </w:pPr>
      <w:r w:rsidRPr="007B2999">
        <w:rPr>
          <w:rFonts w:ascii="Consolas" w:hAnsi="Consolas"/>
          <w:sz w:val="22"/>
          <w:szCs w:val="22"/>
        </w:rPr>
        <w:t>min_</w:t>
      </w:r>
      <w:r w:rsidR="008272F5" w:rsidRPr="007B2999">
        <w:rPr>
          <w:rFonts w:ascii="Consolas" w:hAnsi="Consolas"/>
          <w:sz w:val="22"/>
          <w:szCs w:val="22"/>
        </w:rPr>
        <w:t>year = lapply(1:length(year), function(x) min(year[[x]]))</w:t>
      </w:r>
    </w:p>
    <w:p w:rsidR="00CB5329" w:rsidRPr="007B2999" w:rsidRDefault="00CB5329" w:rsidP="008272F5">
      <w:pPr>
        <w:rPr>
          <w:rFonts w:ascii="Consolas" w:hAnsi="Consolas"/>
          <w:sz w:val="22"/>
          <w:szCs w:val="22"/>
        </w:rPr>
      </w:pPr>
      <w:r w:rsidRPr="007B2999">
        <w:rPr>
          <w:rFonts w:ascii="Consolas" w:hAnsi="Consolas"/>
          <w:sz w:val="22"/>
          <w:szCs w:val="22"/>
        </w:rPr>
        <w:t>unlist(max_year)[1:5]</w:t>
      </w:r>
    </w:p>
    <w:p w:rsidR="008272F5" w:rsidRPr="007B2999" w:rsidRDefault="008272F5" w:rsidP="008272F5">
      <w:pPr>
        <w:rPr>
          <w:rFonts w:ascii="Consolas" w:hAnsi="Consolas"/>
          <w:sz w:val="22"/>
          <w:szCs w:val="22"/>
        </w:rPr>
      </w:pPr>
      <w:r w:rsidRPr="007B2999">
        <w:rPr>
          <w:rFonts w:ascii="Consolas" w:hAnsi="Consolas"/>
          <w:sz w:val="22"/>
          <w:szCs w:val="22"/>
        </w:rPr>
        <w:t>```</w:t>
      </w:r>
    </w:p>
    <w:p w:rsidR="00CB5329" w:rsidRPr="007B2999" w:rsidRDefault="00CB5329" w:rsidP="00CB5329">
      <w:pPr>
        <w:rPr>
          <w:sz w:val="22"/>
          <w:szCs w:val="22"/>
        </w:rPr>
      </w:pPr>
      <w:r w:rsidRPr="007B2999">
        <w:rPr>
          <w:sz w:val="22"/>
          <w:szCs w:val="22"/>
        </w:rPr>
        <w:t>[1] 2011 1924 1922 1924 1990</w:t>
      </w:r>
    </w:p>
    <w:p w:rsidR="00CB5329" w:rsidRPr="007B2999" w:rsidRDefault="00CB5329" w:rsidP="008272F5">
      <w:pPr>
        <w:rPr>
          <w:sz w:val="22"/>
          <w:szCs w:val="22"/>
        </w:rPr>
      </w:pPr>
      <w:r w:rsidRPr="007B2999">
        <w:rPr>
          <w:sz w:val="22"/>
          <w:szCs w:val="22"/>
        </w:rPr>
        <w:t>It matches what I got from SQL.</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b/>
          <w:sz w:val="22"/>
          <w:szCs w:val="22"/>
        </w:rPr>
      </w:pPr>
      <w:r w:rsidRPr="007B2999">
        <w:rPr>
          <w:rFonts w:ascii="Consolas" w:hAnsi="Consolas"/>
          <w:b/>
          <w:sz w:val="22"/>
          <w:szCs w:val="22"/>
        </w:rPr>
        <w:t>11 Who are the 10 actors that performed in the most movies within any given year? What are their names, the year they starred in these movies and the names of the movies?</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xml:space="preserve">For this question, I first merge the title and cast_info table into table11, because title table has year and cast info has peson id. Then I table the table11 by year and person id, but unfortunatly, my laptop gave me an error said that no memory was free to do it, I try to remove all the informations that I didn't need from the table11, my laptop memory still not big enought to do it. Because the size of the title table or cast info table is around 2 to 3 GB, it is hard for my laptop to run it. I only wrote the code, but didn't run it.  </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xml:space="preserve">For this question, I join the title, cast_info and name tables together, I group the data by year, and names. I count the movies that </w:t>
      </w:r>
      <w:r w:rsidRPr="007B2999">
        <w:rPr>
          <w:rFonts w:ascii="Consolas" w:hAnsi="Consolas"/>
          <w:sz w:val="22"/>
          <w:szCs w:val="22"/>
        </w:rPr>
        <w:lastRenderedPageBreak/>
        <w:t>the actor performed in that year. I order the data by decreasing order of the number of the movies. So the first 10 actors are the 10 actors that performed in the most movies with in any given yaer. I also create a table as  to save those information, because I will be eaier for me to do the rest of this question.</w:t>
      </w:r>
    </w:p>
    <w:p w:rsidR="008272F5" w:rsidRPr="007B2999" w:rsidRDefault="008272F5" w:rsidP="008272F5">
      <w:pPr>
        <w:rPr>
          <w:rFonts w:ascii="Consolas" w:hAnsi="Consolas"/>
          <w:sz w:val="22"/>
          <w:szCs w:val="22"/>
        </w:rPr>
      </w:pPr>
      <w:r w:rsidRPr="007B2999">
        <w:rPr>
          <w:rFonts w:ascii="Consolas" w:hAnsi="Consolas"/>
          <w:sz w:val="22"/>
          <w:szCs w:val="22"/>
        </w:rPr>
        <w:t xml:space="preserve">```{r} </w:t>
      </w:r>
    </w:p>
    <w:p w:rsidR="008272F5" w:rsidRPr="007B2999" w:rsidRDefault="008272F5" w:rsidP="008272F5">
      <w:pPr>
        <w:rPr>
          <w:rFonts w:ascii="Consolas" w:hAnsi="Consolas"/>
          <w:sz w:val="22"/>
          <w:szCs w:val="22"/>
        </w:rPr>
      </w:pPr>
      <w:r w:rsidRPr="007B2999">
        <w:rPr>
          <w:rFonts w:ascii="Consolas" w:hAnsi="Consolas"/>
          <w:sz w:val="22"/>
          <w:szCs w:val="22"/>
        </w:rPr>
        <w:t># rename the title table</w:t>
      </w:r>
    </w:p>
    <w:p w:rsidR="008272F5" w:rsidRPr="007B2999" w:rsidRDefault="008272F5" w:rsidP="008272F5">
      <w:pPr>
        <w:rPr>
          <w:rFonts w:ascii="Consolas" w:hAnsi="Consolas"/>
          <w:sz w:val="22"/>
          <w:szCs w:val="22"/>
        </w:rPr>
      </w:pPr>
      <w:r w:rsidRPr="007B2999">
        <w:rPr>
          <w:rFonts w:ascii="Consolas" w:hAnsi="Consolas"/>
          <w:sz w:val="22"/>
          <w:szCs w:val="22"/>
        </w:rPr>
        <w:t>name(title) = c("movie_id", "title", "kind_id", "production_year")</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merge title with cast_info</w:t>
      </w:r>
    </w:p>
    <w:p w:rsidR="008272F5" w:rsidRPr="007B2999" w:rsidRDefault="008272F5" w:rsidP="008272F5">
      <w:pPr>
        <w:rPr>
          <w:rFonts w:ascii="Consolas" w:hAnsi="Consolas"/>
          <w:sz w:val="22"/>
          <w:szCs w:val="22"/>
        </w:rPr>
      </w:pPr>
      <w:r w:rsidRPr="007B2999">
        <w:rPr>
          <w:rFonts w:ascii="Consolas" w:hAnsi="Consolas"/>
          <w:sz w:val="22"/>
          <w:szCs w:val="22"/>
        </w:rPr>
        <w:t>table11 = merge(title, cast_info, by = "movie_id")</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table () table11 by person_id and peroduction_year</w:t>
      </w:r>
    </w:p>
    <w:p w:rsidR="008272F5" w:rsidRPr="007B2999" w:rsidRDefault="008272F5" w:rsidP="008272F5">
      <w:pPr>
        <w:rPr>
          <w:rFonts w:ascii="Consolas" w:hAnsi="Consolas"/>
          <w:sz w:val="22"/>
          <w:szCs w:val="22"/>
        </w:rPr>
      </w:pPr>
      <w:r w:rsidRPr="007B2999">
        <w:rPr>
          <w:rFonts w:ascii="Consolas" w:hAnsi="Consolas"/>
          <w:sz w:val="22"/>
          <w:szCs w:val="22"/>
        </w:rPr>
        <w:t>person_id11 = as.data.frame(table(table11$person_id, table11$peroduction_year))</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get the first 10 person_id</w:t>
      </w:r>
    </w:p>
    <w:p w:rsidR="008272F5" w:rsidRPr="007B2999" w:rsidRDefault="008272F5" w:rsidP="008272F5">
      <w:pPr>
        <w:rPr>
          <w:rFonts w:ascii="Consolas" w:hAnsi="Consolas"/>
          <w:sz w:val="22"/>
          <w:szCs w:val="22"/>
        </w:rPr>
      </w:pPr>
      <w:r w:rsidRPr="007B2999">
        <w:rPr>
          <w:rFonts w:ascii="Consolas" w:hAnsi="Consolas"/>
          <w:sz w:val="22"/>
          <w:szCs w:val="22"/>
        </w:rPr>
        <w:t xml:space="preserve">person_id11 =  person_id11[order(person_id11[,2], decreasing = T),][1:10,] </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mathc the person id to the name table to get name</w:t>
      </w:r>
    </w:p>
    <w:p w:rsidR="008272F5" w:rsidRPr="007B2999" w:rsidRDefault="008272F5" w:rsidP="008272F5">
      <w:pPr>
        <w:rPr>
          <w:rFonts w:ascii="Consolas" w:hAnsi="Consolas"/>
          <w:sz w:val="22"/>
          <w:szCs w:val="22"/>
        </w:rPr>
      </w:pPr>
      <w:r w:rsidRPr="007B2999">
        <w:rPr>
          <w:rFonts w:ascii="Consolas" w:hAnsi="Consolas"/>
          <w:sz w:val="22"/>
          <w:szCs w:val="22"/>
        </w:rPr>
        <w:t>name11 = name[name$id %in% person_id11, 2]</w:t>
      </w:r>
    </w:p>
    <w:p w:rsidR="008272F5" w:rsidRPr="007B2999" w:rsidRDefault="008272F5" w:rsidP="008272F5">
      <w:pPr>
        <w:rPr>
          <w:rFonts w:ascii="Consolas" w:hAnsi="Consolas"/>
          <w:sz w:val="22"/>
          <w:szCs w:val="22"/>
        </w:rPr>
      </w:pPr>
      <w:r w:rsidRPr="007B2999">
        <w:rPr>
          <w:rFonts w:ascii="Consolas" w:hAnsi="Consolas"/>
          <w:sz w:val="22"/>
          <w:szCs w:val="22"/>
        </w:rPr>
        <w:t>name11</w:t>
      </w:r>
    </w:p>
    <w:p w:rsidR="008272F5" w:rsidRPr="007B2999" w:rsidRDefault="008272F5" w:rsidP="008272F5">
      <w:pPr>
        <w:rPr>
          <w:rFonts w:ascii="Consolas" w:hAnsi="Consolas"/>
          <w:sz w:val="22"/>
          <w:szCs w:val="22"/>
        </w:rPr>
      </w:pPr>
      <w:r w:rsidRPr="007B2999">
        <w:rPr>
          <w:rFonts w:ascii="Consolas" w:hAnsi="Consolas"/>
          <w:sz w:val="22"/>
          <w:szCs w:val="22"/>
        </w:rPr>
        <w:t>```</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In order to get the started year. I use person ids that I got from above to find all the movie ids that associate person ids, which is find all the movies that the person acted in. Then use the movie ids to get the movies' year. For getting the start year for each actors, I split the data by person_id and use lapply to find the minimum year value.</w:t>
      </w:r>
    </w:p>
    <w:p w:rsidR="008272F5" w:rsidRPr="007B2999" w:rsidRDefault="008272F5" w:rsidP="008272F5">
      <w:pPr>
        <w:rPr>
          <w:rFonts w:ascii="Consolas" w:hAnsi="Consolas"/>
          <w:sz w:val="22"/>
          <w:szCs w:val="22"/>
        </w:rPr>
      </w:pPr>
      <w:r w:rsidRPr="007B2999">
        <w:rPr>
          <w:rFonts w:ascii="Consolas" w:hAnsi="Consolas"/>
          <w:sz w:val="22"/>
          <w:szCs w:val="22"/>
        </w:rPr>
        <w:t>```{r}</w:t>
      </w:r>
    </w:p>
    <w:p w:rsidR="008272F5" w:rsidRPr="007B2999" w:rsidRDefault="008272F5" w:rsidP="008272F5">
      <w:pPr>
        <w:rPr>
          <w:rFonts w:ascii="Consolas" w:hAnsi="Consolas"/>
          <w:sz w:val="22"/>
          <w:szCs w:val="22"/>
        </w:rPr>
      </w:pPr>
      <w:r w:rsidRPr="007B2999">
        <w:rPr>
          <w:rFonts w:ascii="Consolas" w:hAnsi="Consolas"/>
          <w:sz w:val="22"/>
          <w:szCs w:val="22"/>
        </w:rPr>
        <w:t># find the movie_id</w:t>
      </w:r>
    </w:p>
    <w:p w:rsidR="008272F5" w:rsidRPr="007B2999" w:rsidRDefault="008272F5" w:rsidP="008272F5">
      <w:pPr>
        <w:rPr>
          <w:rFonts w:ascii="Consolas" w:hAnsi="Consolas"/>
          <w:sz w:val="22"/>
          <w:szCs w:val="22"/>
        </w:rPr>
      </w:pPr>
      <w:r w:rsidRPr="007B2999">
        <w:rPr>
          <w:rFonts w:ascii="Consolas" w:hAnsi="Consolas"/>
          <w:sz w:val="22"/>
          <w:szCs w:val="22"/>
        </w:rPr>
        <w:lastRenderedPageBreak/>
        <w:t>movie_id11 = cast_info[cast_info %in% person_id11,c("person_id","movie_id")]</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use movie_id to find the peroduction_yeare</w:t>
      </w:r>
    </w:p>
    <w:p w:rsidR="008272F5" w:rsidRPr="007B2999" w:rsidRDefault="008272F5" w:rsidP="008272F5">
      <w:pPr>
        <w:rPr>
          <w:rFonts w:ascii="Consolas" w:hAnsi="Consolas"/>
          <w:sz w:val="22"/>
          <w:szCs w:val="22"/>
        </w:rPr>
      </w:pPr>
      <w:r w:rsidRPr="007B2999">
        <w:rPr>
          <w:rFonts w:ascii="Consolas" w:hAnsi="Consolas"/>
          <w:sz w:val="22"/>
          <w:szCs w:val="22"/>
        </w:rPr>
        <w:t>year = title[title %in% movie_id11$movie_id,"peroduction_year"]</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combine year with person_id and movie_id</w:t>
      </w:r>
    </w:p>
    <w:p w:rsidR="008272F5" w:rsidRPr="007B2999" w:rsidRDefault="008272F5" w:rsidP="008272F5">
      <w:pPr>
        <w:rPr>
          <w:rFonts w:ascii="Consolas" w:hAnsi="Consolas"/>
          <w:sz w:val="22"/>
          <w:szCs w:val="22"/>
        </w:rPr>
      </w:pPr>
      <w:r w:rsidRPr="007B2999">
        <w:rPr>
          <w:rFonts w:ascii="Consolas" w:hAnsi="Consolas"/>
          <w:sz w:val="22"/>
          <w:szCs w:val="22"/>
        </w:rPr>
        <w:t>year = cbind(year, movie_id11)</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split year by person_id</w:t>
      </w:r>
    </w:p>
    <w:p w:rsidR="008272F5" w:rsidRPr="007B2999" w:rsidRDefault="008272F5" w:rsidP="008272F5">
      <w:pPr>
        <w:rPr>
          <w:rFonts w:ascii="Consolas" w:hAnsi="Consolas"/>
          <w:sz w:val="22"/>
          <w:szCs w:val="22"/>
        </w:rPr>
      </w:pPr>
      <w:r w:rsidRPr="007B2999">
        <w:rPr>
          <w:rFonts w:ascii="Consolas" w:hAnsi="Consolas"/>
          <w:sz w:val="22"/>
          <w:szCs w:val="22"/>
        </w:rPr>
        <w:t>year = split(year, year$person_id )</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find minimum year for each person_id</w:t>
      </w:r>
    </w:p>
    <w:p w:rsidR="008272F5" w:rsidRPr="007B2999" w:rsidRDefault="008272F5" w:rsidP="008272F5">
      <w:pPr>
        <w:rPr>
          <w:rFonts w:ascii="Consolas" w:hAnsi="Consolas"/>
          <w:sz w:val="22"/>
          <w:szCs w:val="22"/>
        </w:rPr>
      </w:pPr>
      <w:r w:rsidRPr="007B2999">
        <w:rPr>
          <w:rFonts w:ascii="Consolas" w:hAnsi="Consolas"/>
          <w:sz w:val="22"/>
          <w:szCs w:val="22"/>
        </w:rPr>
        <w:t>year = lapply(1:length(year), function(x) min(year[[x]]$peroduction_yeare))</w:t>
      </w:r>
    </w:p>
    <w:p w:rsidR="008272F5" w:rsidRPr="007B2999" w:rsidRDefault="008272F5" w:rsidP="008272F5">
      <w:pPr>
        <w:rPr>
          <w:rFonts w:ascii="Consolas" w:hAnsi="Consolas"/>
          <w:sz w:val="22"/>
          <w:szCs w:val="22"/>
        </w:rPr>
      </w:pPr>
      <w:r w:rsidRPr="007B2999">
        <w:rPr>
          <w:rFonts w:ascii="Consolas" w:hAnsi="Consolas"/>
          <w:sz w:val="22"/>
          <w:szCs w:val="22"/>
        </w:rPr>
        <w:t>year = do.call(rbind, year)</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use person_id to find the name</w:t>
      </w:r>
    </w:p>
    <w:p w:rsidR="008272F5" w:rsidRPr="007B2999" w:rsidRDefault="008272F5" w:rsidP="008272F5">
      <w:pPr>
        <w:rPr>
          <w:rFonts w:ascii="Consolas" w:hAnsi="Consolas"/>
          <w:sz w:val="22"/>
          <w:szCs w:val="22"/>
        </w:rPr>
      </w:pPr>
      <w:r w:rsidRPr="007B2999">
        <w:rPr>
          <w:rFonts w:ascii="Consolas" w:hAnsi="Consolas"/>
          <w:sz w:val="22"/>
          <w:szCs w:val="22"/>
        </w:rPr>
        <w:t>name11 = name[name$id %in% year$person_id, 2]</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year = cbind(year, name11)</w:t>
      </w:r>
    </w:p>
    <w:p w:rsidR="008272F5" w:rsidRPr="007B2999" w:rsidRDefault="008272F5" w:rsidP="008272F5">
      <w:pPr>
        <w:rPr>
          <w:rFonts w:ascii="Consolas" w:hAnsi="Consolas"/>
          <w:sz w:val="22"/>
          <w:szCs w:val="22"/>
        </w:rPr>
      </w:pPr>
      <w:r w:rsidRPr="007B2999">
        <w:rPr>
          <w:rFonts w:ascii="Consolas" w:hAnsi="Consolas"/>
          <w:sz w:val="22"/>
          <w:szCs w:val="22"/>
        </w:rPr>
        <w:t>```</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Since I already have movie ids inforamtion, it is eaier to do this one, I just use movie ids to find the movie titles from title table.</w:t>
      </w:r>
    </w:p>
    <w:p w:rsidR="008272F5" w:rsidRPr="007B2999" w:rsidRDefault="008272F5" w:rsidP="008272F5">
      <w:pPr>
        <w:rPr>
          <w:rFonts w:ascii="Consolas" w:hAnsi="Consolas"/>
          <w:sz w:val="22"/>
          <w:szCs w:val="22"/>
        </w:rPr>
      </w:pPr>
      <w:r w:rsidRPr="007B2999">
        <w:rPr>
          <w:rFonts w:ascii="Consolas" w:hAnsi="Consolas"/>
          <w:sz w:val="22"/>
          <w:szCs w:val="22"/>
        </w:rPr>
        <w:t>```{r}</w:t>
      </w:r>
    </w:p>
    <w:p w:rsidR="008272F5" w:rsidRPr="007B2999" w:rsidRDefault="008272F5" w:rsidP="008272F5">
      <w:pPr>
        <w:rPr>
          <w:rFonts w:ascii="Consolas" w:hAnsi="Consolas"/>
          <w:sz w:val="22"/>
          <w:szCs w:val="22"/>
        </w:rPr>
      </w:pPr>
      <w:r w:rsidRPr="007B2999">
        <w:rPr>
          <w:rFonts w:ascii="Consolas" w:hAnsi="Consolas"/>
          <w:sz w:val="22"/>
          <w:szCs w:val="22"/>
        </w:rPr>
        <w:t># use movie_id that I got from above to find the title</w:t>
      </w:r>
    </w:p>
    <w:p w:rsidR="008272F5" w:rsidRPr="007B2999" w:rsidRDefault="008272F5" w:rsidP="008272F5">
      <w:pPr>
        <w:rPr>
          <w:rFonts w:ascii="Consolas" w:hAnsi="Consolas"/>
          <w:sz w:val="22"/>
          <w:szCs w:val="22"/>
        </w:rPr>
      </w:pPr>
      <w:r w:rsidRPr="007B2999">
        <w:rPr>
          <w:rFonts w:ascii="Consolas" w:hAnsi="Consolas"/>
          <w:sz w:val="22"/>
          <w:szCs w:val="22"/>
        </w:rPr>
        <w:t>title11 = title[title %in% movie_id11$movie_id,"title"]</w:t>
      </w:r>
    </w:p>
    <w:p w:rsidR="008272F5" w:rsidRPr="007B2999" w:rsidRDefault="008272F5" w:rsidP="008272F5">
      <w:pPr>
        <w:rPr>
          <w:rFonts w:ascii="Consolas" w:hAnsi="Consolas"/>
          <w:sz w:val="22"/>
          <w:szCs w:val="22"/>
        </w:rPr>
      </w:pPr>
      <w:r w:rsidRPr="007B2999">
        <w:rPr>
          <w:rFonts w:ascii="Consolas" w:hAnsi="Consolas"/>
          <w:sz w:val="22"/>
          <w:szCs w:val="22"/>
        </w:rPr>
        <w:t>```</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lastRenderedPageBreak/>
        <w:t>**12 Who are the 10 actors that have the most aliases**</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For this question, I take aka name table out from SQL named it aka name. In order to make it run faster, I only get the person id out from the aka name.Then I use table() function to get the counts for each person id. make the order of the counts in decreasing, so the first 10 actors are the 10 actors that have the most aliases.</w:t>
      </w:r>
    </w:p>
    <w:p w:rsidR="008272F5" w:rsidRPr="007B2999" w:rsidRDefault="008272F5" w:rsidP="008272F5">
      <w:pPr>
        <w:rPr>
          <w:rFonts w:ascii="Consolas" w:hAnsi="Consolas"/>
          <w:sz w:val="22"/>
          <w:szCs w:val="22"/>
        </w:rPr>
      </w:pPr>
      <w:r w:rsidRPr="007B2999">
        <w:rPr>
          <w:rFonts w:ascii="Consolas" w:hAnsi="Consolas"/>
          <w:sz w:val="22"/>
          <w:szCs w:val="22"/>
        </w:rPr>
        <w:t>```{r}</w:t>
      </w:r>
    </w:p>
    <w:p w:rsidR="008272F5" w:rsidRPr="007B2999" w:rsidRDefault="008272F5" w:rsidP="008272F5">
      <w:pPr>
        <w:rPr>
          <w:rFonts w:ascii="Consolas" w:hAnsi="Consolas"/>
          <w:sz w:val="22"/>
          <w:szCs w:val="22"/>
        </w:rPr>
      </w:pPr>
      <w:r w:rsidRPr="007B2999">
        <w:rPr>
          <w:rFonts w:ascii="Consolas" w:hAnsi="Consolas"/>
          <w:sz w:val="22"/>
          <w:szCs w:val="22"/>
        </w:rPr>
        <w:t># get aka_name table</w:t>
      </w:r>
    </w:p>
    <w:p w:rsidR="008272F5" w:rsidRPr="007B2999" w:rsidRDefault="008272F5" w:rsidP="008272F5">
      <w:pPr>
        <w:rPr>
          <w:rFonts w:ascii="Consolas" w:hAnsi="Consolas"/>
          <w:sz w:val="22"/>
          <w:szCs w:val="22"/>
        </w:rPr>
      </w:pPr>
      <w:r w:rsidRPr="007B2999">
        <w:rPr>
          <w:rFonts w:ascii="Consolas" w:hAnsi="Consolas"/>
          <w:sz w:val="22"/>
          <w:szCs w:val="22"/>
        </w:rPr>
        <w:t>aka_name = dbReadTable(imbd, "aka_name")</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get "person_id" column names aka_name1</w:t>
      </w:r>
    </w:p>
    <w:p w:rsidR="008272F5" w:rsidRPr="007B2999" w:rsidRDefault="008272F5" w:rsidP="008272F5">
      <w:pPr>
        <w:rPr>
          <w:rFonts w:ascii="Consolas" w:hAnsi="Consolas"/>
          <w:sz w:val="22"/>
          <w:szCs w:val="22"/>
        </w:rPr>
      </w:pPr>
      <w:r w:rsidRPr="007B2999">
        <w:rPr>
          <w:rFonts w:ascii="Consolas" w:hAnsi="Consolas"/>
          <w:sz w:val="22"/>
          <w:szCs w:val="22"/>
        </w:rPr>
        <w:t>person_id12 = aka_name[,"person_id"]</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table person_id and make into data.frame</w:t>
      </w:r>
    </w:p>
    <w:p w:rsidR="008272F5" w:rsidRPr="007B2999" w:rsidRDefault="008272F5" w:rsidP="008272F5">
      <w:pPr>
        <w:rPr>
          <w:rFonts w:ascii="Consolas" w:hAnsi="Consolas"/>
          <w:sz w:val="22"/>
          <w:szCs w:val="22"/>
        </w:rPr>
      </w:pPr>
      <w:r w:rsidRPr="007B2999">
        <w:rPr>
          <w:rFonts w:ascii="Consolas" w:hAnsi="Consolas"/>
          <w:sz w:val="22"/>
          <w:szCs w:val="22"/>
        </w:rPr>
        <w:t>name12 = as.data.frame(table(person_id12))</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order the table</w:t>
      </w:r>
    </w:p>
    <w:p w:rsidR="008272F5" w:rsidRPr="007B2999" w:rsidRDefault="008272F5" w:rsidP="008272F5">
      <w:pPr>
        <w:rPr>
          <w:rFonts w:ascii="Consolas" w:hAnsi="Consolas"/>
          <w:sz w:val="22"/>
          <w:szCs w:val="22"/>
        </w:rPr>
      </w:pPr>
      <w:r w:rsidRPr="007B2999">
        <w:rPr>
          <w:rFonts w:ascii="Consolas" w:hAnsi="Consolas"/>
          <w:sz w:val="22"/>
          <w:szCs w:val="22"/>
        </w:rPr>
        <w:t>name12 = name12[order(name12[,2], decreasing = T),]</w:t>
      </w:r>
    </w:p>
    <w:p w:rsidR="008272F5" w:rsidRPr="007B2999" w:rsidRDefault="008272F5" w:rsidP="008272F5">
      <w:pPr>
        <w:rPr>
          <w:rFonts w:ascii="Consolas" w:hAnsi="Consolas"/>
          <w:sz w:val="22"/>
          <w:szCs w:val="22"/>
        </w:rPr>
      </w:pPr>
    </w:p>
    <w:p w:rsidR="008272F5" w:rsidRPr="007B2999" w:rsidRDefault="008272F5" w:rsidP="008272F5">
      <w:pPr>
        <w:rPr>
          <w:rFonts w:ascii="Consolas" w:hAnsi="Consolas"/>
          <w:sz w:val="22"/>
          <w:szCs w:val="22"/>
        </w:rPr>
      </w:pPr>
      <w:r w:rsidRPr="007B2999">
        <w:rPr>
          <w:rFonts w:ascii="Consolas" w:hAnsi="Consolas"/>
          <w:sz w:val="22"/>
          <w:szCs w:val="22"/>
        </w:rPr>
        <w:t># get the first 10 person_id, and match to the name table to get the name.</w:t>
      </w:r>
    </w:p>
    <w:p w:rsidR="008272F5" w:rsidRPr="007B2999" w:rsidRDefault="008272F5" w:rsidP="008272F5">
      <w:pPr>
        <w:rPr>
          <w:rFonts w:ascii="Consolas" w:hAnsi="Consolas"/>
          <w:sz w:val="22"/>
          <w:szCs w:val="22"/>
        </w:rPr>
      </w:pPr>
      <w:r w:rsidRPr="007B2999">
        <w:rPr>
          <w:rFonts w:ascii="Consolas" w:hAnsi="Consolas"/>
          <w:sz w:val="22"/>
          <w:szCs w:val="22"/>
        </w:rPr>
        <w:t>ture_name12 = lapply(1:10, function(x) name[name$id == name12[x,1], 2])</w:t>
      </w:r>
    </w:p>
    <w:p w:rsidR="008272F5" w:rsidRPr="007B2999" w:rsidRDefault="008272F5" w:rsidP="008272F5">
      <w:pPr>
        <w:rPr>
          <w:rFonts w:ascii="Consolas" w:hAnsi="Consolas"/>
          <w:sz w:val="22"/>
          <w:szCs w:val="22"/>
        </w:rPr>
      </w:pPr>
      <w:r w:rsidRPr="007B2999">
        <w:rPr>
          <w:rFonts w:ascii="Consolas" w:hAnsi="Consolas"/>
          <w:sz w:val="22"/>
          <w:szCs w:val="22"/>
        </w:rPr>
        <w:t>unlist(ture_name12)</w:t>
      </w:r>
    </w:p>
    <w:p w:rsidR="008272F5" w:rsidRPr="007B2999" w:rsidRDefault="008272F5" w:rsidP="008272F5">
      <w:pPr>
        <w:rPr>
          <w:rFonts w:ascii="Consolas" w:hAnsi="Consolas"/>
          <w:sz w:val="22"/>
          <w:szCs w:val="22"/>
        </w:rPr>
      </w:pPr>
      <w:r w:rsidRPr="007B2999">
        <w:rPr>
          <w:rFonts w:ascii="Consolas" w:hAnsi="Consolas"/>
          <w:sz w:val="22"/>
          <w:szCs w:val="22"/>
        </w:rPr>
        <w:t>```</w:t>
      </w:r>
    </w:p>
    <w:p w:rsidR="008272F5" w:rsidRPr="007B2999" w:rsidRDefault="008272F5" w:rsidP="008272F5">
      <w:pPr>
        <w:rPr>
          <w:rFonts w:ascii="Consolas" w:hAnsi="Consolas"/>
          <w:sz w:val="22"/>
          <w:szCs w:val="22"/>
        </w:rPr>
      </w:pPr>
      <w:r w:rsidRPr="007B2999">
        <w:rPr>
          <w:rFonts w:ascii="Consolas" w:hAnsi="Consolas"/>
          <w:sz w:val="22"/>
          <w:szCs w:val="22"/>
        </w:rPr>
        <w:t xml:space="preserve"> [1] "Franco, Jes</w:t>
      </w:r>
      <w:r w:rsidRPr="007B2999">
        <w:rPr>
          <w:rFonts w:ascii="宋体" w:eastAsia="宋体" w:hAnsi="宋体" w:cs="宋体" w:hint="eastAsia"/>
          <w:sz w:val="22"/>
          <w:szCs w:val="22"/>
        </w:rPr>
        <w:t>煤</w:t>
      </w:r>
      <w:r w:rsidRPr="007B2999">
        <w:rPr>
          <w:rFonts w:ascii="Consolas" w:hAnsi="Consolas"/>
          <w:sz w:val="22"/>
          <w:szCs w:val="22"/>
        </w:rPr>
        <w:t xml:space="preserve">s"         "D'Amato, Joe"           "Digard, Uschi"          "Savage, Herschel"       "Ho, Godfrey"            "Silvera, Joey"         </w:t>
      </w:r>
    </w:p>
    <w:p w:rsidR="008272F5" w:rsidRPr="007B2999" w:rsidRDefault="008272F5" w:rsidP="008272F5">
      <w:pPr>
        <w:rPr>
          <w:rFonts w:ascii="Consolas" w:hAnsi="Consolas"/>
          <w:sz w:val="22"/>
          <w:szCs w:val="22"/>
        </w:rPr>
      </w:pPr>
      <w:r w:rsidRPr="007B2999">
        <w:rPr>
          <w:rFonts w:ascii="Consolas" w:hAnsi="Consolas"/>
          <w:sz w:val="22"/>
          <w:szCs w:val="22"/>
        </w:rPr>
        <w:t xml:space="preserve"> [7] "Albert, Kimson"         "Le</w:t>
      </w:r>
      <w:r w:rsidRPr="007B2999">
        <w:rPr>
          <w:rFonts w:ascii="宋体" w:eastAsia="宋体" w:hAnsi="宋体" w:cs="宋体" w:hint="eastAsia"/>
          <w:sz w:val="22"/>
          <w:szCs w:val="22"/>
        </w:rPr>
        <w:t>贸</w:t>
      </w:r>
      <w:r w:rsidRPr="007B2999">
        <w:rPr>
          <w:rFonts w:ascii="Consolas" w:hAnsi="Consolas"/>
          <w:sz w:val="22"/>
          <w:szCs w:val="22"/>
        </w:rPr>
        <w:t xml:space="preserve">n, Nathanael"       "Clark, Christoph"       "Presova, Zuzana"        "Pietila, Bonita"        "Kronos, Donald Arthur" </w:t>
      </w:r>
    </w:p>
    <w:p w:rsidR="008272F5" w:rsidRPr="007B2999" w:rsidRDefault="008272F5" w:rsidP="008272F5">
      <w:pPr>
        <w:rPr>
          <w:rFonts w:ascii="Consolas" w:hAnsi="Consolas"/>
          <w:sz w:val="22"/>
          <w:szCs w:val="22"/>
        </w:rPr>
      </w:pPr>
      <w:r w:rsidRPr="007B2999">
        <w:rPr>
          <w:rFonts w:ascii="Consolas" w:hAnsi="Consolas"/>
          <w:sz w:val="22"/>
          <w:szCs w:val="22"/>
        </w:rPr>
        <w:t>[13] "Redgrave, Joana"        "Martin, Jon"            "Sarno, Joseph W."       "Kalerman, Sandra"       "Mrazkova, Jana"         "Caffarel, Jos</w:t>
      </w:r>
      <w:r w:rsidRPr="007B2999">
        <w:rPr>
          <w:rFonts w:ascii="宋体" w:eastAsia="宋体" w:hAnsi="宋体" w:cs="宋体" w:hint="eastAsia"/>
          <w:sz w:val="22"/>
          <w:szCs w:val="22"/>
        </w:rPr>
        <w:t>茅</w:t>
      </w:r>
      <w:r w:rsidRPr="007B2999">
        <w:rPr>
          <w:rFonts w:ascii="Consolas" w:hAnsi="Consolas"/>
          <w:sz w:val="22"/>
          <w:szCs w:val="22"/>
        </w:rPr>
        <w:t xml:space="preserve"> Mar</w:t>
      </w:r>
      <w:r w:rsidRPr="007B2999">
        <w:rPr>
          <w:rFonts w:ascii="宋体" w:eastAsia="宋体" w:hAnsi="宋体" w:cs="宋体" w:hint="eastAsia"/>
          <w:sz w:val="22"/>
          <w:szCs w:val="22"/>
        </w:rPr>
        <w:t>铆</w:t>
      </w:r>
      <w:r w:rsidRPr="007B2999">
        <w:rPr>
          <w:rFonts w:ascii="Consolas" w:hAnsi="Consolas"/>
          <w:sz w:val="22"/>
          <w:szCs w:val="22"/>
        </w:rPr>
        <w:t>a"</w:t>
      </w:r>
    </w:p>
    <w:p w:rsidR="008272F5" w:rsidRPr="007B2999" w:rsidRDefault="008272F5" w:rsidP="008272F5">
      <w:pPr>
        <w:rPr>
          <w:rFonts w:ascii="Consolas" w:hAnsi="Consolas"/>
          <w:sz w:val="22"/>
          <w:szCs w:val="22"/>
        </w:rPr>
      </w:pPr>
      <w:r w:rsidRPr="007B2999">
        <w:rPr>
          <w:rFonts w:ascii="Consolas" w:hAnsi="Consolas"/>
          <w:sz w:val="22"/>
          <w:szCs w:val="22"/>
        </w:rPr>
        <w:lastRenderedPageBreak/>
        <w:t xml:space="preserve">[19] "Hwang, Jang Lee"        "Rafi, Mohammad" </w:t>
      </w:r>
    </w:p>
    <w:p w:rsidR="008272F5" w:rsidRPr="007B2999" w:rsidRDefault="008272F5" w:rsidP="008272F5">
      <w:pPr>
        <w:rPr>
          <w:rFonts w:ascii="Consolas" w:hAnsi="Consolas"/>
          <w:sz w:val="22"/>
          <w:szCs w:val="22"/>
        </w:rPr>
      </w:pPr>
    </w:p>
    <w:p w:rsidR="008272F5" w:rsidRPr="00CB5329" w:rsidRDefault="008272F5" w:rsidP="008272F5">
      <w:pPr>
        <w:rPr>
          <w:rFonts w:ascii="Consolas" w:hAnsi="Consolas"/>
          <w:sz w:val="22"/>
          <w:szCs w:val="22"/>
        </w:rPr>
      </w:pPr>
      <w:r w:rsidRPr="007B2999">
        <w:rPr>
          <w:rFonts w:ascii="Consolas" w:hAnsi="Consolas"/>
          <w:sz w:val="22"/>
          <w:szCs w:val="22"/>
        </w:rPr>
        <w:t xml:space="preserve">It </w:t>
      </w:r>
      <w:r w:rsidR="00CB5329" w:rsidRPr="007B2999">
        <w:rPr>
          <w:rFonts w:ascii="Consolas" w:hAnsi="Consolas"/>
          <w:sz w:val="22"/>
          <w:szCs w:val="22"/>
        </w:rPr>
        <w:t>matches</w:t>
      </w:r>
      <w:r w:rsidRPr="007B2999">
        <w:rPr>
          <w:rFonts w:ascii="Consolas" w:hAnsi="Consolas"/>
          <w:sz w:val="22"/>
          <w:szCs w:val="22"/>
        </w:rPr>
        <w:t xml:space="preserve"> what I get from </w:t>
      </w:r>
      <w:r w:rsidRPr="00CB5329">
        <w:rPr>
          <w:rFonts w:ascii="Consolas" w:hAnsi="Consolas"/>
          <w:sz w:val="22"/>
          <w:szCs w:val="22"/>
        </w:rPr>
        <w:t>SQL</w:t>
      </w:r>
    </w:p>
    <w:sectPr w:rsidR="008272F5" w:rsidRPr="00CB5329" w:rsidSect="00CB5329">
      <w:pgSz w:w="12240" w:h="15840"/>
      <w:pgMar w:top="1440" w:right="1800" w:bottom="1440" w:left="180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E20C4E1"/>
    <w:multiLevelType w:val="multilevel"/>
    <w:tmpl w:val="77A8C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AA09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B1B7E"/>
    <w:rsid w:val="00276934"/>
    <w:rsid w:val="00327321"/>
    <w:rsid w:val="004E29B3"/>
    <w:rsid w:val="00590D07"/>
    <w:rsid w:val="006C5AE4"/>
    <w:rsid w:val="00784D58"/>
    <w:rsid w:val="007B2999"/>
    <w:rsid w:val="008272F5"/>
    <w:rsid w:val="00872365"/>
    <w:rsid w:val="008D6863"/>
    <w:rsid w:val="009A2B66"/>
    <w:rsid w:val="00A6533A"/>
    <w:rsid w:val="00B86B75"/>
    <w:rsid w:val="00BC48D5"/>
    <w:rsid w:val="00BE1005"/>
    <w:rsid w:val="00C36279"/>
    <w:rsid w:val="00CB5329"/>
    <w:rsid w:val="00E315A3"/>
    <w:rsid w:val="00ED2E0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8A8095-1606-4C7E-896A-CB0EB82E7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9A2B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9A2B66"/>
    <w:rPr>
      <w:rFonts w:ascii="Courier New" w:eastAsia="Times New Roman" w:hAnsi="Courier New" w:cs="Courier New"/>
      <w:sz w:val="20"/>
      <w:szCs w:val="20"/>
      <w:lang w:eastAsia="zh-CN"/>
    </w:rPr>
  </w:style>
  <w:style w:type="character" w:customStyle="1" w:styleId="apple-converted-space">
    <w:name w:val="apple-converted-space"/>
    <w:basedOn w:val="DefaultParagraphFont"/>
    <w:rsid w:val="006C5AE4"/>
  </w:style>
  <w:style w:type="paragraph" w:styleId="BalloonText">
    <w:name w:val="Balloon Text"/>
    <w:basedOn w:val="Normal"/>
    <w:link w:val="BalloonTextChar"/>
    <w:semiHidden/>
    <w:unhideWhenUsed/>
    <w:rsid w:val="00CB5329"/>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B53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484117">
      <w:bodyDiv w:val="1"/>
      <w:marLeft w:val="0"/>
      <w:marRight w:val="0"/>
      <w:marTop w:val="0"/>
      <w:marBottom w:val="0"/>
      <w:divBdr>
        <w:top w:val="none" w:sz="0" w:space="0" w:color="auto"/>
        <w:left w:val="none" w:sz="0" w:space="0" w:color="auto"/>
        <w:bottom w:val="none" w:sz="0" w:space="0" w:color="auto"/>
        <w:right w:val="none" w:sz="0" w:space="0" w:color="auto"/>
      </w:divBdr>
    </w:div>
    <w:div w:id="501433376">
      <w:bodyDiv w:val="1"/>
      <w:marLeft w:val="0"/>
      <w:marRight w:val="0"/>
      <w:marTop w:val="0"/>
      <w:marBottom w:val="0"/>
      <w:divBdr>
        <w:top w:val="none" w:sz="0" w:space="0" w:color="auto"/>
        <w:left w:val="none" w:sz="0" w:space="0" w:color="auto"/>
        <w:bottom w:val="none" w:sz="0" w:space="0" w:color="auto"/>
        <w:right w:val="none" w:sz="0" w:space="0" w:color="auto"/>
      </w:divBdr>
    </w:div>
    <w:div w:id="639266122">
      <w:bodyDiv w:val="1"/>
      <w:marLeft w:val="0"/>
      <w:marRight w:val="0"/>
      <w:marTop w:val="0"/>
      <w:marBottom w:val="0"/>
      <w:divBdr>
        <w:top w:val="none" w:sz="0" w:space="0" w:color="auto"/>
        <w:left w:val="none" w:sz="0" w:space="0" w:color="auto"/>
        <w:bottom w:val="none" w:sz="0" w:space="0" w:color="auto"/>
        <w:right w:val="none" w:sz="0" w:space="0" w:color="auto"/>
      </w:divBdr>
    </w:div>
    <w:div w:id="836456150">
      <w:bodyDiv w:val="1"/>
      <w:marLeft w:val="0"/>
      <w:marRight w:val="0"/>
      <w:marTop w:val="0"/>
      <w:marBottom w:val="0"/>
      <w:divBdr>
        <w:top w:val="none" w:sz="0" w:space="0" w:color="auto"/>
        <w:left w:val="none" w:sz="0" w:space="0" w:color="auto"/>
        <w:bottom w:val="none" w:sz="0" w:space="0" w:color="auto"/>
        <w:right w:val="none" w:sz="0" w:space="0" w:color="auto"/>
      </w:divBdr>
    </w:div>
    <w:div w:id="880019259">
      <w:bodyDiv w:val="1"/>
      <w:marLeft w:val="0"/>
      <w:marRight w:val="0"/>
      <w:marTop w:val="0"/>
      <w:marBottom w:val="0"/>
      <w:divBdr>
        <w:top w:val="none" w:sz="0" w:space="0" w:color="auto"/>
        <w:left w:val="none" w:sz="0" w:space="0" w:color="auto"/>
        <w:bottom w:val="none" w:sz="0" w:space="0" w:color="auto"/>
        <w:right w:val="none" w:sz="0" w:space="0" w:color="auto"/>
      </w:divBdr>
    </w:div>
    <w:div w:id="1361857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19530-E5D6-41C9-A214-88514B122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5191</Words>
  <Characters>29589</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4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李国鑫</dc:creator>
  <cp:lastModifiedBy>李国鑫</cp:lastModifiedBy>
  <cp:revision>7</cp:revision>
  <cp:lastPrinted>2015-11-30T22:28:00Z</cp:lastPrinted>
  <dcterms:created xsi:type="dcterms:W3CDTF">2015-11-30T21:03:00Z</dcterms:created>
  <dcterms:modified xsi:type="dcterms:W3CDTF">2016-01-30T23:49:00Z</dcterms:modified>
</cp:coreProperties>
</file>